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1A094B" w14:textId="221D3074" w:rsidR="00E64E4F" w:rsidRPr="007A054D" w:rsidRDefault="00E64E4F" w:rsidP="00A2643D">
      <w:pPr>
        <w:pStyle w:val="Title"/>
        <w:keepNext w:val="0"/>
        <w:numPr>
          <w:ilvl w:val="0"/>
          <w:numId w:val="0"/>
        </w:numPr>
      </w:pPr>
      <w:r w:rsidRPr="007A054D">
        <w:t xml:space="preserve">MINUTES OF THE </w:t>
      </w:r>
      <w:r w:rsidR="00B22DA6">
        <w:t>REGULAR</w:t>
      </w:r>
      <w:r w:rsidR="00D91720">
        <w:t xml:space="preserve"> </w:t>
      </w:r>
      <w:r w:rsidR="007A054D" w:rsidRPr="007A054D">
        <w:t xml:space="preserve">COMMISSION </w:t>
      </w:r>
      <w:r w:rsidRPr="007A054D">
        <w:t>MEETING</w:t>
      </w:r>
    </w:p>
    <w:p w14:paraId="37E35E69" w14:textId="77777777" w:rsidR="00E64E4F" w:rsidRPr="007A054D" w:rsidRDefault="007A054D" w:rsidP="00807E93">
      <w:pPr>
        <w:pStyle w:val="Subtitle"/>
      </w:pPr>
      <w:r w:rsidRPr="007A054D">
        <w:t xml:space="preserve">TOWN OF </w:t>
      </w:r>
      <w:r w:rsidR="00E64E4F" w:rsidRPr="007A054D">
        <w:t>LADY LAKE, FLORIDA</w:t>
      </w:r>
    </w:p>
    <w:p w14:paraId="28A9A5A8" w14:textId="28A2FA0A" w:rsidR="00E64E4F" w:rsidRPr="00077049" w:rsidRDefault="00B70346" w:rsidP="00077049">
      <w:pPr>
        <w:pStyle w:val="Date"/>
      </w:pPr>
      <w:r>
        <w:t>May 18,</w:t>
      </w:r>
      <w:r w:rsidR="00D91720">
        <w:t xml:space="preserve"> 2020</w:t>
      </w:r>
    </w:p>
    <w:p w14:paraId="0F44EAC3" w14:textId="79033B16" w:rsidR="00E64E4F" w:rsidRPr="00693EFD" w:rsidRDefault="00DE64D4" w:rsidP="000733ED">
      <w:pPr>
        <w:pStyle w:val="BodyText"/>
      </w:pPr>
      <w:r>
        <w:t>Th</w:t>
      </w:r>
      <w:r w:rsidR="00335F3D">
        <w:t xml:space="preserve">e </w:t>
      </w:r>
      <w:r w:rsidR="00B22DA6">
        <w:t>regular</w:t>
      </w:r>
      <w:r w:rsidR="007C2656" w:rsidRPr="00693EFD">
        <w:t xml:space="preserve"> </w:t>
      </w:r>
      <w:r w:rsidR="00E64E4F" w:rsidRPr="00693EFD">
        <w:t xml:space="preserve">meeting of the Lady Lake Town Commission was held </w:t>
      </w:r>
      <w:r w:rsidR="00D85FAE">
        <w:t xml:space="preserve">via teleconference with public attendance available </w:t>
      </w:r>
      <w:r w:rsidR="00E64E4F" w:rsidRPr="00693EFD">
        <w:t xml:space="preserve">in the Commission Chambers at Lady Lake Town Hall, 409 Fennell Blvd., Lady Lake, Florida with </w:t>
      </w:r>
      <w:r w:rsidR="00B67116" w:rsidRPr="00693EFD">
        <w:t xml:space="preserve">Mayor </w:t>
      </w:r>
      <w:r w:rsidR="009F2A0A" w:rsidRPr="00693EFD">
        <w:t>Jim Richards</w:t>
      </w:r>
      <w:r w:rsidR="00E64E4F" w:rsidRPr="00693EFD">
        <w:t xml:space="preserve"> presiding.</w:t>
      </w:r>
      <w:r w:rsidR="00285ECC" w:rsidRPr="00693EFD">
        <w:t xml:space="preserve"> </w:t>
      </w:r>
      <w:r w:rsidR="00D90C67" w:rsidRPr="00693EFD">
        <w:t>The meeting convened at 6 p.m.</w:t>
      </w:r>
    </w:p>
    <w:p w14:paraId="61EEEE50" w14:textId="77777777" w:rsidR="007C2656" w:rsidRPr="002875F3" w:rsidRDefault="007C2656" w:rsidP="00936D80">
      <w:pPr>
        <w:pStyle w:val="Heading2List"/>
      </w:pPr>
      <w:r w:rsidRPr="002875F3">
        <w:t>CALL TO ORDER</w:t>
      </w:r>
    </w:p>
    <w:p w14:paraId="26396B19" w14:textId="77777777" w:rsidR="007C2656" w:rsidRPr="007A054D" w:rsidRDefault="00B67116" w:rsidP="000733ED">
      <w:pPr>
        <w:pStyle w:val="BodyText"/>
      </w:pPr>
      <w:r>
        <w:t xml:space="preserve">Mayor </w:t>
      </w:r>
      <w:r w:rsidR="0051640B">
        <w:t>Jim Richards</w:t>
      </w:r>
    </w:p>
    <w:p w14:paraId="03CE777A" w14:textId="77777777" w:rsidR="002875F3" w:rsidRPr="002875F3" w:rsidRDefault="00E64E4F" w:rsidP="00936D80">
      <w:pPr>
        <w:pStyle w:val="Heading2List"/>
      </w:pPr>
      <w:r w:rsidRPr="002875F3">
        <w:t>INVOCATION</w:t>
      </w:r>
    </w:p>
    <w:p w14:paraId="23F6EFE0" w14:textId="7DAE7BC1" w:rsidR="00E95C31" w:rsidRPr="00ED04FB" w:rsidRDefault="00F76881" w:rsidP="00E95C31">
      <w:pPr>
        <w:pStyle w:val="BodyText"/>
      </w:pPr>
      <w:r>
        <w:t>Moment of Silence</w:t>
      </w:r>
    </w:p>
    <w:p w14:paraId="40E775D4" w14:textId="77777777" w:rsidR="00E64E4F" w:rsidRPr="00D856A3" w:rsidRDefault="00E64E4F" w:rsidP="007C76B3">
      <w:pPr>
        <w:pStyle w:val="Heading2"/>
        <w:rPr>
          <w:color w:val="000000"/>
        </w:rPr>
      </w:pPr>
      <w:r w:rsidRPr="007C76B3">
        <w:rPr>
          <w:rStyle w:val="Heading2Char"/>
        </w:rPr>
        <w:t>PLEDGE OF</w:t>
      </w:r>
      <w:r w:rsidRPr="00D856A3">
        <w:t xml:space="preserve"> ALLEGIANCE</w:t>
      </w:r>
    </w:p>
    <w:p w14:paraId="0AA011FF" w14:textId="77777777" w:rsidR="00D856A3" w:rsidRDefault="002875F3" w:rsidP="00936D80">
      <w:pPr>
        <w:pStyle w:val="Heading2ListBeforeTable"/>
      </w:pPr>
      <w:r>
        <w:t>ROLL CALL</w:t>
      </w:r>
    </w:p>
    <w:tbl>
      <w:tblPr>
        <w:tblStyle w:val="TableGridLight"/>
        <w:tblW w:w="3775" w:type="dxa"/>
        <w:tblLook w:val="04A0" w:firstRow="1" w:lastRow="0" w:firstColumn="1" w:lastColumn="0" w:noHBand="0" w:noVBand="1"/>
        <w:tblDescription w:val="Commision meeting roll call."/>
      </w:tblPr>
      <w:tblGrid>
        <w:gridCol w:w="1885"/>
        <w:gridCol w:w="1890"/>
      </w:tblGrid>
      <w:tr w:rsidR="00D90C67" w:rsidRPr="00602A79" w14:paraId="478BFD5E" w14:textId="77777777" w:rsidTr="00F76881">
        <w:trPr>
          <w:tblHeader/>
        </w:trPr>
        <w:tc>
          <w:tcPr>
            <w:tcW w:w="1885" w:type="dxa"/>
          </w:tcPr>
          <w:p w14:paraId="39DF1E28" w14:textId="77777777" w:rsidR="00D90C67" w:rsidRPr="00706D3C" w:rsidRDefault="00D90C67" w:rsidP="00F76881">
            <w:pPr>
              <w:pStyle w:val="AltBodyText"/>
            </w:pPr>
            <w:r w:rsidRPr="00706D3C">
              <w:t>Commissioner (Ward)</w:t>
            </w:r>
          </w:p>
        </w:tc>
        <w:tc>
          <w:tcPr>
            <w:tcW w:w="1890" w:type="dxa"/>
          </w:tcPr>
          <w:p w14:paraId="3F94B90D" w14:textId="782A98DE" w:rsidR="00D90C67" w:rsidRPr="00706D3C" w:rsidRDefault="00D90C67" w:rsidP="00F76881">
            <w:pPr>
              <w:pStyle w:val="AltBodyText"/>
            </w:pPr>
            <w:r w:rsidRPr="00706D3C">
              <w:t>Present</w:t>
            </w:r>
            <w:r w:rsidR="00F76881">
              <w:t xml:space="preserve"> via Teleconference</w:t>
            </w:r>
          </w:p>
        </w:tc>
      </w:tr>
      <w:tr w:rsidR="007C2C0B" w:rsidRPr="00602A79" w14:paraId="6E20380E" w14:textId="77777777" w:rsidTr="00F76881">
        <w:tc>
          <w:tcPr>
            <w:tcW w:w="1885" w:type="dxa"/>
          </w:tcPr>
          <w:p w14:paraId="6083CA3A" w14:textId="77777777" w:rsidR="007C2C0B" w:rsidRPr="00632839" w:rsidRDefault="007C2C0B" w:rsidP="00F76881">
            <w:pPr>
              <w:pStyle w:val="AltBodyText"/>
            </w:pPr>
            <w:r w:rsidRPr="00632839">
              <w:t>Hannan (Four)</w:t>
            </w:r>
          </w:p>
        </w:tc>
        <w:tc>
          <w:tcPr>
            <w:tcW w:w="1890" w:type="dxa"/>
          </w:tcPr>
          <w:p w14:paraId="3AF1ED0F" w14:textId="3231BBCD" w:rsidR="007C2C0B" w:rsidRPr="00632839" w:rsidRDefault="00B00B3D" w:rsidP="00F76881">
            <w:pPr>
              <w:pStyle w:val="AltBodyText"/>
            </w:pPr>
            <w:r>
              <w:t>YES</w:t>
            </w:r>
          </w:p>
        </w:tc>
      </w:tr>
      <w:tr w:rsidR="007C2C0B" w:rsidRPr="00602A79" w14:paraId="0D0D0688" w14:textId="77777777" w:rsidTr="00F76881">
        <w:tc>
          <w:tcPr>
            <w:tcW w:w="1885" w:type="dxa"/>
          </w:tcPr>
          <w:p w14:paraId="65136898" w14:textId="77777777" w:rsidR="007C2C0B" w:rsidRPr="00632839" w:rsidRDefault="007C2C0B" w:rsidP="00F76881">
            <w:pPr>
              <w:pStyle w:val="AltBodyText"/>
            </w:pPr>
            <w:r w:rsidRPr="00632839">
              <w:t>Kussard (One)</w:t>
            </w:r>
          </w:p>
        </w:tc>
        <w:tc>
          <w:tcPr>
            <w:tcW w:w="1890" w:type="dxa"/>
          </w:tcPr>
          <w:p w14:paraId="34A084A2" w14:textId="77777777" w:rsidR="007C2C0B" w:rsidRPr="00632839" w:rsidRDefault="00D90C67" w:rsidP="00F76881">
            <w:pPr>
              <w:pStyle w:val="AltBodyText"/>
            </w:pPr>
            <w:r w:rsidRPr="00632839">
              <w:t>Y</w:t>
            </w:r>
            <w:r w:rsidR="00F62E62" w:rsidRPr="00632839">
              <w:t>ES</w:t>
            </w:r>
          </w:p>
        </w:tc>
      </w:tr>
      <w:tr w:rsidR="007C2C0B" w:rsidRPr="00602A79" w14:paraId="3A24B4BC" w14:textId="77777777" w:rsidTr="00F76881">
        <w:tc>
          <w:tcPr>
            <w:tcW w:w="1885" w:type="dxa"/>
          </w:tcPr>
          <w:p w14:paraId="47C0546A" w14:textId="77777777" w:rsidR="007C2C0B" w:rsidRPr="00632839" w:rsidRDefault="007C2C0B" w:rsidP="00F76881">
            <w:pPr>
              <w:pStyle w:val="AltBodyText"/>
            </w:pPr>
            <w:r w:rsidRPr="00632839">
              <w:t>Holden (Two)</w:t>
            </w:r>
          </w:p>
        </w:tc>
        <w:tc>
          <w:tcPr>
            <w:tcW w:w="1890" w:type="dxa"/>
          </w:tcPr>
          <w:p w14:paraId="38734B83" w14:textId="77777777" w:rsidR="007C2C0B" w:rsidRPr="00632839" w:rsidRDefault="00D90C67" w:rsidP="00F76881">
            <w:pPr>
              <w:pStyle w:val="AltBodyText"/>
            </w:pPr>
            <w:r w:rsidRPr="00632839">
              <w:t>Y</w:t>
            </w:r>
            <w:r w:rsidR="00F62E62" w:rsidRPr="00632839">
              <w:t>ES</w:t>
            </w:r>
          </w:p>
        </w:tc>
      </w:tr>
      <w:tr w:rsidR="007C2C0B" w:rsidRPr="00602A79" w14:paraId="008D0058" w14:textId="77777777" w:rsidTr="00F76881">
        <w:tc>
          <w:tcPr>
            <w:tcW w:w="1885" w:type="dxa"/>
          </w:tcPr>
          <w:p w14:paraId="2D366977" w14:textId="77777777" w:rsidR="007C2C0B" w:rsidRPr="00632839" w:rsidRDefault="007C2C0B" w:rsidP="00F76881">
            <w:pPr>
              <w:pStyle w:val="AltBodyText"/>
            </w:pPr>
            <w:r w:rsidRPr="00632839">
              <w:t>Vincent (Three)</w:t>
            </w:r>
          </w:p>
        </w:tc>
        <w:tc>
          <w:tcPr>
            <w:tcW w:w="1890" w:type="dxa"/>
          </w:tcPr>
          <w:p w14:paraId="1B78B38E" w14:textId="77777777" w:rsidR="007C2C0B" w:rsidRPr="00632839" w:rsidRDefault="00C715DA" w:rsidP="00F76881">
            <w:pPr>
              <w:pStyle w:val="AltBodyText"/>
            </w:pPr>
            <w:r>
              <w:t>YES</w:t>
            </w:r>
          </w:p>
        </w:tc>
      </w:tr>
      <w:tr w:rsidR="007C2C0B" w:rsidRPr="00602A79" w14:paraId="29DF9CB7" w14:textId="77777777" w:rsidTr="00F76881">
        <w:tc>
          <w:tcPr>
            <w:tcW w:w="1885" w:type="dxa"/>
          </w:tcPr>
          <w:p w14:paraId="3C52D476" w14:textId="77777777" w:rsidR="007C2C0B" w:rsidRPr="00632839" w:rsidRDefault="007C2C0B" w:rsidP="00F76881">
            <w:pPr>
              <w:pStyle w:val="AltBodyText"/>
            </w:pPr>
            <w:r w:rsidRPr="00632839">
              <w:t>Richards (Five)</w:t>
            </w:r>
          </w:p>
        </w:tc>
        <w:tc>
          <w:tcPr>
            <w:tcW w:w="1890" w:type="dxa"/>
          </w:tcPr>
          <w:p w14:paraId="50AD77F4" w14:textId="77777777" w:rsidR="007C2C0B" w:rsidRPr="00632839" w:rsidRDefault="004823A6" w:rsidP="00F76881">
            <w:pPr>
              <w:pStyle w:val="AltBodyText"/>
            </w:pPr>
            <w:r w:rsidRPr="00632839">
              <w:t>YES</w:t>
            </w:r>
          </w:p>
        </w:tc>
      </w:tr>
    </w:tbl>
    <w:p w14:paraId="028BE07E" w14:textId="24A032EC" w:rsidR="007A17BC" w:rsidRDefault="00E64E4F" w:rsidP="00931E07">
      <w:pPr>
        <w:pStyle w:val="Heading2NoNavigation"/>
        <w:keepNext w:val="0"/>
        <w:keepLines w:val="0"/>
      </w:pPr>
      <w:r w:rsidRPr="00D856A3">
        <w:t>STAFF PRESENT</w:t>
      </w:r>
      <w:r w:rsidR="00F76881">
        <w:t xml:space="preserve"> via Teleconference or in Person</w:t>
      </w:r>
    </w:p>
    <w:p w14:paraId="4B2FE43D" w14:textId="577B0513" w:rsidR="00E64E4F" w:rsidRDefault="00E64E4F" w:rsidP="00931E07">
      <w:pPr>
        <w:pStyle w:val="BodyText"/>
      </w:pPr>
      <w:r w:rsidRPr="005866E1">
        <w:t>Kris Kollgaard, Town Manager;</w:t>
      </w:r>
      <w:r w:rsidR="00853DD6" w:rsidRPr="005866E1">
        <w:t xml:space="preserve"> </w:t>
      </w:r>
      <w:r w:rsidR="002D34AA" w:rsidRPr="005866E1">
        <w:t>Derek Schroth, Town</w:t>
      </w:r>
      <w:r w:rsidR="00853DD6" w:rsidRPr="005866E1">
        <w:t xml:space="preserve"> Attorney;</w:t>
      </w:r>
      <w:r w:rsidR="00C551DD" w:rsidRPr="005866E1">
        <w:t xml:space="preserve"> </w:t>
      </w:r>
      <w:r w:rsidR="002E4FD8">
        <w:t xml:space="preserve">John Pearl, I.T. Director; </w:t>
      </w:r>
      <w:r w:rsidR="005A0BB7" w:rsidRPr="005866E1">
        <w:t>Thad Carroll, Growth Management Director</w:t>
      </w:r>
      <w:r w:rsidR="00C551DD" w:rsidRPr="005866E1">
        <w:t xml:space="preserve">; </w:t>
      </w:r>
      <w:r w:rsidR="00232C7C" w:rsidRPr="005866E1">
        <w:t>C.T. Eagle, Public Works Director</w:t>
      </w:r>
      <w:r w:rsidR="00AF6A60" w:rsidRPr="005866E1">
        <w:t>;</w:t>
      </w:r>
      <w:r w:rsidR="006F19F2" w:rsidRPr="005866E1">
        <w:t xml:space="preserve"> </w:t>
      </w:r>
      <w:r w:rsidR="00D356D6">
        <w:t xml:space="preserve"> Pam Winegardner, Finance</w:t>
      </w:r>
      <w:r w:rsidR="00D356D6" w:rsidRPr="005866E1">
        <w:t xml:space="preserve"> Director;</w:t>
      </w:r>
      <w:r w:rsidR="006D55DA">
        <w:t xml:space="preserve"> Maureen Gochee, Human Resource Director;</w:t>
      </w:r>
      <w:r w:rsidR="00D356D6" w:rsidRPr="005866E1">
        <w:t xml:space="preserve"> </w:t>
      </w:r>
      <w:r w:rsidR="006E35C4">
        <w:t xml:space="preserve">Officer </w:t>
      </w:r>
      <w:r w:rsidR="00E90258">
        <w:t>Justin Sanford</w:t>
      </w:r>
      <w:r w:rsidR="005866E1">
        <w:t>,</w:t>
      </w:r>
      <w:r w:rsidR="00D94324" w:rsidRPr="005866E1">
        <w:t xml:space="preserve"> </w:t>
      </w:r>
      <w:r w:rsidR="00BD4E41" w:rsidRPr="005866E1">
        <w:t xml:space="preserve">Lady Lake </w:t>
      </w:r>
      <w:r w:rsidR="001B2257" w:rsidRPr="005866E1">
        <w:t>Police Department</w:t>
      </w:r>
      <w:r w:rsidRPr="005866E1">
        <w:t>;</w:t>
      </w:r>
      <w:r w:rsidR="00D356D6">
        <w:t xml:space="preserve"> </w:t>
      </w:r>
      <w:r w:rsidR="002E4FD8">
        <w:t xml:space="preserve">Carol Osborne, Staff Assistant; </w:t>
      </w:r>
      <w:r w:rsidR="009C73A6">
        <w:t>and</w:t>
      </w:r>
      <w:r w:rsidR="002E4FD8">
        <w:t xml:space="preserve"> </w:t>
      </w:r>
      <w:r w:rsidR="00EA7347">
        <w:t>Nancy Slaton, Deputy</w:t>
      </w:r>
      <w:r w:rsidR="005C5E12">
        <w:t xml:space="preserve"> </w:t>
      </w:r>
      <w:r w:rsidRPr="005866E1">
        <w:t>Town Clerk</w:t>
      </w:r>
    </w:p>
    <w:p w14:paraId="0753E749" w14:textId="77777777" w:rsidR="00D856A3" w:rsidRDefault="00E64E4F" w:rsidP="00936D80">
      <w:pPr>
        <w:pStyle w:val="Heading2List"/>
      </w:pPr>
      <w:r w:rsidRPr="00D856A3">
        <w:t>PUBLIC COMMENT</w:t>
      </w:r>
    </w:p>
    <w:p w14:paraId="65C99803" w14:textId="77777777" w:rsidR="006E35C4" w:rsidRDefault="00B67116" w:rsidP="006348A2">
      <w:pPr>
        <w:pStyle w:val="BodyText"/>
      </w:pPr>
      <w:r>
        <w:t xml:space="preserve">Mayor </w:t>
      </w:r>
      <w:r w:rsidR="0051640B">
        <w:t>Richards</w:t>
      </w:r>
      <w:r w:rsidR="00794293" w:rsidRPr="00DE315F">
        <w:t xml:space="preserve"> asked if anyone </w:t>
      </w:r>
      <w:r w:rsidR="00AB37B5">
        <w:t xml:space="preserve">from the public </w:t>
      </w:r>
      <w:r w:rsidR="00794293" w:rsidRPr="00DE315F">
        <w:t>had any comments</w:t>
      </w:r>
      <w:r w:rsidR="00EE5498" w:rsidRPr="00DE315F">
        <w:t>.</w:t>
      </w:r>
    </w:p>
    <w:p w14:paraId="190267BD" w14:textId="21438C14" w:rsidR="00BE727F" w:rsidRDefault="006E35C4" w:rsidP="006348A2">
      <w:pPr>
        <w:pStyle w:val="BodyText"/>
      </w:pPr>
      <w:r>
        <w:t xml:space="preserve">David Sirdar of Fruitland Park </w:t>
      </w:r>
      <w:r w:rsidR="00AA4E42">
        <w:t>introduced himself</w:t>
      </w:r>
      <w:r w:rsidR="0012077A">
        <w:t>,</w:t>
      </w:r>
      <w:r w:rsidR="00AA4E42">
        <w:t xml:space="preserve"> made several comments, </w:t>
      </w:r>
      <w:r w:rsidR="00E90258">
        <w:t xml:space="preserve">and stated </w:t>
      </w:r>
      <w:r>
        <w:t>that he will be running as a candidate for membership on the Lake County Water Authority Board</w:t>
      </w:r>
      <w:r w:rsidR="00E23A34">
        <w:t>.</w:t>
      </w:r>
    </w:p>
    <w:p w14:paraId="3761AD76" w14:textId="500979C0" w:rsidR="00B00B3D" w:rsidRPr="00B00B3D" w:rsidRDefault="00B00B3D" w:rsidP="006348A2">
      <w:pPr>
        <w:pStyle w:val="BodyText"/>
        <w:rPr>
          <w:rFonts w:ascii="Source Sans Pro Semibold" w:hAnsi="Source Sans Pro Semibold"/>
        </w:rPr>
      </w:pPr>
      <w:r w:rsidRPr="00AB0218">
        <w:rPr>
          <w:rFonts w:ascii="Source Sans Pro Semibold" w:hAnsi="Source Sans Pro Semibold"/>
        </w:rPr>
        <w:lastRenderedPageBreak/>
        <w:t>Note: Although Commissioner Hannan was present during the start of this meeting, he lost his connection via teleconference about this time during the meeting.</w:t>
      </w:r>
    </w:p>
    <w:p w14:paraId="003E6020" w14:textId="6B383B0C" w:rsidR="00167FD4" w:rsidRPr="00ED04FB" w:rsidRDefault="00167FD4" w:rsidP="00BE39E5">
      <w:pPr>
        <w:pStyle w:val="Heading2"/>
        <w:keepNext/>
        <w:keepLines/>
      </w:pPr>
      <w:r w:rsidRPr="00ED04FB">
        <w:t>CONSENT</w:t>
      </w:r>
      <w:hyperlink w:anchor="ii" w:history="1">
        <w:r w:rsidRPr="00123643">
          <w:rPr>
            <w:rStyle w:val="Hyperlink"/>
            <w:sz w:val="28"/>
            <w:szCs w:val="28"/>
            <w:vertAlign w:val="superscript"/>
          </w:rPr>
          <w:t>i</w:t>
        </w:r>
      </w:hyperlink>
    </w:p>
    <w:p w14:paraId="7385A059" w14:textId="77777777" w:rsidR="00912817" w:rsidRPr="00912817" w:rsidRDefault="00912817" w:rsidP="00912817">
      <w:pPr>
        <w:pStyle w:val="ListParagraph"/>
      </w:pPr>
      <w:bookmarkStart w:id="0" w:name="_Hlk3458068"/>
      <w:r w:rsidRPr="00912817">
        <w:t>Minutes — April 20, 2020 — Special (Conceptual) Commission Meeting</w:t>
      </w:r>
    </w:p>
    <w:p w14:paraId="68656898" w14:textId="77777777" w:rsidR="00912817" w:rsidRPr="00912817" w:rsidRDefault="00912817" w:rsidP="00912817">
      <w:pPr>
        <w:pStyle w:val="ListParagraph"/>
      </w:pPr>
      <w:r w:rsidRPr="00912817">
        <w:t>Minutes — April 20, 2020 — Regular Commission Meeting</w:t>
      </w:r>
      <w:bookmarkEnd w:id="0"/>
    </w:p>
    <w:p w14:paraId="6C7E91AE" w14:textId="459ACF19" w:rsidR="00D85FAE" w:rsidRDefault="00912817" w:rsidP="006E35C4">
      <w:pPr>
        <w:pStyle w:val="ListParagraph"/>
      </w:pPr>
      <w:r w:rsidRPr="00912817">
        <w:t>Consideration of Amending the Utility Design by FDOT Consultant Agreement with FDOT and Metric Engineering to include Post-Design and Construction Phase Services (C.T. Eagle)</w:t>
      </w:r>
      <w:r>
        <w:t xml:space="preserve"> </w:t>
      </w:r>
      <w:r w:rsidR="00D85FAE" w:rsidRPr="00253DB2">
        <w:t>(The background summary for this agenda item is on file in the Clerk’s Office</w:t>
      </w:r>
      <w:r w:rsidR="00D85FAE">
        <w:t>.)</w:t>
      </w:r>
    </w:p>
    <w:p w14:paraId="3D63C897" w14:textId="4678500A" w:rsidR="006E35C4" w:rsidRDefault="006348A2" w:rsidP="006E35C4">
      <w:pPr>
        <w:pStyle w:val="BodyText"/>
      </w:pPr>
      <w:r w:rsidRPr="00DE315F">
        <w:t>Mayor Richards asked if there were any questions or comments from the Commissioners</w:t>
      </w:r>
      <w:r w:rsidR="00E90258">
        <w:t>.</w:t>
      </w:r>
    </w:p>
    <w:p w14:paraId="69603263" w14:textId="57CD6449" w:rsidR="006E35C4" w:rsidRDefault="006E35C4" w:rsidP="006E35C4">
      <w:pPr>
        <w:pStyle w:val="BodyText"/>
      </w:pPr>
      <w:r>
        <w:t>Commissioner Kussard asked that the minutes of the Special (Conceptual) Commission meeting be pulled for comment.</w:t>
      </w:r>
    </w:p>
    <w:p w14:paraId="7771D98E" w14:textId="185AC0C0" w:rsidR="00752FE2" w:rsidRDefault="00752FE2" w:rsidP="006E35C4">
      <w:pPr>
        <w:pStyle w:val="BodyTextSemibold"/>
      </w:pPr>
      <w:r w:rsidRPr="00B45933">
        <w:t xml:space="preserve">Commissioner </w:t>
      </w:r>
      <w:r w:rsidR="006E35C4">
        <w:t>Kussard</w:t>
      </w:r>
      <w:r w:rsidR="00926889">
        <w:t xml:space="preserve"> </w:t>
      </w:r>
      <w:r w:rsidRPr="00B45933">
        <w:t>made a motion to approve Consent Item</w:t>
      </w:r>
      <w:r w:rsidR="009632A7">
        <w:t>s</w:t>
      </w:r>
      <w:r w:rsidR="00B67116" w:rsidRPr="00B45933">
        <w:t xml:space="preserve"> </w:t>
      </w:r>
      <w:r w:rsidR="003520A2">
        <w:t>F-</w:t>
      </w:r>
      <w:r w:rsidR="006E35C4">
        <w:t>2</w:t>
      </w:r>
      <w:r w:rsidR="00D85FAE">
        <w:t xml:space="preserve"> </w:t>
      </w:r>
      <w:r w:rsidR="006E35C4">
        <w:t>and</w:t>
      </w:r>
      <w:r w:rsidR="00D85FAE">
        <w:t xml:space="preserve"> </w:t>
      </w:r>
      <w:r w:rsidR="003520A2">
        <w:t>F</w:t>
      </w:r>
      <w:r w:rsidR="00D85FAE">
        <w:t>-</w:t>
      </w:r>
      <w:r w:rsidR="00912817">
        <w:t>3</w:t>
      </w:r>
      <w:r w:rsidR="00B67116" w:rsidRPr="00B45933">
        <w:t>.</w:t>
      </w:r>
      <w:r w:rsidRPr="00B45933">
        <w:t xml:space="preserve"> </w:t>
      </w:r>
      <w:r w:rsidR="006E35C4">
        <w:t>C</w:t>
      </w:r>
      <w:r w:rsidRPr="00B45933">
        <w:t xml:space="preserve">ommissioner </w:t>
      </w:r>
      <w:r w:rsidR="006E35C4">
        <w:t>Holden</w:t>
      </w:r>
      <w:r w:rsidR="00912817">
        <w:t xml:space="preserve"> </w:t>
      </w:r>
      <w:r w:rsidRPr="00B45933">
        <w:t xml:space="preserve">seconded the motion. The motion passed by a vote of </w:t>
      </w:r>
      <w:r w:rsidR="006E35C4">
        <w:t>4</w:t>
      </w:r>
      <w:r w:rsidR="00465396">
        <w:t xml:space="preserve"> to 0</w:t>
      </w:r>
      <w:r w:rsidR="003520A2">
        <w:t>.</w:t>
      </w:r>
    </w:p>
    <w:p w14:paraId="4A45E345" w14:textId="4016763A" w:rsidR="00B369BD" w:rsidRDefault="00B369BD" w:rsidP="006E35C4">
      <w:pPr>
        <w:pStyle w:val="BodyText"/>
      </w:pPr>
      <w:r>
        <w:t xml:space="preserve">In regard to the April 20, 2020 Special (Conceptual) </w:t>
      </w:r>
      <w:r w:rsidR="000E7F7A">
        <w:t>Commission</w:t>
      </w:r>
      <w:r>
        <w:t xml:space="preserve"> meeting, </w:t>
      </w:r>
      <w:r w:rsidR="006E35C4">
        <w:t xml:space="preserve">Commissioner Kussard disclosed that she met with the </w:t>
      </w:r>
      <w:r w:rsidR="00FC714E">
        <w:t>H</w:t>
      </w:r>
      <w:r w:rsidR="006E35C4">
        <w:t xml:space="preserve">ammock Oaks </w:t>
      </w:r>
      <w:r w:rsidR="00FC714E">
        <w:t xml:space="preserve">developers, Ronald Black, Bob Cantu, and Tom Husler, </w:t>
      </w:r>
      <w:r w:rsidR="0079457C">
        <w:t>on April 29</w:t>
      </w:r>
      <w:r w:rsidR="0079457C" w:rsidRPr="0079457C">
        <w:rPr>
          <w:vertAlign w:val="superscript"/>
        </w:rPr>
        <w:t>th</w:t>
      </w:r>
      <w:r w:rsidR="0079457C">
        <w:t xml:space="preserve">, 2020 </w:t>
      </w:r>
      <w:r w:rsidR="00FC714E">
        <w:t xml:space="preserve">in Town Chambers </w:t>
      </w:r>
      <w:r w:rsidR="006E35C4">
        <w:t xml:space="preserve">to discuss </w:t>
      </w:r>
      <w:r w:rsidR="00FC714E">
        <w:t xml:space="preserve">the Meucci property. She stated she compared the plans presented in 2016 to those presented </w:t>
      </w:r>
      <w:r w:rsidR="006E35C4">
        <w:t>at the April 20</w:t>
      </w:r>
      <w:r w:rsidR="006E35C4" w:rsidRPr="006E35C4">
        <w:rPr>
          <w:vertAlign w:val="superscript"/>
        </w:rPr>
        <w:t>th</w:t>
      </w:r>
      <w:r w:rsidR="006E35C4">
        <w:t xml:space="preserve"> Special Commission meeting</w:t>
      </w:r>
      <w:r w:rsidR="00FC714E">
        <w:t xml:space="preserve"> and mentioned the opposition from residents of Spring Arbor and Villa San Paolo </w:t>
      </w:r>
      <w:r w:rsidR="00E90258">
        <w:t xml:space="preserve">to the plans presented </w:t>
      </w:r>
      <w:r w:rsidR="00FC714E">
        <w:t>in 2016.</w:t>
      </w:r>
    </w:p>
    <w:p w14:paraId="6CA132EE" w14:textId="7ED74C7D" w:rsidR="006E35C4" w:rsidRDefault="00FC714E" w:rsidP="006E35C4">
      <w:pPr>
        <w:pStyle w:val="BodyText"/>
      </w:pPr>
      <w:r>
        <w:t>Commissioner Kussard informed them that she was opposed to apartments and single</w:t>
      </w:r>
      <w:r w:rsidR="00B369BD">
        <w:t>-</w:t>
      </w:r>
      <w:r>
        <w:t>family homes and townhouses that were two-story and would infringe on the privacy of surrounding residents. They asked her if she would consider apartments</w:t>
      </w:r>
      <w:r w:rsidR="00B369BD">
        <w:t xml:space="preserve"> if they were located at the southern and middle portion of the property. They also stated they had a study from LPG Urban Planners that showed a need for more apartments for working class families of Lady Lake. Commissioner Kussard told them she would like to see that report, as there are apartment complexes such as The Quarters, Rolling Acres Apartments, and the Cove Apartments already in Lady Lake. She </w:t>
      </w:r>
      <w:r w:rsidR="00F27547">
        <w:t>informed them</w:t>
      </w:r>
      <w:r w:rsidR="00B369BD">
        <w:t xml:space="preserve"> that she would make no promises regarding apartments until she saw another bubble plan.</w:t>
      </w:r>
    </w:p>
    <w:p w14:paraId="4895DA99" w14:textId="70A9B540" w:rsidR="006E35C4" w:rsidRDefault="006E35C4" w:rsidP="006E35C4">
      <w:pPr>
        <w:pStyle w:val="BodyTextSemibold"/>
      </w:pPr>
      <w:r w:rsidRPr="00B45933">
        <w:t xml:space="preserve">Commissioner </w:t>
      </w:r>
      <w:r>
        <w:t xml:space="preserve">Kussard </w:t>
      </w:r>
      <w:r w:rsidRPr="00B45933">
        <w:t>made a motion to approve Consent Ite</w:t>
      </w:r>
      <w:r>
        <w:t>m</w:t>
      </w:r>
      <w:r w:rsidRPr="00B45933">
        <w:t xml:space="preserve"> </w:t>
      </w:r>
      <w:r>
        <w:t>F-1</w:t>
      </w:r>
      <w:r w:rsidR="00B369BD">
        <w:t>.</w:t>
      </w:r>
      <w:r w:rsidRPr="00B45933">
        <w:t xml:space="preserve"> </w:t>
      </w:r>
      <w:r>
        <w:t>C</w:t>
      </w:r>
      <w:r w:rsidRPr="00B45933">
        <w:t xml:space="preserve">ommissioner </w:t>
      </w:r>
      <w:r>
        <w:t xml:space="preserve">Holden </w:t>
      </w:r>
      <w:r w:rsidRPr="00B45933">
        <w:t xml:space="preserve">seconded the motion. The motion passed by a vote of </w:t>
      </w:r>
      <w:r>
        <w:t>4 to 0.</w:t>
      </w:r>
    </w:p>
    <w:p w14:paraId="65B417FE" w14:textId="77777777" w:rsidR="00D856A3" w:rsidRPr="00D856A3" w:rsidRDefault="00B36F2E" w:rsidP="00936D80">
      <w:pPr>
        <w:pStyle w:val="Heading2List"/>
      </w:pPr>
      <w:r>
        <w:t>O</w:t>
      </w:r>
      <w:r w:rsidR="00E64E4F" w:rsidRPr="00D856A3">
        <w:t>LD BUSINESS</w:t>
      </w:r>
    </w:p>
    <w:p w14:paraId="49094B68" w14:textId="77777777" w:rsidR="00E64E4F" w:rsidRPr="00E07DC4" w:rsidRDefault="00CD4265" w:rsidP="003D63AB">
      <w:pPr>
        <w:pStyle w:val="BodyText"/>
      </w:pPr>
      <w:r>
        <w:t>No old business</w:t>
      </w:r>
      <w:r w:rsidR="00FE2ED8">
        <w:t>.</w:t>
      </w:r>
    </w:p>
    <w:p w14:paraId="049EB059" w14:textId="4444D1ED" w:rsidR="00E64E4F" w:rsidRDefault="00E64E4F" w:rsidP="00936D80">
      <w:pPr>
        <w:pStyle w:val="Heading2List"/>
      </w:pPr>
      <w:r w:rsidRPr="00D856A3">
        <w:lastRenderedPageBreak/>
        <w:t>NEW BUSINESS</w:t>
      </w:r>
    </w:p>
    <w:p w14:paraId="62190764" w14:textId="3CE29C41" w:rsidR="00D70E29" w:rsidRPr="00D70E29" w:rsidRDefault="00D70E29" w:rsidP="00D70E29">
      <w:pPr>
        <w:pStyle w:val="ListParagraph"/>
        <w:rPr>
          <w:rFonts w:eastAsiaTheme="minorHAnsi"/>
        </w:rPr>
      </w:pPr>
      <w:bookmarkStart w:id="1" w:name="_Hlk6911419"/>
      <w:bookmarkStart w:id="2" w:name="_Hlk1568365"/>
      <w:r w:rsidRPr="00D70E29">
        <w:t>Presentation of Utilities Impact Fees and Rates Studies Findings by the Consultant, Stantec</w:t>
      </w:r>
      <w:bookmarkEnd w:id="1"/>
      <w:r w:rsidRPr="00D70E29">
        <w:t xml:space="preserve"> (C.T. Eagle)</w:t>
      </w:r>
    </w:p>
    <w:p w14:paraId="055D8BA6" w14:textId="1B978804" w:rsidR="00D70E29" w:rsidRDefault="00D70E29" w:rsidP="00D70E29">
      <w:pPr>
        <w:pStyle w:val="BodyText"/>
      </w:pPr>
      <w:r>
        <w:t xml:space="preserve">Public Works Director C.T. Eagle presented the background summary for this agenda item. He stated </w:t>
      </w:r>
      <w:r w:rsidR="006E35C4">
        <w:t>Jeff Dykstra</w:t>
      </w:r>
      <w:r>
        <w:t xml:space="preserve"> with Stantec, consulting firm, is present via teleconference </w:t>
      </w:r>
      <w:r w:rsidR="006E35C4">
        <w:t>to make the presentation.</w:t>
      </w:r>
    </w:p>
    <w:p w14:paraId="70C3121A" w14:textId="429811F6" w:rsidR="00D70E29" w:rsidRDefault="00D70E29" w:rsidP="00D70E29">
      <w:pPr>
        <w:pStyle w:val="BodyText"/>
      </w:pPr>
      <w:r w:rsidRPr="006348A2">
        <w:t>Mayor Richards asked if there were any questions or comments from the Commissioners or the public.</w:t>
      </w:r>
    </w:p>
    <w:p w14:paraId="5EF5D4C5" w14:textId="57F7C365" w:rsidR="006E35C4" w:rsidRDefault="006E35C4" w:rsidP="00D70E29">
      <w:pPr>
        <w:pStyle w:val="BodyText"/>
      </w:pPr>
      <w:r>
        <w:t>Commissioner Kussard stated she was impressed by the report.</w:t>
      </w:r>
    </w:p>
    <w:p w14:paraId="570FD015" w14:textId="0A390AD0" w:rsidR="006E35C4" w:rsidRDefault="006E35C4" w:rsidP="00D70E29">
      <w:pPr>
        <w:pStyle w:val="BodyText"/>
      </w:pPr>
      <w:r>
        <w:t xml:space="preserve">Mayor Richards asked Mr. Dykstra to summarize the </w:t>
      </w:r>
      <w:r w:rsidR="00B369BD">
        <w:t xml:space="preserve">conclusions </w:t>
      </w:r>
      <w:r>
        <w:t>of the study rather than go through the presentation.</w:t>
      </w:r>
    </w:p>
    <w:p w14:paraId="68C3E981" w14:textId="35939439" w:rsidR="006E35C4" w:rsidRDefault="006E35C4" w:rsidP="00D70E29">
      <w:pPr>
        <w:pStyle w:val="BodyText"/>
      </w:pPr>
      <w:r>
        <w:t xml:space="preserve">Mr. Dykstra stated that </w:t>
      </w:r>
      <w:r w:rsidR="00B369BD">
        <w:t xml:space="preserve">the findings of the study showed </w:t>
      </w:r>
      <w:r w:rsidR="00B369BD" w:rsidRPr="00E90258">
        <w:t xml:space="preserve">that </w:t>
      </w:r>
      <w:r w:rsidR="00F27547">
        <w:t xml:space="preserve">it </w:t>
      </w:r>
      <w:r w:rsidR="00B369BD" w:rsidRPr="00F27547">
        <w:t xml:space="preserve">is not financially sustainable </w:t>
      </w:r>
      <w:r w:rsidR="00F27547">
        <w:t xml:space="preserve">to have no increase in rates </w:t>
      </w:r>
      <w:r w:rsidR="00B369BD" w:rsidRPr="00F27547">
        <w:t>over the next ten years.</w:t>
      </w:r>
      <w:r w:rsidR="00B369BD">
        <w:t xml:space="preserve"> A rate adjustment plan has been recommended. He stated the structure of the rates is in line with </w:t>
      </w:r>
      <w:r w:rsidR="00A46A17">
        <w:t>best</w:t>
      </w:r>
      <w:r w:rsidR="00B369BD">
        <w:t xml:space="preserve"> practices, although increases have been recommended. </w:t>
      </w:r>
      <w:r w:rsidR="00A46A17">
        <w:t>A slight decrease of $64 for the</w:t>
      </w:r>
      <w:r w:rsidR="00B369BD">
        <w:t xml:space="preserve"> water impact fee</w:t>
      </w:r>
      <w:r w:rsidR="00A46A17">
        <w:t>s, an increase of $150 for the sew</w:t>
      </w:r>
      <w:r w:rsidR="00B369BD">
        <w:t>er impact fee</w:t>
      </w:r>
      <w:r w:rsidR="00A46A17">
        <w:t>s, and a decrease of $140 for reuse impact fees</w:t>
      </w:r>
      <w:r w:rsidR="00B369BD">
        <w:t xml:space="preserve"> has been recommended.</w:t>
      </w:r>
      <w:r w:rsidR="00A46A17">
        <w:t xml:space="preserve"> Adjustments for miscellaneous fees for meter reads, turn-ons, etc., have been recommended.</w:t>
      </w:r>
    </w:p>
    <w:p w14:paraId="6950E0A8" w14:textId="43A7F637" w:rsidR="006E35C4" w:rsidRDefault="006E35C4" w:rsidP="00D70E29">
      <w:pPr>
        <w:pStyle w:val="BodyText"/>
      </w:pPr>
      <w:r>
        <w:t xml:space="preserve">Mayor Richards asked </w:t>
      </w:r>
      <w:r w:rsidR="00A46A17">
        <w:t>a question regarding how the population or users affected the report.</w:t>
      </w:r>
    </w:p>
    <w:p w14:paraId="1FC00F3E" w14:textId="35E74A85" w:rsidR="00A46A17" w:rsidRDefault="00A46A17" w:rsidP="00D70E29">
      <w:pPr>
        <w:pStyle w:val="BodyText"/>
      </w:pPr>
      <w:r>
        <w:t>Mr. Dykstra reported that the additional flows from Fruitland Park was a big driver in the growth factor of the study.</w:t>
      </w:r>
    </w:p>
    <w:p w14:paraId="19238CC7" w14:textId="77777777" w:rsidR="00A46A17" w:rsidRDefault="00A46A17" w:rsidP="00D70E29">
      <w:pPr>
        <w:pStyle w:val="BodyText"/>
      </w:pPr>
      <w:r>
        <w:t>Mayor Richards asked how the ERU assumption was figured.</w:t>
      </w:r>
    </w:p>
    <w:p w14:paraId="0E673CB1" w14:textId="6504B83D" w:rsidR="00A46A17" w:rsidRDefault="00A46A17" w:rsidP="00D70E29">
      <w:pPr>
        <w:pStyle w:val="BodyText"/>
      </w:pPr>
      <w:r>
        <w:t>Mr. Dykstra stated the ERU figures w</w:t>
      </w:r>
      <w:r w:rsidR="00345F06">
        <w:t>ere</w:t>
      </w:r>
      <w:r>
        <w:t xml:space="preserve"> based on customer data and a system average of 4,000 to 5,000 gallons monthly usage. He stated the rate adjustments are across the board </w:t>
      </w:r>
      <w:r w:rsidR="00E90258">
        <w:t xml:space="preserve">and </w:t>
      </w:r>
      <w:r>
        <w:t>proportionate to usage.</w:t>
      </w:r>
    </w:p>
    <w:p w14:paraId="68E91713" w14:textId="59D6BE1A" w:rsidR="00A46A17" w:rsidRPr="00E90258" w:rsidRDefault="00A46A17" w:rsidP="00D70E29">
      <w:pPr>
        <w:pStyle w:val="BodyText"/>
      </w:pPr>
      <w:r w:rsidRPr="00E90258">
        <w:t xml:space="preserve">Commissioner Vincent stated he is opposed to </w:t>
      </w:r>
      <w:r w:rsidR="00E90258" w:rsidRPr="00E90258">
        <w:t xml:space="preserve">any </w:t>
      </w:r>
      <w:r w:rsidRPr="00E90258">
        <w:t>utility rate increase at this time</w:t>
      </w:r>
      <w:r w:rsidR="00E90258" w:rsidRPr="00E90258">
        <w:t>.</w:t>
      </w:r>
    </w:p>
    <w:p w14:paraId="60F36E03" w14:textId="2F425EEF" w:rsidR="006E35C4" w:rsidRPr="00B45933" w:rsidRDefault="006E35C4" w:rsidP="006E35C4">
      <w:pPr>
        <w:pStyle w:val="BodyTextSemibold"/>
      </w:pPr>
      <w:r w:rsidRPr="00B45933">
        <w:t xml:space="preserve">Commissioner </w:t>
      </w:r>
      <w:r>
        <w:t xml:space="preserve">Kussard </w:t>
      </w:r>
      <w:r w:rsidRPr="00B45933">
        <w:t xml:space="preserve">made a motion to </w:t>
      </w:r>
      <w:r>
        <w:t xml:space="preserve">accept the </w:t>
      </w:r>
      <w:r w:rsidRPr="00D70E29">
        <w:t>utilities impact fees and rates stud</w:t>
      </w:r>
      <w:r w:rsidR="00345F06">
        <w:t>y</w:t>
      </w:r>
      <w:r w:rsidRPr="00D70E29">
        <w:t xml:space="preserve"> findings by the Consultant, Stantec</w:t>
      </w:r>
      <w:r>
        <w:t xml:space="preserve">. </w:t>
      </w:r>
      <w:r w:rsidRPr="00B45933">
        <w:t>Commissioner</w:t>
      </w:r>
      <w:r>
        <w:t xml:space="preserve"> Holden </w:t>
      </w:r>
      <w:r w:rsidRPr="00B45933">
        <w:t xml:space="preserve">seconded the motion. The motion passed by a vote of </w:t>
      </w:r>
      <w:r w:rsidR="00345F06">
        <w:t>3 to 1 (Vincent)</w:t>
      </w:r>
      <w:r>
        <w:t>.</w:t>
      </w:r>
    </w:p>
    <w:bookmarkEnd w:id="2"/>
    <w:p w14:paraId="753D6549" w14:textId="77777777" w:rsidR="00D70E29" w:rsidRPr="00D70E29" w:rsidRDefault="00D70E29" w:rsidP="00D70E29">
      <w:pPr>
        <w:pStyle w:val="ListParagraph"/>
        <w:rPr>
          <w:rFonts w:eastAsiaTheme="minorHAnsi"/>
        </w:rPr>
      </w:pPr>
      <w:r w:rsidRPr="00D70E29">
        <w:lastRenderedPageBreak/>
        <w:t>Consideration of Approval to Reappoint Mr. Robert Nyce to the Disciplinary Arbitration Panel for a Three-Year Term After the Initial One-Year Term as per Ordinance 2018-46 (Kris Kollgaard)</w:t>
      </w:r>
    </w:p>
    <w:p w14:paraId="46740FB8" w14:textId="3F622C0D" w:rsidR="006348A2" w:rsidRDefault="00D70E29" w:rsidP="006348A2">
      <w:pPr>
        <w:pStyle w:val="BodyText"/>
      </w:pPr>
      <w:r>
        <w:t>Town Manager Kris Kollgaard</w:t>
      </w:r>
      <w:r w:rsidR="006348A2">
        <w:t xml:space="preserve"> presented the background summary for this agenda item.</w:t>
      </w:r>
      <w:r w:rsidR="006945DF">
        <w:t xml:space="preserve"> </w:t>
      </w:r>
      <w:r>
        <w:t xml:space="preserve">She stated that </w:t>
      </w:r>
      <w:r w:rsidR="006E35C4">
        <w:t>she spoke to Mr. Nyce and he wishe</w:t>
      </w:r>
      <w:r w:rsidR="000462E9">
        <w:t>s</w:t>
      </w:r>
      <w:r w:rsidR="006E35C4">
        <w:t xml:space="preserve"> to be reappointed</w:t>
      </w:r>
      <w:r w:rsidR="000462E9">
        <w:t xml:space="preserve"> for a three-year term</w:t>
      </w:r>
      <w:r w:rsidR="006E35C4">
        <w:t xml:space="preserve">. She </w:t>
      </w:r>
      <w:r w:rsidR="000462E9">
        <w:t xml:space="preserve">noted that </w:t>
      </w:r>
      <w:r w:rsidR="006E35C4">
        <w:t>the panel has not had to meet</w:t>
      </w:r>
      <w:r w:rsidR="006945DF">
        <w:t>.</w:t>
      </w:r>
    </w:p>
    <w:p w14:paraId="06C354B3" w14:textId="344F5A78" w:rsidR="006348A2" w:rsidRDefault="006348A2" w:rsidP="006348A2">
      <w:pPr>
        <w:pStyle w:val="BodyText"/>
      </w:pPr>
      <w:r w:rsidRPr="006348A2">
        <w:t>Mayor Richards asked if there were any questions or comments from the Commissioners or the public.</w:t>
      </w:r>
    </w:p>
    <w:p w14:paraId="7E744B52" w14:textId="43B9B444" w:rsidR="006348A2" w:rsidRPr="00B45933" w:rsidRDefault="006348A2" w:rsidP="006348A2">
      <w:pPr>
        <w:pStyle w:val="BodyTextSemibold"/>
      </w:pPr>
      <w:r w:rsidRPr="00B45933">
        <w:t xml:space="preserve">Commissioner </w:t>
      </w:r>
      <w:r w:rsidR="006E35C4">
        <w:t>Holden</w:t>
      </w:r>
      <w:r>
        <w:t xml:space="preserve"> </w:t>
      </w:r>
      <w:r w:rsidRPr="00B45933">
        <w:t xml:space="preserve">made a motion to approve </w:t>
      </w:r>
      <w:r>
        <w:t xml:space="preserve">the </w:t>
      </w:r>
      <w:r w:rsidR="00D70E29">
        <w:t>r</w:t>
      </w:r>
      <w:r w:rsidR="00D70E29" w:rsidRPr="00D70E29">
        <w:t>eappoint</w:t>
      </w:r>
      <w:r w:rsidR="00D70E29">
        <w:t>ment of</w:t>
      </w:r>
      <w:r w:rsidR="00D70E29" w:rsidRPr="00D70E29">
        <w:t xml:space="preserve"> Mr. Robert Nyce to the Disciplinary Arbitration Panel for a three-year term after the initial one-year term as per Ordinance 2018-46</w:t>
      </w:r>
      <w:r w:rsidRPr="0071349D">
        <w:t>)</w:t>
      </w:r>
      <w:r>
        <w:t xml:space="preserve">. </w:t>
      </w:r>
      <w:r w:rsidRPr="00B45933">
        <w:t xml:space="preserve">Commissioner </w:t>
      </w:r>
      <w:r w:rsidR="006E35C4">
        <w:t>Kussard</w:t>
      </w:r>
      <w:r w:rsidR="00865E7A">
        <w:t xml:space="preserve"> </w:t>
      </w:r>
      <w:r w:rsidRPr="00B45933">
        <w:t xml:space="preserve">seconded the motion. The motion passed by a vote of </w:t>
      </w:r>
      <w:r w:rsidR="006E35C4">
        <w:t>4</w:t>
      </w:r>
      <w:r>
        <w:t xml:space="preserve"> to 0.</w:t>
      </w:r>
    </w:p>
    <w:p w14:paraId="0547D4F5" w14:textId="7592B234" w:rsidR="00BC67B2" w:rsidRDefault="00BC67B2" w:rsidP="00D70E29">
      <w:pPr>
        <w:pStyle w:val="Heading2"/>
      </w:pPr>
      <w:r w:rsidRPr="00203C0A">
        <w:t>TOWN ATTORNEY’S REPORT</w:t>
      </w:r>
    </w:p>
    <w:p w14:paraId="17CB7D90" w14:textId="79AA0054" w:rsidR="00D70E29" w:rsidRPr="00D70E29" w:rsidRDefault="00D70E29" w:rsidP="00D70E29">
      <w:pPr>
        <w:pStyle w:val="BodyText"/>
      </w:pPr>
      <w:r>
        <w:t>Town Attorney Derek Schroth stated he had no report this evening.</w:t>
      </w:r>
    </w:p>
    <w:p w14:paraId="531604A9" w14:textId="7AD567A4" w:rsidR="005809DC" w:rsidRPr="007153BB" w:rsidRDefault="00E64E4F" w:rsidP="007153BB">
      <w:pPr>
        <w:pStyle w:val="Heading2List"/>
      </w:pPr>
      <w:r w:rsidRPr="007153BB">
        <w:t>TOWN MANAGER’S REPORT</w:t>
      </w:r>
    </w:p>
    <w:p w14:paraId="0F4A39C9" w14:textId="7C7BB1F3" w:rsidR="00BF504E" w:rsidRDefault="007153BB" w:rsidP="00D70E29">
      <w:pPr>
        <w:pStyle w:val="BodyText"/>
      </w:pPr>
      <w:r>
        <w:t xml:space="preserve">Town Manager Kris Kollgaard </w:t>
      </w:r>
      <w:r w:rsidR="00D70E29">
        <w:t>reported that</w:t>
      </w:r>
      <w:r w:rsidR="00165FDC">
        <w:t xml:space="preserve"> all services </w:t>
      </w:r>
      <w:r w:rsidR="000E7F7A">
        <w:t xml:space="preserve">for residents are being provided </w:t>
      </w:r>
      <w:r w:rsidR="00165FDC">
        <w:t xml:space="preserve">by Town </w:t>
      </w:r>
      <w:r w:rsidR="000E7F7A">
        <w:t xml:space="preserve">staff </w:t>
      </w:r>
      <w:r w:rsidR="00165FDC">
        <w:t xml:space="preserve">and staff is rotating so that everyone is not in the building at one time. </w:t>
      </w:r>
      <w:r w:rsidR="000E7F7A">
        <w:t>This will continue until June unless there is a change.</w:t>
      </w:r>
    </w:p>
    <w:p w14:paraId="2C3726AD" w14:textId="0750A2F2" w:rsidR="00165FDC" w:rsidRDefault="00165FDC" w:rsidP="00D70E29">
      <w:pPr>
        <w:pStyle w:val="BodyText"/>
      </w:pPr>
      <w:r>
        <w:t xml:space="preserve">Ms. Kollgaard reported that </w:t>
      </w:r>
      <w:r w:rsidR="000E7F7A">
        <w:t xml:space="preserve">library </w:t>
      </w:r>
      <w:r>
        <w:t>curb-side service</w:t>
      </w:r>
      <w:r w:rsidR="000E7F7A">
        <w:t>s began</w:t>
      </w:r>
      <w:r>
        <w:t xml:space="preserve"> today</w:t>
      </w:r>
      <w:r w:rsidRPr="00F27547">
        <w:t xml:space="preserve">. The library is not fully open yet as procedures </w:t>
      </w:r>
      <w:r w:rsidR="00F27547" w:rsidRPr="00F27547">
        <w:t>must be</w:t>
      </w:r>
      <w:r w:rsidRPr="00F27547">
        <w:t xml:space="preserve"> put in place </w:t>
      </w:r>
      <w:r w:rsidR="00F27547">
        <w:t xml:space="preserve">to assure social distancing and sanitizing of materials. She </w:t>
      </w:r>
      <w:r w:rsidR="000E7F7A">
        <w:t xml:space="preserve">stated she has had one complaint thus far about the library not being open, but the explanation </w:t>
      </w:r>
      <w:r w:rsidR="009047FD">
        <w:t xml:space="preserve">regarding safety precautions </w:t>
      </w:r>
      <w:r w:rsidR="000E7F7A">
        <w:t>satisfied the complainant.</w:t>
      </w:r>
    </w:p>
    <w:p w14:paraId="33688220" w14:textId="1DBEB66B" w:rsidR="00165FDC" w:rsidRPr="00B45933" w:rsidRDefault="00165FDC" w:rsidP="00D70E29">
      <w:pPr>
        <w:pStyle w:val="BodyText"/>
      </w:pPr>
      <w:r>
        <w:t xml:space="preserve">Ms. Kollgaard stated that she will let the Commissioners decide if they want to have the first Commission meeting </w:t>
      </w:r>
      <w:r w:rsidR="000E7F7A">
        <w:t>on June 1st</w:t>
      </w:r>
      <w:r>
        <w:t xml:space="preserve"> in the Chambers with social distancing in place, or if they want to continue to use the TEAMS streaming for the meeting.</w:t>
      </w:r>
      <w:r w:rsidR="000E7F7A">
        <w:t xml:space="preserve"> She </w:t>
      </w:r>
      <w:r w:rsidR="009047FD">
        <w:t xml:space="preserve">also reported </w:t>
      </w:r>
      <w:r w:rsidR="000E7F7A">
        <w:t>that the parks and tennis courts are open, although the restrooms are not. The children’s playground is also not currently open to help prevent the spread of Covid-19.</w:t>
      </w:r>
    </w:p>
    <w:p w14:paraId="125408A7" w14:textId="77777777" w:rsidR="0082439B" w:rsidRDefault="0082439B" w:rsidP="001A6CA3">
      <w:pPr>
        <w:pStyle w:val="Heading2List"/>
      </w:pPr>
      <w:r>
        <w:t xml:space="preserve">MAYOR AND </w:t>
      </w:r>
      <w:r w:rsidRPr="00203C0A">
        <w:t>COMMISSIONER’S REPORT</w:t>
      </w:r>
    </w:p>
    <w:p w14:paraId="41617116" w14:textId="549BDADC" w:rsidR="00165FDC" w:rsidRDefault="00105D46" w:rsidP="00931E07">
      <w:pPr>
        <w:pStyle w:val="BodyText"/>
      </w:pPr>
      <w:r w:rsidRPr="008B31B2">
        <w:t xml:space="preserve">Mayor </w:t>
      </w:r>
      <w:r>
        <w:t>Richards</w:t>
      </w:r>
      <w:r w:rsidRPr="008B31B2">
        <w:t xml:space="preserve"> asked if </w:t>
      </w:r>
      <w:r w:rsidR="00880229">
        <w:t>any</w:t>
      </w:r>
      <w:r w:rsidR="00B111E9">
        <w:t xml:space="preserve"> of the Commissioners </w:t>
      </w:r>
      <w:r w:rsidR="00880229">
        <w:t>had anything</w:t>
      </w:r>
      <w:r w:rsidR="00053FD2">
        <w:t xml:space="preserve"> to report</w:t>
      </w:r>
      <w:r w:rsidR="00606D36">
        <w:t>.</w:t>
      </w:r>
    </w:p>
    <w:p w14:paraId="3CDCACA2" w14:textId="1F83BCD1" w:rsidR="002921F6" w:rsidRDefault="00165FDC" w:rsidP="00931E07">
      <w:pPr>
        <w:pStyle w:val="BodyText"/>
      </w:pPr>
      <w:r>
        <w:t>Commissioner Kussard commented that she had reserved a book at the library and used the library curbside pick-up service today. She stated it went very smoothly</w:t>
      </w:r>
      <w:r w:rsidR="00BF504E">
        <w:t>.</w:t>
      </w:r>
    </w:p>
    <w:p w14:paraId="1BEF7033" w14:textId="2862F300" w:rsidR="000E7F7A" w:rsidRDefault="000E7F7A" w:rsidP="00931E07">
      <w:pPr>
        <w:pStyle w:val="BodyText"/>
      </w:pPr>
      <w:r>
        <w:lastRenderedPageBreak/>
        <w:t xml:space="preserve">Commissioner Holden stated he would like to have </w:t>
      </w:r>
      <w:r w:rsidR="009047FD">
        <w:t xml:space="preserve">staff to schedule </w:t>
      </w:r>
      <w:r>
        <w:t xml:space="preserve">a Commission workshop to discuss the development of apartments in Lady Lake sometime in the next </w:t>
      </w:r>
      <w:r w:rsidR="009047FD">
        <w:t xml:space="preserve">two </w:t>
      </w:r>
      <w:r>
        <w:t>weeks.</w:t>
      </w:r>
    </w:p>
    <w:p w14:paraId="7B1B4606" w14:textId="0FB8CF20" w:rsidR="000E7F7A" w:rsidRDefault="000E7F7A" w:rsidP="00931E07">
      <w:pPr>
        <w:pStyle w:val="BodyText"/>
      </w:pPr>
      <w:r>
        <w:t>Mayor Richards suggested that the workshop be held in June before a Commission meeting, and Commissioner Holden agreed.</w:t>
      </w:r>
    </w:p>
    <w:p w14:paraId="3FEEC4FC" w14:textId="5BD3DBA8" w:rsidR="000E7F7A" w:rsidRDefault="000E7F7A" w:rsidP="00931E07">
      <w:pPr>
        <w:pStyle w:val="BodyText"/>
      </w:pPr>
      <w:r>
        <w:t xml:space="preserve">Commissioner Kussard asked </w:t>
      </w:r>
      <w:r w:rsidR="009047FD">
        <w:t xml:space="preserve">staff </w:t>
      </w:r>
      <w:r>
        <w:t>if the developers have contacted the Town to discuss changes to the conceptual plan</w:t>
      </w:r>
      <w:r w:rsidR="009047FD">
        <w:t xml:space="preserve"> since the last meeting before the Commission</w:t>
      </w:r>
      <w:r>
        <w:t>.</w:t>
      </w:r>
    </w:p>
    <w:p w14:paraId="54893F58" w14:textId="7717A211" w:rsidR="000E7F7A" w:rsidRDefault="000E7F7A" w:rsidP="00931E07">
      <w:pPr>
        <w:pStyle w:val="BodyText"/>
      </w:pPr>
      <w:r>
        <w:t xml:space="preserve">Growth Management Director Thad Carroll </w:t>
      </w:r>
      <w:r w:rsidR="00183430">
        <w:t>replied that</w:t>
      </w:r>
      <w:r>
        <w:t xml:space="preserve"> the developers in question have not contacted staff regarding any proposed changes to their plans to date.</w:t>
      </w:r>
    </w:p>
    <w:p w14:paraId="4E9398CC" w14:textId="7AD82501" w:rsidR="00C5735F" w:rsidRDefault="000E7F7A" w:rsidP="009047FD">
      <w:pPr>
        <w:pStyle w:val="BodyText"/>
      </w:pPr>
      <w:r>
        <w:t>Ms. Kollgaard confirmed with the Town Attorney that a workshop can be held to discuss apartment project proposals in general without the developers present.</w:t>
      </w:r>
    </w:p>
    <w:p w14:paraId="5D0A3E0D" w14:textId="50892914" w:rsidR="0082439B" w:rsidRPr="00F27547" w:rsidRDefault="0082439B" w:rsidP="00F27547">
      <w:pPr>
        <w:pStyle w:val="Heading2List"/>
      </w:pPr>
      <w:r w:rsidRPr="00F27547">
        <w:t>PUBLIC COMMENTS</w:t>
      </w:r>
    </w:p>
    <w:p w14:paraId="6CFB53AF" w14:textId="26D6C75B" w:rsidR="00835AFC" w:rsidRDefault="00E64E4F" w:rsidP="008426EE">
      <w:pPr>
        <w:pStyle w:val="BodyText"/>
        <w:widowControl w:val="0"/>
      </w:pPr>
      <w:bookmarkStart w:id="3" w:name="_Hlk359244"/>
      <w:r w:rsidRPr="008B31B2">
        <w:t xml:space="preserve">Mayor </w:t>
      </w:r>
      <w:r w:rsidR="0051640B">
        <w:t>Richards</w:t>
      </w:r>
      <w:r w:rsidRPr="008B31B2">
        <w:t xml:space="preserve"> asked if there were any comments </w:t>
      </w:r>
      <w:bookmarkEnd w:id="3"/>
      <w:r w:rsidRPr="008B31B2">
        <w:t>from the audience.</w:t>
      </w:r>
      <w:r w:rsidR="00BF504E">
        <w:t xml:space="preserve"> There were no comments.</w:t>
      </w:r>
    </w:p>
    <w:p w14:paraId="00C64E0C" w14:textId="77777777" w:rsidR="00D856A3" w:rsidRDefault="00E64E4F" w:rsidP="00936D80">
      <w:pPr>
        <w:pStyle w:val="Heading2List"/>
      </w:pPr>
      <w:r w:rsidRPr="00D856A3">
        <w:t>ADJOURN</w:t>
      </w:r>
    </w:p>
    <w:p w14:paraId="4DC1EB53" w14:textId="7DA622BA" w:rsidR="00D0576B" w:rsidRDefault="00E64E4F" w:rsidP="006B5F90">
      <w:pPr>
        <w:pStyle w:val="BodyText"/>
        <w:rPr>
          <w:rFonts w:eastAsia="Arial Unicode MS"/>
        </w:rPr>
      </w:pPr>
      <w:r w:rsidRPr="008B31B2">
        <w:t>There being no further business, t</w:t>
      </w:r>
      <w:r w:rsidR="00B00A34" w:rsidRPr="008B31B2">
        <w:rPr>
          <w:rFonts w:eastAsia="Arial Unicode MS"/>
        </w:rPr>
        <w:t xml:space="preserve">he meeting was adjourned at </w:t>
      </w:r>
      <w:r w:rsidR="0020348B">
        <w:rPr>
          <w:rFonts w:eastAsia="Arial Unicode MS"/>
        </w:rPr>
        <w:t>6</w:t>
      </w:r>
      <w:r w:rsidR="006666A3">
        <w:rPr>
          <w:rFonts w:eastAsia="Arial Unicode MS"/>
        </w:rPr>
        <w:t>:</w:t>
      </w:r>
      <w:r w:rsidR="00165FDC">
        <w:rPr>
          <w:rFonts w:eastAsia="Arial Unicode MS"/>
        </w:rPr>
        <w:t>39</w:t>
      </w:r>
      <w:r w:rsidR="00A55CFB">
        <w:rPr>
          <w:rFonts w:eastAsia="Arial Unicode MS"/>
        </w:rPr>
        <w:t xml:space="preserve"> </w:t>
      </w:r>
      <w:r w:rsidR="0055227F">
        <w:rPr>
          <w:rFonts w:eastAsia="Arial Unicode MS"/>
        </w:rPr>
        <w:t>p.m.</w:t>
      </w:r>
    </w:p>
    <w:p w14:paraId="51DD0F79" w14:textId="77777777" w:rsidR="00353453" w:rsidRDefault="00353453" w:rsidP="00DE4C21">
      <w:pPr>
        <w:pStyle w:val="SignatureName"/>
      </w:pPr>
    </w:p>
    <w:p w14:paraId="6C4921F5" w14:textId="2741DED7" w:rsidR="00DE4C21" w:rsidRPr="00326A2B" w:rsidRDefault="00353453" w:rsidP="00DE4C21">
      <w:pPr>
        <w:pStyle w:val="SignatureName"/>
      </w:pPr>
      <w:r>
        <w:t xml:space="preserve">s/ </w:t>
      </w:r>
      <w:r w:rsidR="00DE4C21" w:rsidRPr="00326A2B">
        <w:t>Kristen Kollgaard, Town Clerk</w:t>
      </w:r>
    </w:p>
    <w:p w14:paraId="0DD7A0D9" w14:textId="77777777" w:rsidR="00353453" w:rsidRDefault="00353453" w:rsidP="005945ED">
      <w:pPr>
        <w:pStyle w:val="SignatureName"/>
      </w:pPr>
    </w:p>
    <w:p w14:paraId="7C33684F" w14:textId="61FED544" w:rsidR="00DE4C21" w:rsidRDefault="00353453" w:rsidP="005945ED">
      <w:pPr>
        <w:pStyle w:val="SignatureName"/>
      </w:pPr>
      <w:r>
        <w:t xml:space="preserve">s/ </w:t>
      </w:r>
      <w:bookmarkStart w:id="4" w:name="_GoBack"/>
      <w:bookmarkEnd w:id="4"/>
      <w:r w:rsidR="00DE4C21" w:rsidRPr="008B31B2">
        <w:t>Jim Richards, Mayor</w:t>
      </w:r>
    </w:p>
    <w:p w14:paraId="57F5B6FE" w14:textId="288FD93C" w:rsidR="00E64E4F" w:rsidRPr="00A85274" w:rsidRDefault="00E64E4F" w:rsidP="00F27547">
      <w:pPr>
        <w:pStyle w:val="BodyText"/>
        <w:spacing w:before="240"/>
      </w:pPr>
      <w:r w:rsidRPr="00A85274">
        <w:t xml:space="preserve">Minutes transcribed by </w:t>
      </w:r>
      <w:r w:rsidR="00E95C31">
        <w:t>Nancy Slaton, Deputy</w:t>
      </w:r>
      <w:r w:rsidRPr="00A85274">
        <w:t xml:space="preserve"> Town Clerk</w:t>
      </w:r>
    </w:p>
    <w:sectPr w:rsidR="00E64E4F" w:rsidRPr="00A85274" w:rsidSect="00AB0218">
      <w:headerReference w:type="default" r:id="rId8"/>
      <w:footerReference w:type="even" r:id="rId9"/>
      <w:footerReference w:type="default" r:id="rId10"/>
      <w:footerReference w:type="first" r:id="rId11"/>
      <w:pgSz w:w="12240" w:h="15840" w:code="1"/>
      <w:pgMar w:top="1440" w:right="1440" w:bottom="720" w:left="1440" w:header="432" w:footer="432" w:gutter="0"/>
      <w:pgNumType w:start="1"/>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089192" w14:textId="77777777" w:rsidR="000E7F7A" w:rsidRDefault="000E7F7A">
      <w:r>
        <w:separator/>
      </w:r>
    </w:p>
  </w:endnote>
  <w:endnote w:type="continuationSeparator" w:id="0">
    <w:p w14:paraId="2E1E37B8" w14:textId="77777777" w:rsidR="000E7F7A" w:rsidRDefault="000E7F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ource Sans Pro">
    <w:panose1 w:val="020B0503030403020204"/>
    <w:charset w:val="00"/>
    <w:family w:val="swiss"/>
    <w:notTrueType/>
    <w:pitch w:val="variable"/>
    <w:sig w:usb0="600002F7" w:usb1="02000001"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Source Sans Pro Semibold">
    <w:altName w:val="Cambria Math"/>
    <w:panose1 w:val="020B0603030403020204"/>
    <w:charset w:val="00"/>
    <w:family w:val="swiss"/>
    <w:notTrueType/>
    <w:pitch w:val="variable"/>
    <w:sig w:usb0="600002F7" w:usb1="02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93530D" w14:textId="77777777" w:rsidR="000E7F7A" w:rsidRPr="00B818E6" w:rsidRDefault="000E7F7A" w:rsidP="00E64E4F">
    <w:pPr>
      <w:pStyle w:val="Footer"/>
      <w:framePr w:wrap="around" w:vAnchor="text" w:hAnchor="margin" w:xAlign="center" w:y="1"/>
      <w:jc w:val="center"/>
      <w:rPr>
        <w:rStyle w:val="PageNumber"/>
        <w:szCs w:val="20"/>
      </w:rPr>
    </w:pPr>
    <w:r w:rsidRPr="00B818E6">
      <w:rPr>
        <w:rStyle w:val="PageNumber"/>
        <w:szCs w:val="20"/>
      </w:rPr>
      <w:fldChar w:fldCharType="begin"/>
    </w:r>
    <w:r w:rsidRPr="00B818E6">
      <w:rPr>
        <w:rStyle w:val="PageNumber"/>
        <w:szCs w:val="20"/>
      </w:rPr>
      <w:instrText xml:space="preserve">PAGE  </w:instrText>
    </w:r>
    <w:r w:rsidRPr="00B818E6">
      <w:rPr>
        <w:rStyle w:val="PageNumber"/>
        <w:szCs w:val="20"/>
      </w:rPr>
      <w:fldChar w:fldCharType="end"/>
    </w:r>
  </w:p>
  <w:p w14:paraId="19E6016D" w14:textId="77777777" w:rsidR="000E7F7A" w:rsidRPr="00B818E6" w:rsidRDefault="000E7F7A" w:rsidP="00E64E4F">
    <w:pPr>
      <w:pStyle w:val="Footer"/>
      <w:jc w:val="center"/>
      <w:rPr>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849EB6" w14:textId="2DE59F8B" w:rsidR="000E7F7A" w:rsidRPr="008426EE" w:rsidRDefault="000E7F7A" w:rsidP="00E64E4F">
    <w:pPr>
      <w:jc w:val="center"/>
      <w:rPr>
        <w:sz w:val="20"/>
        <w:szCs w:val="20"/>
      </w:rPr>
    </w:pPr>
    <w:r w:rsidRPr="008426EE">
      <w:rPr>
        <w:sz w:val="20"/>
        <w:szCs w:val="20"/>
      </w:rPr>
      <w:t xml:space="preserve">Page </w:t>
    </w:r>
    <w:r w:rsidRPr="008426EE">
      <w:rPr>
        <w:sz w:val="20"/>
        <w:szCs w:val="20"/>
      </w:rPr>
      <w:fldChar w:fldCharType="begin"/>
    </w:r>
    <w:r w:rsidRPr="008426EE">
      <w:rPr>
        <w:sz w:val="20"/>
        <w:szCs w:val="20"/>
      </w:rPr>
      <w:instrText xml:space="preserve"> PAGE </w:instrText>
    </w:r>
    <w:r w:rsidRPr="008426EE">
      <w:rPr>
        <w:sz w:val="20"/>
        <w:szCs w:val="20"/>
      </w:rPr>
      <w:fldChar w:fldCharType="separate"/>
    </w:r>
    <w:r>
      <w:rPr>
        <w:noProof/>
        <w:sz w:val="20"/>
        <w:szCs w:val="20"/>
      </w:rPr>
      <w:t>4</w:t>
    </w:r>
    <w:r w:rsidRPr="008426EE">
      <w:rPr>
        <w:sz w:val="20"/>
        <w:szCs w:val="20"/>
      </w:rPr>
      <w:fldChar w:fldCharType="end"/>
    </w:r>
    <w:r w:rsidRPr="008426EE">
      <w:rPr>
        <w:sz w:val="20"/>
        <w:szCs w:val="20"/>
      </w:rPr>
      <w:t xml:space="preserve"> of </w:t>
    </w:r>
    <w:r w:rsidRPr="008426EE">
      <w:rPr>
        <w:sz w:val="20"/>
        <w:szCs w:val="20"/>
      </w:rPr>
      <w:fldChar w:fldCharType="begin"/>
    </w:r>
    <w:r w:rsidRPr="008426EE">
      <w:rPr>
        <w:sz w:val="20"/>
        <w:szCs w:val="20"/>
      </w:rPr>
      <w:instrText xml:space="preserve"> NUMPAGES  </w:instrText>
    </w:r>
    <w:r w:rsidRPr="008426EE">
      <w:rPr>
        <w:sz w:val="20"/>
        <w:szCs w:val="20"/>
      </w:rPr>
      <w:fldChar w:fldCharType="separate"/>
    </w:r>
    <w:r>
      <w:rPr>
        <w:noProof/>
        <w:sz w:val="20"/>
        <w:szCs w:val="20"/>
      </w:rPr>
      <w:t>4</w:t>
    </w:r>
    <w:r w:rsidRPr="008426EE">
      <w:rPr>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4ABA86" w14:textId="380C1B8B" w:rsidR="000E7F7A" w:rsidRPr="00F62E62" w:rsidRDefault="000E7F7A" w:rsidP="00F62E62">
    <w:pPr>
      <w:pStyle w:val="Footer"/>
      <w:jc w:val="center"/>
      <w:rPr>
        <w:szCs w:val="20"/>
      </w:rPr>
    </w:pPr>
    <w:r w:rsidRPr="007C269A">
      <w:rPr>
        <w:szCs w:val="20"/>
      </w:rPr>
      <w:t xml:space="preserve">Page </w:t>
    </w:r>
    <w:r w:rsidRPr="007C269A">
      <w:rPr>
        <w:szCs w:val="20"/>
      </w:rPr>
      <w:fldChar w:fldCharType="begin"/>
    </w:r>
    <w:r w:rsidRPr="007C269A">
      <w:rPr>
        <w:szCs w:val="20"/>
      </w:rPr>
      <w:instrText xml:space="preserve"> PAGE </w:instrText>
    </w:r>
    <w:r w:rsidRPr="007C269A">
      <w:rPr>
        <w:szCs w:val="20"/>
      </w:rPr>
      <w:fldChar w:fldCharType="separate"/>
    </w:r>
    <w:r>
      <w:rPr>
        <w:noProof/>
        <w:szCs w:val="20"/>
      </w:rPr>
      <w:t>1</w:t>
    </w:r>
    <w:r w:rsidRPr="007C269A">
      <w:rPr>
        <w:szCs w:val="20"/>
      </w:rPr>
      <w:fldChar w:fldCharType="end"/>
    </w:r>
    <w:r w:rsidRPr="007C269A">
      <w:rPr>
        <w:szCs w:val="20"/>
      </w:rPr>
      <w:t xml:space="preserve"> of </w:t>
    </w:r>
    <w:r w:rsidRPr="007C269A">
      <w:rPr>
        <w:szCs w:val="20"/>
      </w:rPr>
      <w:fldChar w:fldCharType="begin"/>
    </w:r>
    <w:r w:rsidRPr="007C269A">
      <w:rPr>
        <w:szCs w:val="20"/>
      </w:rPr>
      <w:instrText xml:space="preserve"> NUMPAGES  </w:instrText>
    </w:r>
    <w:r w:rsidRPr="007C269A">
      <w:rPr>
        <w:szCs w:val="20"/>
      </w:rPr>
      <w:fldChar w:fldCharType="separate"/>
    </w:r>
    <w:r>
      <w:rPr>
        <w:noProof/>
        <w:szCs w:val="20"/>
      </w:rPr>
      <w:t>4</w:t>
    </w:r>
    <w:r w:rsidRPr="007C269A">
      <w:rPr>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19C9BA" w14:textId="77777777" w:rsidR="000E7F7A" w:rsidRDefault="000E7F7A">
      <w:r>
        <w:separator/>
      </w:r>
    </w:p>
  </w:footnote>
  <w:footnote w:type="continuationSeparator" w:id="0">
    <w:p w14:paraId="6B1B1BA1" w14:textId="77777777" w:rsidR="000E7F7A" w:rsidRDefault="000E7F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446384" w14:textId="654ED81B" w:rsidR="000E7F7A" w:rsidRPr="009C4EFB" w:rsidRDefault="000E7F7A" w:rsidP="00E64E4F">
    <w:pPr>
      <w:pStyle w:val="Header"/>
      <w:rPr>
        <w:sz w:val="18"/>
        <w:szCs w:val="18"/>
      </w:rPr>
    </w:pPr>
    <w:r>
      <w:rPr>
        <w:sz w:val="18"/>
        <w:szCs w:val="18"/>
      </w:rPr>
      <w:t xml:space="preserve"> </w:t>
    </w:r>
    <w:r w:rsidRPr="009C4EFB">
      <w:rPr>
        <w:sz w:val="18"/>
        <w:szCs w:val="18"/>
      </w:rPr>
      <w:t>Commission Meeting</w:t>
    </w:r>
    <w:r>
      <w:rPr>
        <w:sz w:val="18"/>
        <w:szCs w:val="18"/>
      </w:rPr>
      <w:t xml:space="preserve"> M</w:t>
    </w:r>
    <w:r w:rsidRPr="009C4EFB">
      <w:rPr>
        <w:sz w:val="18"/>
        <w:szCs w:val="18"/>
      </w:rPr>
      <w:t>inutes</w:t>
    </w:r>
    <w:r>
      <w:rPr>
        <w:sz w:val="18"/>
        <w:szCs w:val="18"/>
      </w:rPr>
      <w:t>, May 18, 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7ACBE9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D7AD4E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02EDB0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F1A44D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AA2641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576808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54692D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912E41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0AEFDA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1166180"/>
    <w:lvl w:ilvl="0">
      <w:start w:val="1"/>
      <w:numFmt w:val="bullet"/>
      <w:pStyle w:val="ListBullet"/>
      <w:suff w:val="space"/>
      <w:lvlText w:val=""/>
      <w:lvlJc w:val="left"/>
      <w:pPr>
        <w:ind w:left="360" w:hanging="360"/>
      </w:pPr>
      <w:rPr>
        <w:rFonts w:ascii="Symbol" w:hAnsi="Symbol" w:hint="default"/>
      </w:rPr>
    </w:lvl>
  </w:abstractNum>
  <w:abstractNum w:abstractNumId="10" w15:restartNumberingAfterBreak="0">
    <w:nsid w:val="064234ED"/>
    <w:multiLevelType w:val="hybridMultilevel"/>
    <w:tmpl w:val="0E0C1E1E"/>
    <w:lvl w:ilvl="0" w:tplc="C400C836">
      <w:start w:val="8"/>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09B350E3"/>
    <w:multiLevelType w:val="hybridMultilevel"/>
    <w:tmpl w:val="3ACAA9E6"/>
    <w:lvl w:ilvl="0" w:tplc="6928ADC8">
      <w:start w:val="1"/>
      <w:numFmt w:val="decimal"/>
      <w:suff w:val="space"/>
      <w:lvlText w:val="%1."/>
      <w:lvlJc w:val="left"/>
      <w:pPr>
        <w:ind w:left="6480" w:firstLine="0"/>
      </w:pPr>
      <w:rPr>
        <w:rFonts w:cs="Times New Roman"/>
        <w:b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280" w:hanging="360"/>
      </w:pPr>
    </w:lvl>
    <w:lvl w:ilvl="2" w:tplc="0409001B" w:tentative="1">
      <w:start w:val="1"/>
      <w:numFmt w:val="lowerRoman"/>
      <w:lvlText w:val="%3."/>
      <w:lvlJc w:val="right"/>
      <w:pPr>
        <w:ind w:left="9000" w:hanging="180"/>
      </w:pPr>
    </w:lvl>
    <w:lvl w:ilvl="3" w:tplc="0409000F" w:tentative="1">
      <w:start w:val="1"/>
      <w:numFmt w:val="decimal"/>
      <w:lvlText w:val="%4."/>
      <w:lvlJc w:val="left"/>
      <w:pPr>
        <w:ind w:left="9720" w:hanging="360"/>
      </w:pPr>
    </w:lvl>
    <w:lvl w:ilvl="4" w:tplc="04090019" w:tentative="1">
      <w:start w:val="1"/>
      <w:numFmt w:val="lowerLetter"/>
      <w:lvlText w:val="%5."/>
      <w:lvlJc w:val="left"/>
      <w:pPr>
        <w:ind w:left="10440" w:hanging="360"/>
      </w:pPr>
    </w:lvl>
    <w:lvl w:ilvl="5" w:tplc="0409001B" w:tentative="1">
      <w:start w:val="1"/>
      <w:numFmt w:val="lowerRoman"/>
      <w:lvlText w:val="%6."/>
      <w:lvlJc w:val="right"/>
      <w:pPr>
        <w:ind w:left="11160" w:hanging="180"/>
      </w:pPr>
    </w:lvl>
    <w:lvl w:ilvl="6" w:tplc="0409000F" w:tentative="1">
      <w:start w:val="1"/>
      <w:numFmt w:val="decimal"/>
      <w:lvlText w:val="%7."/>
      <w:lvlJc w:val="left"/>
      <w:pPr>
        <w:ind w:left="11880" w:hanging="360"/>
      </w:pPr>
    </w:lvl>
    <w:lvl w:ilvl="7" w:tplc="04090019" w:tentative="1">
      <w:start w:val="1"/>
      <w:numFmt w:val="lowerLetter"/>
      <w:lvlText w:val="%8."/>
      <w:lvlJc w:val="left"/>
      <w:pPr>
        <w:ind w:left="12600" w:hanging="360"/>
      </w:pPr>
    </w:lvl>
    <w:lvl w:ilvl="8" w:tplc="0409001B" w:tentative="1">
      <w:start w:val="1"/>
      <w:numFmt w:val="lowerRoman"/>
      <w:lvlText w:val="%9."/>
      <w:lvlJc w:val="right"/>
      <w:pPr>
        <w:ind w:left="13320" w:hanging="180"/>
      </w:pPr>
    </w:lvl>
  </w:abstractNum>
  <w:abstractNum w:abstractNumId="12" w15:restartNumberingAfterBreak="0">
    <w:nsid w:val="191D1B2A"/>
    <w:multiLevelType w:val="hybridMultilevel"/>
    <w:tmpl w:val="8E08314C"/>
    <w:lvl w:ilvl="0" w:tplc="0409000F">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C0D6355"/>
    <w:multiLevelType w:val="hybridMultilevel"/>
    <w:tmpl w:val="1D943008"/>
    <w:lvl w:ilvl="0" w:tplc="A1827A3E">
      <w:start w:val="1"/>
      <w:numFmt w:val="decimal"/>
      <w:lvlText w:val="%1."/>
      <w:lvlJc w:val="left"/>
      <w:pPr>
        <w:ind w:left="1440" w:hanging="360"/>
      </w:pPr>
      <w:rPr>
        <w:rFonts w:ascii="Source Sans Pro" w:hAnsi="Source Sans Pro" w:hint="default"/>
        <w:sz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1D7C63E9"/>
    <w:multiLevelType w:val="hybridMultilevel"/>
    <w:tmpl w:val="36C8FCE6"/>
    <w:lvl w:ilvl="0" w:tplc="56B4B2D6">
      <w:numFmt w:val="bullet"/>
      <w:lvlText w:val="-"/>
      <w:lvlJc w:val="left"/>
      <w:pPr>
        <w:ind w:left="720" w:hanging="360"/>
      </w:pPr>
      <w:rPr>
        <w:rFonts w:ascii="Source Sans Pro" w:eastAsia="Times New Roman" w:hAnsi="Source Sans Pro"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D48265C"/>
    <w:multiLevelType w:val="hybridMultilevel"/>
    <w:tmpl w:val="3BB0234E"/>
    <w:lvl w:ilvl="0" w:tplc="EBCCAB18">
      <w:start w:val="1"/>
      <w:numFmt w:val="decimal"/>
      <w:pStyle w:val="Heading3"/>
      <w:suff w:val="space"/>
      <w:lvlText w:val="%1."/>
      <w:lvlJc w:val="left"/>
      <w:pPr>
        <w:ind w:left="3150" w:firstLine="0"/>
      </w:pPr>
      <w:rPr>
        <w:rFonts w:hint="default"/>
      </w:rPr>
    </w:lvl>
    <w:lvl w:ilvl="1" w:tplc="04090019" w:tentative="1">
      <w:start w:val="1"/>
      <w:numFmt w:val="lowerLetter"/>
      <w:lvlText w:val="%2."/>
      <w:lvlJc w:val="left"/>
      <w:pPr>
        <w:ind w:left="0" w:hanging="360"/>
      </w:pPr>
    </w:lvl>
    <w:lvl w:ilvl="2" w:tplc="0409001B" w:tentative="1">
      <w:start w:val="1"/>
      <w:numFmt w:val="lowerRoman"/>
      <w:lvlText w:val="%3."/>
      <w:lvlJc w:val="right"/>
      <w:pPr>
        <w:ind w:left="720" w:hanging="180"/>
      </w:pPr>
    </w:lvl>
    <w:lvl w:ilvl="3" w:tplc="0409000F" w:tentative="1">
      <w:start w:val="1"/>
      <w:numFmt w:val="decimal"/>
      <w:lvlText w:val="%4."/>
      <w:lvlJc w:val="left"/>
      <w:pPr>
        <w:ind w:left="1440" w:hanging="360"/>
      </w:pPr>
    </w:lvl>
    <w:lvl w:ilvl="4" w:tplc="04090019" w:tentative="1">
      <w:start w:val="1"/>
      <w:numFmt w:val="lowerLetter"/>
      <w:lvlText w:val="%5."/>
      <w:lvlJc w:val="left"/>
      <w:pPr>
        <w:ind w:left="2160" w:hanging="360"/>
      </w:pPr>
    </w:lvl>
    <w:lvl w:ilvl="5" w:tplc="0409001B" w:tentative="1">
      <w:start w:val="1"/>
      <w:numFmt w:val="lowerRoman"/>
      <w:lvlText w:val="%6."/>
      <w:lvlJc w:val="right"/>
      <w:pPr>
        <w:ind w:left="2880" w:hanging="180"/>
      </w:pPr>
    </w:lvl>
    <w:lvl w:ilvl="6" w:tplc="0409000F" w:tentative="1">
      <w:start w:val="1"/>
      <w:numFmt w:val="decimal"/>
      <w:lvlText w:val="%7."/>
      <w:lvlJc w:val="left"/>
      <w:pPr>
        <w:ind w:left="3600" w:hanging="360"/>
      </w:pPr>
    </w:lvl>
    <w:lvl w:ilvl="7" w:tplc="04090019" w:tentative="1">
      <w:start w:val="1"/>
      <w:numFmt w:val="lowerLetter"/>
      <w:lvlText w:val="%8."/>
      <w:lvlJc w:val="left"/>
      <w:pPr>
        <w:ind w:left="4320" w:hanging="360"/>
      </w:pPr>
    </w:lvl>
    <w:lvl w:ilvl="8" w:tplc="0409001B" w:tentative="1">
      <w:start w:val="1"/>
      <w:numFmt w:val="lowerRoman"/>
      <w:lvlText w:val="%9."/>
      <w:lvlJc w:val="right"/>
      <w:pPr>
        <w:ind w:left="5040" w:hanging="180"/>
      </w:pPr>
    </w:lvl>
  </w:abstractNum>
  <w:abstractNum w:abstractNumId="16" w15:restartNumberingAfterBreak="0">
    <w:nsid w:val="44082619"/>
    <w:multiLevelType w:val="hybridMultilevel"/>
    <w:tmpl w:val="8D5C710A"/>
    <w:lvl w:ilvl="0" w:tplc="68A4CDEC">
      <w:start w:val="1"/>
      <w:numFmt w:val="upperLetter"/>
      <w:pStyle w:val="Heading1"/>
      <w:lvlText w:val="%1."/>
      <w:lvlJc w:val="left"/>
      <w:pPr>
        <w:tabs>
          <w:tab w:val="num" w:pos="360"/>
        </w:tabs>
        <w:ind w:left="360" w:hanging="360"/>
      </w:pPr>
      <w:rPr>
        <w:rFonts w:hint="default"/>
        <w:b/>
      </w:rPr>
    </w:lvl>
    <w:lvl w:ilvl="1" w:tplc="4CD2728E">
      <w:start w:val="3"/>
      <w:numFmt w:val="lowerLetter"/>
      <w:lvlText w:val="%2."/>
      <w:lvlJc w:val="left"/>
      <w:pPr>
        <w:tabs>
          <w:tab w:val="num" w:pos="1080"/>
        </w:tabs>
        <w:ind w:left="1080" w:hanging="360"/>
      </w:pPr>
      <w:rPr>
        <w:rFonts w:hint="default"/>
      </w:rPr>
    </w:lvl>
    <w:lvl w:ilvl="2" w:tplc="2F3C8CD0">
      <w:start w:val="1"/>
      <w:numFmt w:val="decimal"/>
      <w:lvlText w:val="%3."/>
      <w:lvlJc w:val="left"/>
      <w:pPr>
        <w:tabs>
          <w:tab w:val="num" w:pos="1980"/>
        </w:tabs>
        <w:ind w:left="1980" w:hanging="360"/>
      </w:pPr>
      <w:rPr>
        <w:rFonts w:hint="default"/>
      </w:rPr>
    </w:lvl>
    <w:lvl w:ilvl="3" w:tplc="9D8CAEDA">
      <w:start w:val="1"/>
      <w:numFmt w:val="decimal"/>
      <w:lvlText w:val="%4."/>
      <w:lvlJc w:val="left"/>
      <w:pPr>
        <w:tabs>
          <w:tab w:val="num" w:pos="2520"/>
        </w:tabs>
        <w:ind w:left="2520" w:hanging="360"/>
      </w:pPr>
    </w:lvl>
    <w:lvl w:ilvl="4" w:tplc="87E4DE14" w:tentative="1">
      <w:start w:val="1"/>
      <w:numFmt w:val="lowerLetter"/>
      <w:lvlText w:val="%5."/>
      <w:lvlJc w:val="left"/>
      <w:pPr>
        <w:tabs>
          <w:tab w:val="num" w:pos="3240"/>
        </w:tabs>
        <w:ind w:left="3240" w:hanging="360"/>
      </w:pPr>
    </w:lvl>
    <w:lvl w:ilvl="5" w:tplc="44E225EC" w:tentative="1">
      <w:start w:val="1"/>
      <w:numFmt w:val="lowerRoman"/>
      <w:lvlText w:val="%6."/>
      <w:lvlJc w:val="right"/>
      <w:pPr>
        <w:tabs>
          <w:tab w:val="num" w:pos="3960"/>
        </w:tabs>
        <w:ind w:left="3960" w:hanging="180"/>
      </w:pPr>
    </w:lvl>
    <w:lvl w:ilvl="6" w:tplc="1EB8FAF2" w:tentative="1">
      <w:start w:val="1"/>
      <w:numFmt w:val="decimal"/>
      <w:lvlText w:val="%7."/>
      <w:lvlJc w:val="left"/>
      <w:pPr>
        <w:tabs>
          <w:tab w:val="num" w:pos="4680"/>
        </w:tabs>
        <w:ind w:left="4680" w:hanging="360"/>
      </w:pPr>
    </w:lvl>
    <w:lvl w:ilvl="7" w:tplc="B02C3AEC" w:tentative="1">
      <w:start w:val="1"/>
      <w:numFmt w:val="lowerLetter"/>
      <w:lvlText w:val="%8."/>
      <w:lvlJc w:val="left"/>
      <w:pPr>
        <w:tabs>
          <w:tab w:val="num" w:pos="5400"/>
        </w:tabs>
        <w:ind w:left="5400" w:hanging="360"/>
      </w:pPr>
    </w:lvl>
    <w:lvl w:ilvl="8" w:tplc="EC60E2A6" w:tentative="1">
      <w:start w:val="1"/>
      <w:numFmt w:val="lowerRoman"/>
      <w:lvlText w:val="%9."/>
      <w:lvlJc w:val="right"/>
      <w:pPr>
        <w:tabs>
          <w:tab w:val="num" w:pos="6120"/>
        </w:tabs>
        <w:ind w:left="6120" w:hanging="180"/>
      </w:pPr>
    </w:lvl>
  </w:abstractNum>
  <w:abstractNum w:abstractNumId="17" w15:restartNumberingAfterBreak="0">
    <w:nsid w:val="447A2C15"/>
    <w:multiLevelType w:val="multilevel"/>
    <w:tmpl w:val="7B947632"/>
    <w:lvl w:ilvl="0">
      <w:start w:val="1"/>
      <w:numFmt w:val="upperLetter"/>
      <w:lvlText w:val="%1."/>
      <w:lvlJc w:val="left"/>
      <w:pPr>
        <w:tabs>
          <w:tab w:val="num" w:pos="720"/>
        </w:tabs>
        <w:ind w:left="0" w:firstLine="0"/>
      </w:pPr>
      <w:rPr>
        <w:rFonts w:hint="default"/>
      </w:rPr>
    </w:lvl>
    <w:lvl w:ilvl="1">
      <w:start w:val="1"/>
      <w:numFmt w:val="decimal"/>
      <w:pStyle w:val="BodyText2List"/>
      <w:lvlText w:val="%2."/>
      <w:lvlJc w:val="left"/>
      <w:pPr>
        <w:tabs>
          <w:tab w:val="num" w:pos="720"/>
        </w:tabs>
        <w:ind w:left="720" w:hanging="720"/>
      </w:pPr>
      <w:rPr>
        <w:rFonts w:ascii="Garamond" w:hAnsi="Garamond" w:hint="default"/>
        <w:sz w:val="24"/>
        <w:u w:val="none"/>
      </w:rPr>
    </w:lvl>
    <w:lvl w:ilvl="2">
      <w:start w:val="1"/>
      <w:numFmt w:val="decimal"/>
      <w:lvlText w:val="%3."/>
      <w:lvlJc w:val="left"/>
      <w:pPr>
        <w:tabs>
          <w:tab w:val="num" w:pos="1440"/>
        </w:tabs>
        <w:ind w:left="1440" w:hanging="720"/>
      </w:pPr>
      <w:rPr>
        <w:rFonts w:ascii="Garamond" w:hAnsi="Garamond" w:hint="default"/>
        <w:b w:val="0"/>
        <w:i w:val="0"/>
        <w:color w:val="auto"/>
        <w:sz w:val="24"/>
      </w:rPr>
    </w:lvl>
    <w:lvl w:ilvl="3">
      <w:start w:val="1"/>
      <w:numFmt w:val="lowerLetter"/>
      <w:lvlText w:val="%4."/>
      <w:lvlJc w:val="left"/>
      <w:pPr>
        <w:tabs>
          <w:tab w:val="num" w:pos="2160"/>
        </w:tabs>
        <w:ind w:left="2160" w:hanging="720"/>
      </w:pPr>
      <w:rPr>
        <w:rFonts w:hint="default"/>
      </w:rPr>
    </w:lvl>
    <w:lvl w:ilvl="4">
      <w:start w:val="1"/>
      <w:numFmt w:val="decimal"/>
      <w:lvlText w:val="(%5)"/>
      <w:lvlJc w:val="left"/>
      <w:pPr>
        <w:tabs>
          <w:tab w:val="num" w:pos="2880"/>
        </w:tabs>
        <w:ind w:left="2880" w:hanging="720"/>
      </w:pPr>
      <w:rPr>
        <w:rFonts w:hint="default"/>
      </w:rPr>
    </w:lvl>
    <w:lvl w:ilvl="5">
      <w:start w:val="1"/>
      <w:numFmt w:val="lowerLetter"/>
      <w:lvlText w:val="(%6)"/>
      <w:lvlJc w:val="left"/>
      <w:pPr>
        <w:tabs>
          <w:tab w:val="num" w:pos="3600"/>
        </w:tabs>
        <w:ind w:left="3600" w:hanging="720"/>
      </w:pPr>
      <w:rPr>
        <w:rFonts w:hint="default"/>
      </w:rPr>
    </w:lvl>
    <w:lvl w:ilvl="6">
      <w:start w:val="1"/>
      <w:numFmt w:val="lowerRoman"/>
      <w:lvlText w:val="(%7)"/>
      <w:lvlJc w:val="left"/>
      <w:pPr>
        <w:tabs>
          <w:tab w:val="num" w:pos="5040"/>
        </w:tabs>
        <w:ind w:left="4320" w:firstLine="0"/>
      </w:pPr>
      <w:rPr>
        <w:rFonts w:hint="default"/>
      </w:rPr>
    </w:lvl>
    <w:lvl w:ilvl="7">
      <w:start w:val="1"/>
      <w:numFmt w:val="lowerLetter"/>
      <w:lvlText w:val="(%8)"/>
      <w:lvlJc w:val="left"/>
      <w:pPr>
        <w:tabs>
          <w:tab w:val="num" w:pos="576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8" w15:restartNumberingAfterBreak="0">
    <w:nsid w:val="452E4183"/>
    <w:multiLevelType w:val="hybridMultilevel"/>
    <w:tmpl w:val="E8489A38"/>
    <w:lvl w:ilvl="0" w:tplc="C098F8A0">
      <w:start w:val="1"/>
      <w:numFmt w:val="decimal"/>
      <w:suff w:val="space"/>
      <w:lvlText w:val="%1."/>
      <w:lvlJc w:val="left"/>
      <w:pPr>
        <w:ind w:left="2160" w:hanging="360"/>
      </w:pPr>
      <w:rPr>
        <w:rFonts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8D7137F"/>
    <w:multiLevelType w:val="hybridMultilevel"/>
    <w:tmpl w:val="3ACAA9E6"/>
    <w:lvl w:ilvl="0" w:tplc="6928ADC8">
      <w:start w:val="1"/>
      <w:numFmt w:val="decimal"/>
      <w:suff w:val="space"/>
      <w:lvlText w:val="%1."/>
      <w:lvlJc w:val="left"/>
      <w:pPr>
        <w:ind w:left="6480" w:firstLine="0"/>
      </w:pPr>
      <w:rPr>
        <w:rFonts w:cs="Times New Roman"/>
        <w:b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280" w:hanging="360"/>
      </w:pPr>
    </w:lvl>
    <w:lvl w:ilvl="2" w:tplc="0409001B" w:tentative="1">
      <w:start w:val="1"/>
      <w:numFmt w:val="lowerRoman"/>
      <w:lvlText w:val="%3."/>
      <w:lvlJc w:val="right"/>
      <w:pPr>
        <w:ind w:left="9000" w:hanging="180"/>
      </w:pPr>
    </w:lvl>
    <w:lvl w:ilvl="3" w:tplc="0409000F" w:tentative="1">
      <w:start w:val="1"/>
      <w:numFmt w:val="decimal"/>
      <w:lvlText w:val="%4."/>
      <w:lvlJc w:val="left"/>
      <w:pPr>
        <w:ind w:left="9720" w:hanging="360"/>
      </w:pPr>
    </w:lvl>
    <w:lvl w:ilvl="4" w:tplc="04090019" w:tentative="1">
      <w:start w:val="1"/>
      <w:numFmt w:val="lowerLetter"/>
      <w:lvlText w:val="%5."/>
      <w:lvlJc w:val="left"/>
      <w:pPr>
        <w:ind w:left="10440" w:hanging="360"/>
      </w:pPr>
    </w:lvl>
    <w:lvl w:ilvl="5" w:tplc="0409001B" w:tentative="1">
      <w:start w:val="1"/>
      <w:numFmt w:val="lowerRoman"/>
      <w:lvlText w:val="%6."/>
      <w:lvlJc w:val="right"/>
      <w:pPr>
        <w:ind w:left="11160" w:hanging="180"/>
      </w:pPr>
    </w:lvl>
    <w:lvl w:ilvl="6" w:tplc="0409000F" w:tentative="1">
      <w:start w:val="1"/>
      <w:numFmt w:val="decimal"/>
      <w:lvlText w:val="%7."/>
      <w:lvlJc w:val="left"/>
      <w:pPr>
        <w:ind w:left="11880" w:hanging="360"/>
      </w:pPr>
    </w:lvl>
    <w:lvl w:ilvl="7" w:tplc="04090019" w:tentative="1">
      <w:start w:val="1"/>
      <w:numFmt w:val="lowerLetter"/>
      <w:lvlText w:val="%8."/>
      <w:lvlJc w:val="left"/>
      <w:pPr>
        <w:ind w:left="12600" w:hanging="360"/>
      </w:pPr>
    </w:lvl>
    <w:lvl w:ilvl="8" w:tplc="0409001B" w:tentative="1">
      <w:start w:val="1"/>
      <w:numFmt w:val="lowerRoman"/>
      <w:lvlText w:val="%9."/>
      <w:lvlJc w:val="right"/>
      <w:pPr>
        <w:ind w:left="13320" w:hanging="180"/>
      </w:pPr>
    </w:lvl>
  </w:abstractNum>
  <w:abstractNum w:abstractNumId="20" w15:restartNumberingAfterBreak="0">
    <w:nsid w:val="4D95156F"/>
    <w:multiLevelType w:val="hybridMultilevel"/>
    <w:tmpl w:val="CEA29A48"/>
    <w:lvl w:ilvl="0" w:tplc="3FBECBF8">
      <w:start w:val="1"/>
      <w:numFmt w:val="decimal"/>
      <w:pStyle w:val="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66103D3"/>
    <w:multiLevelType w:val="hybridMultilevel"/>
    <w:tmpl w:val="8954DAAA"/>
    <w:lvl w:ilvl="0" w:tplc="0E44B6F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3312255"/>
    <w:multiLevelType w:val="hybridMultilevel"/>
    <w:tmpl w:val="B3C4F96C"/>
    <w:lvl w:ilvl="0" w:tplc="900CA3CE">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D5B044D"/>
    <w:multiLevelType w:val="hybridMultilevel"/>
    <w:tmpl w:val="4D9A7902"/>
    <w:lvl w:ilvl="0" w:tplc="83642C0A">
      <w:start w:val="1"/>
      <w:numFmt w:val="decimal"/>
      <w:lvlText w:val="%1."/>
      <w:lvlJc w:val="left"/>
      <w:pPr>
        <w:ind w:left="1530" w:hanging="360"/>
      </w:pPr>
      <w:rPr>
        <w:rFonts w:ascii="Source Sans Pro" w:hAnsi="Source Sans Pro" w:hint="default"/>
        <w:sz w:val="24"/>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24" w15:restartNumberingAfterBreak="0">
    <w:nsid w:val="6FFD1C1B"/>
    <w:multiLevelType w:val="hybridMultilevel"/>
    <w:tmpl w:val="C310B9F2"/>
    <w:lvl w:ilvl="0" w:tplc="14A20A06">
      <w:start w:val="1"/>
      <w:numFmt w:val="upperLetter"/>
      <w:pStyle w:val="Heading2"/>
      <w:suff w:val="space"/>
      <w:lvlText w:val="%1."/>
      <w:lvlJc w:val="left"/>
      <w:pPr>
        <w:ind w:left="0" w:firstLine="360"/>
      </w:pPr>
      <w:rPr>
        <w:rFonts w:ascii="Source Sans Pro Semibold" w:hAnsi="Source Sans Pro Semibold"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17"/>
  </w:num>
  <w:num w:numId="3">
    <w:abstractNumId w:val="8"/>
  </w:num>
  <w:num w:numId="4">
    <w:abstractNumId w:val="15"/>
  </w:num>
  <w:num w:numId="5">
    <w:abstractNumId w:val="24"/>
  </w:num>
  <w:num w:numId="6">
    <w:abstractNumId w:val="22"/>
  </w:num>
  <w:num w:numId="7">
    <w:abstractNumId w:val="9"/>
  </w:num>
  <w:num w:numId="8">
    <w:abstractNumId w:val="7"/>
  </w:num>
  <w:num w:numId="9">
    <w:abstractNumId w:val="6"/>
  </w:num>
  <w:num w:numId="10">
    <w:abstractNumId w:val="5"/>
  </w:num>
  <w:num w:numId="11">
    <w:abstractNumId w:val="4"/>
  </w:num>
  <w:num w:numId="12">
    <w:abstractNumId w:val="3"/>
  </w:num>
  <w:num w:numId="13">
    <w:abstractNumId w:val="2"/>
  </w:num>
  <w:num w:numId="14">
    <w:abstractNumId w:val="1"/>
  </w:num>
  <w:num w:numId="15">
    <w:abstractNumId w:val="0"/>
  </w:num>
  <w:num w:numId="16">
    <w:abstractNumId w:val="19"/>
  </w:num>
  <w:num w:numId="17">
    <w:abstractNumId w:val="21"/>
  </w:num>
  <w:num w:numId="1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0"/>
  </w:num>
  <w:num w:numId="20">
    <w:abstractNumId w:val="10"/>
  </w:num>
  <w:num w:numId="21">
    <w:abstractNumId w:val="11"/>
  </w:num>
  <w:num w:numId="22">
    <w:abstractNumId w:val="18"/>
  </w:num>
  <w:num w:numId="23">
    <w:abstractNumId w:val="9"/>
    <w:lvlOverride w:ilvl="0">
      <w:startOverride w:val="1"/>
    </w:lvlOverride>
  </w:num>
  <w:num w:numId="24">
    <w:abstractNumId w:val="23"/>
  </w:num>
  <w:num w:numId="25">
    <w:abstractNumId w:val="13"/>
  </w:num>
  <w:num w:numId="26">
    <w:abstractNumId w:val="12"/>
  </w:num>
  <w:num w:numId="27">
    <w:abstractNumId w:val="1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embedTrueTypeFonts/>
  <w:saveSubsetFont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288"/>
  <w:drawingGridHorizontalSpacing w:val="120"/>
  <w:displayHorizontalDrawingGridEvery w:val="2"/>
  <w:noPunctuationKerning/>
  <w:characterSpacingControl w:val="doNotCompress"/>
  <w:hdrShapeDefaults>
    <o:shapedefaults v:ext="edit" spidmax="1945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wMTYxNjQ2MDCwMLVQ0lEKTi0uzszPAykwqgUA+4QyHiwAAAA="/>
  </w:docVars>
  <w:rsids>
    <w:rsidRoot w:val="00C715DA"/>
    <w:rsid w:val="000047AD"/>
    <w:rsid w:val="00006D0F"/>
    <w:rsid w:val="000070C7"/>
    <w:rsid w:val="00007582"/>
    <w:rsid w:val="00010AE0"/>
    <w:rsid w:val="000125BC"/>
    <w:rsid w:val="000127DB"/>
    <w:rsid w:val="00012EBC"/>
    <w:rsid w:val="00014DF2"/>
    <w:rsid w:val="000171E0"/>
    <w:rsid w:val="00017B46"/>
    <w:rsid w:val="00020035"/>
    <w:rsid w:val="000202EE"/>
    <w:rsid w:val="00020983"/>
    <w:rsid w:val="00022523"/>
    <w:rsid w:val="00023865"/>
    <w:rsid w:val="00023E6D"/>
    <w:rsid w:val="00023FE7"/>
    <w:rsid w:val="000249CA"/>
    <w:rsid w:val="00025FA4"/>
    <w:rsid w:val="0002646B"/>
    <w:rsid w:val="00026A67"/>
    <w:rsid w:val="00027AB5"/>
    <w:rsid w:val="00030DA0"/>
    <w:rsid w:val="00034E70"/>
    <w:rsid w:val="00035904"/>
    <w:rsid w:val="0003677A"/>
    <w:rsid w:val="000401A3"/>
    <w:rsid w:val="000409B1"/>
    <w:rsid w:val="00041776"/>
    <w:rsid w:val="00042B52"/>
    <w:rsid w:val="00043611"/>
    <w:rsid w:val="00044BE9"/>
    <w:rsid w:val="000462E9"/>
    <w:rsid w:val="00046970"/>
    <w:rsid w:val="00052185"/>
    <w:rsid w:val="00053FD2"/>
    <w:rsid w:val="00055879"/>
    <w:rsid w:val="000560A9"/>
    <w:rsid w:val="000571F6"/>
    <w:rsid w:val="00060C2A"/>
    <w:rsid w:val="0006152E"/>
    <w:rsid w:val="00061B78"/>
    <w:rsid w:val="00063901"/>
    <w:rsid w:val="0006670F"/>
    <w:rsid w:val="00067519"/>
    <w:rsid w:val="00067C72"/>
    <w:rsid w:val="00070C58"/>
    <w:rsid w:val="000720DD"/>
    <w:rsid w:val="000729AC"/>
    <w:rsid w:val="000733ED"/>
    <w:rsid w:val="00074AB6"/>
    <w:rsid w:val="00075C7B"/>
    <w:rsid w:val="00077049"/>
    <w:rsid w:val="00080F66"/>
    <w:rsid w:val="000810AD"/>
    <w:rsid w:val="0008208B"/>
    <w:rsid w:val="00082DDF"/>
    <w:rsid w:val="00083CCC"/>
    <w:rsid w:val="000864A6"/>
    <w:rsid w:val="00090EDF"/>
    <w:rsid w:val="0009148E"/>
    <w:rsid w:val="000931AD"/>
    <w:rsid w:val="00094432"/>
    <w:rsid w:val="00094547"/>
    <w:rsid w:val="00094E96"/>
    <w:rsid w:val="000A0CFF"/>
    <w:rsid w:val="000A186B"/>
    <w:rsid w:val="000A1B65"/>
    <w:rsid w:val="000A2570"/>
    <w:rsid w:val="000A42F3"/>
    <w:rsid w:val="000A515E"/>
    <w:rsid w:val="000A6BA1"/>
    <w:rsid w:val="000A764B"/>
    <w:rsid w:val="000A7D1E"/>
    <w:rsid w:val="000B0331"/>
    <w:rsid w:val="000C1918"/>
    <w:rsid w:val="000C2961"/>
    <w:rsid w:val="000C35C6"/>
    <w:rsid w:val="000C3AFD"/>
    <w:rsid w:val="000C3F95"/>
    <w:rsid w:val="000C46F0"/>
    <w:rsid w:val="000C6895"/>
    <w:rsid w:val="000D1145"/>
    <w:rsid w:val="000D2DB1"/>
    <w:rsid w:val="000D2DFB"/>
    <w:rsid w:val="000D2E31"/>
    <w:rsid w:val="000D37FC"/>
    <w:rsid w:val="000D442D"/>
    <w:rsid w:val="000D5C18"/>
    <w:rsid w:val="000E2161"/>
    <w:rsid w:val="000E27E8"/>
    <w:rsid w:val="000E3B16"/>
    <w:rsid w:val="000E4268"/>
    <w:rsid w:val="000E6908"/>
    <w:rsid w:val="000E7BFD"/>
    <w:rsid w:val="000E7C5C"/>
    <w:rsid w:val="000E7F7A"/>
    <w:rsid w:val="000F0DC4"/>
    <w:rsid w:val="000F1975"/>
    <w:rsid w:val="000F1E4E"/>
    <w:rsid w:val="000F6CBF"/>
    <w:rsid w:val="000F725D"/>
    <w:rsid w:val="000F7CA6"/>
    <w:rsid w:val="00102583"/>
    <w:rsid w:val="00102EB4"/>
    <w:rsid w:val="00103939"/>
    <w:rsid w:val="00103B24"/>
    <w:rsid w:val="00103FC7"/>
    <w:rsid w:val="00105D46"/>
    <w:rsid w:val="001107E9"/>
    <w:rsid w:val="00110C10"/>
    <w:rsid w:val="001113A0"/>
    <w:rsid w:val="00111B7F"/>
    <w:rsid w:val="00112E62"/>
    <w:rsid w:val="00114DAE"/>
    <w:rsid w:val="001158AA"/>
    <w:rsid w:val="00115A20"/>
    <w:rsid w:val="0011742E"/>
    <w:rsid w:val="001175B1"/>
    <w:rsid w:val="0012077A"/>
    <w:rsid w:val="001209B8"/>
    <w:rsid w:val="00121998"/>
    <w:rsid w:val="00124513"/>
    <w:rsid w:val="0012561A"/>
    <w:rsid w:val="001259C7"/>
    <w:rsid w:val="00126F8B"/>
    <w:rsid w:val="0012701B"/>
    <w:rsid w:val="0013057D"/>
    <w:rsid w:val="00132311"/>
    <w:rsid w:val="00133666"/>
    <w:rsid w:val="00133EA8"/>
    <w:rsid w:val="001346DE"/>
    <w:rsid w:val="00134D99"/>
    <w:rsid w:val="00135CCE"/>
    <w:rsid w:val="00135E74"/>
    <w:rsid w:val="001360DB"/>
    <w:rsid w:val="001362C4"/>
    <w:rsid w:val="00143133"/>
    <w:rsid w:val="001433B2"/>
    <w:rsid w:val="00143BFE"/>
    <w:rsid w:val="0014598F"/>
    <w:rsid w:val="001469B8"/>
    <w:rsid w:val="00146C46"/>
    <w:rsid w:val="00150B76"/>
    <w:rsid w:val="001517DE"/>
    <w:rsid w:val="00154796"/>
    <w:rsid w:val="001548D9"/>
    <w:rsid w:val="00155EBE"/>
    <w:rsid w:val="001576A7"/>
    <w:rsid w:val="00157AD7"/>
    <w:rsid w:val="00157D73"/>
    <w:rsid w:val="001609D0"/>
    <w:rsid w:val="001611D1"/>
    <w:rsid w:val="00161B96"/>
    <w:rsid w:val="0016272C"/>
    <w:rsid w:val="00162D90"/>
    <w:rsid w:val="00165C58"/>
    <w:rsid w:val="00165FDC"/>
    <w:rsid w:val="00167FD4"/>
    <w:rsid w:val="001710B0"/>
    <w:rsid w:val="00171C69"/>
    <w:rsid w:val="001761A4"/>
    <w:rsid w:val="00176629"/>
    <w:rsid w:val="001809ED"/>
    <w:rsid w:val="00180CFF"/>
    <w:rsid w:val="001826A8"/>
    <w:rsid w:val="00182A24"/>
    <w:rsid w:val="00182ECB"/>
    <w:rsid w:val="00183430"/>
    <w:rsid w:val="0018354D"/>
    <w:rsid w:val="00183E77"/>
    <w:rsid w:val="00185602"/>
    <w:rsid w:val="00185634"/>
    <w:rsid w:val="00187A55"/>
    <w:rsid w:val="0019074D"/>
    <w:rsid w:val="00190915"/>
    <w:rsid w:val="00193D62"/>
    <w:rsid w:val="00193DA1"/>
    <w:rsid w:val="00194DAF"/>
    <w:rsid w:val="00196ADE"/>
    <w:rsid w:val="0019763A"/>
    <w:rsid w:val="001A01C1"/>
    <w:rsid w:val="001A0744"/>
    <w:rsid w:val="001A1092"/>
    <w:rsid w:val="001A1C1A"/>
    <w:rsid w:val="001A550F"/>
    <w:rsid w:val="001A69BA"/>
    <w:rsid w:val="001A6CA3"/>
    <w:rsid w:val="001A70DE"/>
    <w:rsid w:val="001B0CC3"/>
    <w:rsid w:val="001B1435"/>
    <w:rsid w:val="001B2257"/>
    <w:rsid w:val="001B3941"/>
    <w:rsid w:val="001C0BCD"/>
    <w:rsid w:val="001C16EA"/>
    <w:rsid w:val="001C30CD"/>
    <w:rsid w:val="001C38C0"/>
    <w:rsid w:val="001C394E"/>
    <w:rsid w:val="001C3E59"/>
    <w:rsid w:val="001C404B"/>
    <w:rsid w:val="001D1795"/>
    <w:rsid w:val="001D1887"/>
    <w:rsid w:val="001D7EE6"/>
    <w:rsid w:val="001E0088"/>
    <w:rsid w:val="001E0EC4"/>
    <w:rsid w:val="001E0FF0"/>
    <w:rsid w:val="001E1539"/>
    <w:rsid w:val="001E33D9"/>
    <w:rsid w:val="001E3C20"/>
    <w:rsid w:val="001E40E0"/>
    <w:rsid w:val="001E45A8"/>
    <w:rsid w:val="001E490F"/>
    <w:rsid w:val="001E504E"/>
    <w:rsid w:val="001E75F0"/>
    <w:rsid w:val="001F0435"/>
    <w:rsid w:val="001F0BBB"/>
    <w:rsid w:val="001F1629"/>
    <w:rsid w:val="001F448B"/>
    <w:rsid w:val="001F56B7"/>
    <w:rsid w:val="001F5A9E"/>
    <w:rsid w:val="001F5C8D"/>
    <w:rsid w:val="0020348B"/>
    <w:rsid w:val="00203693"/>
    <w:rsid w:val="00203A63"/>
    <w:rsid w:val="0020595A"/>
    <w:rsid w:val="00205FDB"/>
    <w:rsid w:val="00207A37"/>
    <w:rsid w:val="0021340C"/>
    <w:rsid w:val="002134C0"/>
    <w:rsid w:val="00213B0F"/>
    <w:rsid w:val="00221CD4"/>
    <w:rsid w:val="00226B95"/>
    <w:rsid w:val="00226E2F"/>
    <w:rsid w:val="00227EDB"/>
    <w:rsid w:val="0023120F"/>
    <w:rsid w:val="002312E8"/>
    <w:rsid w:val="002318D2"/>
    <w:rsid w:val="00231E92"/>
    <w:rsid w:val="002321A9"/>
    <w:rsid w:val="00232C7C"/>
    <w:rsid w:val="002338F6"/>
    <w:rsid w:val="002343E4"/>
    <w:rsid w:val="002352F0"/>
    <w:rsid w:val="002416EE"/>
    <w:rsid w:val="0024225F"/>
    <w:rsid w:val="0024242E"/>
    <w:rsid w:val="00246452"/>
    <w:rsid w:val="00247986"/>
    <w:rsid w:val="00247D82"/>
    <w:rsid w:val="002531DC"/>
    <w:rsid w:val="00253DB2"/>
    <w:rsid w:val="00256C65"/>
    <w:rsid w:val="002571A3"/>
    <w:rsid w:val="00261DA8"/>
    <w:rsid w:val="00262143"/>
    <w:rsid w:val="00262178"/>
    <w:rsid w:val="002645E4"/>
    <w:rsid w:val="00266799"/>
    <w:rsid w:val="00270FF1"/>
    <w:rsid w:val="002714E3"/>
    <w:rsid w:val="00271827"/>
    <w:rsid w:val="00277DBF"/>
    <w:rsid w:val="00280940"/>
    <w:rsid w:val="002813F6"/>
    <w:rsid w:val="002836B0"/>
    <w:rsid w:val="00284167"/>
    <w:rsid w:val="00285749"/>
    <w:rsid w:val="002857D5"/>
    <w:rsid w:val="00285ECC"/>
    <w:rsid w:val="002861FF"/>
    <w:rsid w:val="00286986"/>
    <w:rsid w:val="00286D34"/>
    <w:rsid w:val="002875F3"/>
    <w:rsid w:val="00287B90"/>
    <w:rsid w:val="00291CCE"/>
    <w:rsid w:val="002921F6"/>
    <w:rsid w:val="00292E4A"/>
    <w:rsid w:val="002932F8"/>
    <w:rsid w:val="002974A4"/>
    <w:rsid w:val="00297CD5"/>
    <w:rsid w:val="002A16BE"/>
    <w:rsid w:val="002A1EC5"/>
    <w:rsid w:val="002A24BC"/>
    <w:rsid w:val="002A2838"/>
    <w:rsid w:val="002A33D3"/>
    <w:rsid w:val="002A33E8"/>
    <w:rsid w:val="002A343B"/>
    <w:rsid w:val="002A4D79"/>
    <w:rsid w:val="002B1304"/>
    <w:rsid w:val="002B2752"/>
    <w:rsid w:val="002B4A5A"/>
    <w:rsid w:val="002B5196"/>
    <w:rsid w:val="002B5ACC"/>
    <w:rsid w:val="002B6CD1"/>
    <w:rsid w:val="002C1EC7"/>
    <w:rsid w:val="002C240D"/>
    <w:rsid w:val="002C2584"/>
    <w:rsid w:val="002C33AA"/>
    <w:rsid w:val="002C388E"/>
    <w:rsid w:val="002C6A25"/>
    <w:rsid w:val="002C7058"/>
    <w:rsid w:val="002C70A5"/>
    <w:rsid w:val="002C7203"/>
    <w:rsid w:val="002D0097"/>
    <w:rsid w:val="002D2796"/>
    <w:rsid w:val="002D34AA"/>
    <w:rsid w:val="002D3770"/>
    <w:rsid w:val="002D4443"/>
    <w:rsid w:val="002D4472"/>
    <w:rsid w:val="002D4D03"/>
    <w:rsid w:val="002D5432"/>
    <w:rsid w:val="002E0156"/>
    <w:rsid w:val="002E0B2D"/>
    <w:rsid w:val="002E0B79"/>
    <w:rsid w:val="002E1BFE"/>
    <w:rsid w:val="002E2AA7"/>
    <w:rsid w:val="002E3A08"/>
    <w:rsid w:val="002E452A"/>
    <w:rsid w:val="002E4B07"/>
    <w:rsid w:val="002E4FD8"/>
    <w:rsid w:val="002E53F2"/>
    <w:rsid w:val="002E5AA3"/>
    <w:rsid w:val="002E79A1"/>
    <w:rsid w:val="002F2815"/>
    <w:rsid w:val="002F2875"/>
    <w:rsid w:val="002F335A"/>
    <w:rsid w:val="002F3A73"/>
    <w:rsid w:val="002F4646"/>
    <w:rsid w:val="002F4FF0"/>
    <w:rsid w:val="002F5529"/>
    <w:rsid w:val="003001D5"/>
    <w:rsid w:val="00300F3D"/>
    <w:rsid w:val="00301EF4"/>
    <w:rsid w:val="003024A8"/>
    <w:rsid w:val="003027C1"/>
    <w:rsid w:val="00303DDE"/>
    <w:rsid w:val="00303FA6"/>
    <w:rsid w:val="0030414F"/>
    <w:rsid w:val="0030554B"/>
    <w:rsid w:val="003068BA"/>
    <w:rsid w:val="00307145"/>
    <w:rsid w:val="00307E56"/>
    <w:rsid w:val="00310B77"/>
    <w:rsid w:val="00310BE8"/>
    <w:rsid w:val="003141D5"/>
    <w:rsid w:val="00314E6E"/>
    <w:rsid w:val="003156AF"/>
    <w:rsid w:val="00316C88"/>
    <w:rsid w:val="0031783E"/>
    <w:rsid w:val="00325244"/>
    <w:rsid w:val="00326A2B"/>
    <w:rsid w:val="00326E22"/>
    <w:rsid w:val="00326E6E"/>
    <w:rsid w:val="00326F5C"/>
    <w:rsid w:val="003270DE"/>
    <w:rsid w:val="003322DE"/>
    <w:rsid w:val="00332E13"/>
    <w:rsid w:val="003353F7"/>
    <w:rsid w:val="00335F3D"/>
    <w:rsid w:val="00341001"/>
    <w:rsid w:val="00345ECD"/>
    <w:rsid w:val="00345F06"/>
    <w:rsid w:val="003463F4"/>
    <w:rsid w:val="0034693F"/>
    <w:rsid w:val="00346DD6"/>
    <w:rsid w:val="00347EB1"/>
    <w:rsid w:val="0035007C"/>
    <w:rsid w:val="003520A2"/>
    <w:rsid w:val="00352D44"/>
    <w:rsid w:val="00353453"/>
    <w:rsid w:val="00354B04"/>
    <w:rsid w:val="003562DE"/>
    <w:rsid w:val="00360C53"/>
    <w:rsid w:val="003610C5"/>
    <w:rsid w:val="00361850"/>
    <w:rsid w:val="00363742"/>
    <w:rsid w:val="003637A4"/>
    <w:rsid w:val="00363A82"/>
    <w:rsid w:val="003654A0"/>
    <w:rsid w:val="003705DC"/>
    <w:rsid w:val="00370C7D"/>
    <w:rsid w:val="00371D08"/>
    <w:rsid w:val="0037385C"/>
    <w:rsid w:val="00373CFB"/>
    <w:rsid w:val="00373F2A"/>
    <w:rsid w:val="00375156"/>
    <w:rsid w:val="00375862"/>
    <w:rsid w:val="00376626"/>
    <w:rsid w:val="00380025"/>
    <w:rsid w:val="00380791"/>
    <w:rsid w:val="00380864"/>
    <w:rsid w:val="00383404"/>
    <w:rsid w:val="00384100"/>
    <w:rsid w:val="0038426F"/>
    <w:rsid w:val="003903A6"/>
    <w:rsid w:val="00390E0B"/>
    <w:rsid w:val="00391134"/>
    <w:rsid w:val="00391710"/>
    <w:rsid w:val="0039245F"/>
    <w:rsid w:val="00392A97"/>
    <w:rsid w:val="00392C95"/>
    <w:rsid w:val="00393A56"/>
    <w:rsid w:val="003940BB"/>
    <w:rsid w:val="00395BBB"/>
    <w:rsid w:val="00395C13"/>
    <w:rsid w:val="003960AE"/>
    <w:rsid w:val="00396A05"/>
    <w:rsid w:val="003A1935"/>
    <w:rsid w:val="003A2C5A"/>
    <w:rsid w:val="003A3570"/>
    <w:rsid w:val="003A4B5C"/>
    <w:rsid w:val="003A4F45"/>
    <w:rsid w:val="003A5EB7"/>
    <w:rsid w:val="003A7003"/>
    <w:rsid w:val="003A7EF3"/>
    <w:rsid w:val="003B2289"/>
    <w:rsid w:val="003B2C57"/>
    <w:rsid w:val="003B3958"/>
    <w:rsid w:val="003B40D8"/>
    <w:rsid w:val="003B4114"/>
    <w:rsid w:val="003B4BAC"/>
    <w:rsid w:val="003B4C9D"/>
    <w:rsid w:val="003B5D31"/>
    <w:rsid w:val="003B6641"/>
    <w:rsid w:val="003B6FF9"/>
    <w:rsid w:val="003B731E"/>
    <w:rsid w:val="003B7A05"/>
    <w:rsid w:val="003B7B79"/>
    <w:rsid w:val="003C0A94"/>
    <w:rsid w:val="003C3316"/>
    <w:rsid w:val="003C39BA"/>
    <w:rsid w:val="003C4B7B"/>
    <w:rsid w:val="003C6E60"/>
    <w:rsid w:val="003C77DC"/>
    <w:rsid w:val="003D23DA"/>
    <w:rsid w:val="003D28C4"/>
    <w:rsid w:val="003D40D7"/>
    <w:rsid w:val="003D416D"/>
    <w:rsid w:val="003D42D7"/>
    <w:rsid w:val="003D43C6"/>
    <w:rsid w:val="003D4FC3"/>
    <w:rsid w:val="003D6083"/>
    <w:rsid w:val="003D633E"/>
    <w:rsid w:val="003D63AB"/>
    <w:rsid w:val="003D6983"/>
    <w:rsid w:val="003D6A2D"/>
    <w:rsid w:val="003D7112"/>
    <w:rsid w:val="003E09AD"/>
    <w:rsid w:val="003E11E8"/>
    <w:rsid w:val="003E2DCD"/>
    <w:rsid w:val="003E46E3"/>
    <w:rsid w:val="003E5293"/>
    <w:rsid w:val="003E5A7F"/>
    <w:rsid w:val="003E6F92"/>
    <w:rsid w:val="003F122F"/>
    <w:rsid w:val="003F1D7F"/>
    <w:rsid w:val="003F3C72"/>
    <w:rsid w:val="003F4871"/>
    <w:rsid w:val="003F689C"/>
    <w:rsid w:val="00400205"/>
    <w:rsid w:val="00400E23"/>
    <w:rsid w:val="00401BF4"/>
    <w:rsid w:val="00403511"/>
    <w:rsid w:val="0040367C"/>
    <w:rsid w:val="00403D39"/>
    <w:rsid w:val="00405188"/>
    <w:rsid w:val="00405E28"/>
    <w:rsid w:val="00406E6E"/>
    <w:rsid w:val="0040703F"/>
    <w:rsid w:val="00407E49"/>
    <w:rsid w:val="004131FD"/>
    <w:rsid w:val="00413DB3"/>
    <w:rsid w:val="00414E4C"/>
    <w:rsid w:val="00415743"/>
    <w:rsid w:val="0041714F"/>
    <w:rsid w:val="00417980"/>
    <w:rsid w:val="00420100"/>
    <w:rsid w:val="00420C8E"/>
    <w:rsid w:val="0042231C"/>
    <w:rsid w:val="004253A2"/>
    <w:rsid w:val="004262D1"/>
    <w:rsid w:val="0042757F"/>
    <w:rsid w:val="004300B1"/>
    <w:rsid w:val="004330D6"/>
    <w:rsid w:val="00434AFC"/>
    <w:rsid w:val="00435004"/>
    <w:rsid w:val="00436F52"/>
    <w:rsid w:val="00437037"/>
    <w:rsid w:val="004402C7"/>
    <w:rsid w:val="00440B10"/>
    <w:rsid w:val="004423E9"/>
    <w:rsid w:val="00444D8A"/>
    <w:rsid w:val="00445ADE"/>
    <w:rsid w:val="0045039A"/>
    <w:rsid w:val="00453D22"/>
    <w:rsid w:val="00460331"/>
    <w:rsid w:val="004610E0"/>
    <w:rsid w:val="00462213"/>
    <w:rsid w:val="00462A3E"/>
    <w:rsid w:val="00462EF0"/>
    <w:rsid w:val="00465396"/>
    <w:rsid w:val="00467D35"/>
    <w:rsid w:val="004702A9"/>
    <w:rsid w:val="004707E0"/>
    <w:rsid w:val="00471684"/>
    <w:rsid w:val="00472733"/>
    <w:rsid w:val="004738E9"/>
    <w:rsid w:val="00476596"/>
    <w:rsid w:val="0048033F"/>
    <w:rsid w:val="00481F8C"/>
    <w:rsid w:val="004822EA"/>
    <w:rsid w:val="004823A6"/>
    <w:rsid w:val="00484B1F"/>
    <w:rsid w:val="00485564"/>
    <w:rsid w:val="004870FA"/>
    <w:rsid w:val="00487974"/>
    <w:rsid w:val="00490ECB"/>
    <w:rsid w:val="0049141F"/>
    <w:rsid w:val="00493831"/>
    <w:rsid w:val="00493B28"/>
    <w:rsid w:val="0049400D"/>
    <w:rsid w:val="00495480"/>
    <w:rsid w:val="004965B5"/>
    <w:rsid w:val="00497CE4"/>
    <w:rsid w:val="004A072D"/>
    <w:rsid w:val="004A1B26"/>
    <w:rsid w:val="004A2261"/>
    <w:rsid w:val="004A239E"/>
    <w:rsid w:val="004A29BE"/>
    <w:rsid w:val="004A367E"/>
    <w:rsid w:val="004A3FA0"/>
    <w:rsid w:val="004A4D63"/>
    <w:rsid w:val="004A669B"/>
    <w:rsid w:val="004B1468"/>
    <w:rsid w:val="004B1FA9"/>
    <w:rsid w:val="004B21F2"/>
    <w:rsid w:val="004B26D3"/>
    <w:rsid w:val="004B5036"/>
    <w:rsid w:val="004B7056"/>
    <w:rsid w:val="004B7C83"/>
    <w:rsid w:val="004C013C"/>
    <w:rsid w:val="004C036E"/>
    <w:rsid w:val="004C10A5"/>
    <w:rsid w:val="004C27C5"/>
    <w:rsid w:val="004C441F"/>
    <w:rsid w:val="004C52C8"/>
    <w:rsid w:val="004C570D"/>
    <w:rsid w:val="004C668D"/>
    <w:rsid w:val="004D0CBA"/>
    <w:rsid w:val="004D3AC6"/>
    <w:rsid w:val="004D5C6E"/>
    <w:rsid w:val="004D5CE0"/>
    <w:rsid w:val="004D5EA3"/>
    <w:rsid w:val="004D7C55"/>
    <w:rsid w:val="004E0C47"/>
    <w:rsid w:val="004E0E16"/>
    <w:rsid w:val="004E1F5B"/>
    <w:rsid w:val="004E57B0"/>
    <w:rsid w:val="004F051B"/>
    <w:rsid w:val="004F0BDF"/>
    <w:rsid w:val="004F11E1"/>
    <w:rsid w:val="004F194C"/>
    <w:rsid w:val="004F26A1"/>
    <w:rsid w:val="004F29E4"/>
    <w:rsid w:val="004F38B7"/>
    <w:rsid w:val="004F5EE5"/>
    <w:rsid w:val="004F7653"/>
    <w:rsid w:val="004F7A0C"/>
    <w:rsid w:val="0050046B"/>
    <w:rsid w:val="00500D16"/>
    <w:rsid w:val="005030F6"/>
    <w:rsid w:val="0050336C"/>
    <w:rsid w:val="00504083"/>
    <w:rsid w:val="00504D74"/>
    <w:rsid w:val="005061B4"/>
    <w:rsid w:val="00510139"/>
    <w:rsid w:val="00510F92"/>
    <w:rsid w:val="00511DFE"/>
    <w:rsid w:val="00512631"/>
    <w:rsid w:val="0051332E"/>
    <w:rsid w:val="00513538"/>
    <w:rsid w:val="00513CCE"/>
    <w:rsid w:val="005145D2"/>
    <w:rsid w:val="0051640B"/>
    <w:rsid w:val="005200B2"/>
    <w:rsid w:val="00521FA3"/>
    <w:rsid w:val="00527731"/>
    <w:rsid w:val="00527BA6"/>
    <w:rsid w:val="0053058D"/>
    <w:rsid w:val="00532092"/>
    <w:rsid w:val="0053543C"/>
    <w:rsid w:val="005360B8"/>
    <w:rsid w:val="005361D8"/>
    <w:rsid w:val="00540AD4"/>
    <w:rsid w:val="00540BF0"/>
    <w:rsid w:val="00541205"/>
    <w:rsid w:val="00543538"/>
    <w:rsid w:val="00543741"/>
    <w:rsid w:val="00543D45"/>
    <w:rsid w:val="00545EA6"/>
    <w:rsid w:val="005511A7"/>
    <w:rsid w:val="0055204C"/>
    <w:rsid w:val="0055227F"/>
    <w:rsid w:val="00552A75"/>
    <w:rsid w:val="00553530"/>
    <w:rsid w:val="005554CA"/>
    <w:rsid w:val="00556E0F"/>
    <w:rsid w:val="0055722E"/>
    <w:rsid w:val="005574DE"/>
    <w:rsid w:val="005576A7"/>
    <w:rsid w:val="005617A1"/>
    <w:rsid w:val="00562BD1"/>
    <w:rsid w:val="00563944"/>
    <w:rsid w:val="005643FA"/>
    <w:rsid w:val="00564EE3"/>
    <w:rsid w:val="0056616A"/>
    <w:rsid w:val="00566890"/>
    <w:rsid w:val="005722AF"/>
    <w:rsid w:val="00572849"/>
    <w:rsid w:val="00572C77"/>
    <w:rsid w:val="005742D0"/>
    <w:rsid w:val="0057662B"/>
    <w:rsid w:val="0057665F"/>
    <w:rsid w:val="00577301"/>
    <w:rsid w:val="005809DC"/>
    <w:rsid w:val="00582804"/>
    <w:rsid w:val="005828A9"/>
    <w:rsid w:val="00583B97"/>
    <w:rsid w:val="00584209"/>
    <w:rsid w:val="005866E1"/>
    <w:rsid w:val="00586EF5"/>
    <w:rsid w:val="00590C78"/>
    <w:rsid w:val="005917EB"/>
    <w:rsid w:val="00591873"/>
    <w:rsid w:val="005930AC"/>
    <w:rsid w:val="005945ED"/>
    <w:rsid w:val="005958A3"/>
    <w:rsid w:val="005962A6"/>
    <w:rsid w:val="005966A2"/>
    <w:rsid w:val="005A0BB7"/>
    <w:rsid w:val="005A198F"/>
    <w:rsid w:val="005A1C6A"/>
    <w:rsid w:val="005A4E08"/>
    <w:rsid w:val="005A5AB8"/>
    <w:rsid w:val="005A5C37"/>
    <w:rsid w:val="005A698A"/>
    <w:rsid w:val="005B096C"/>
    <w:rsid w:val="005B0D90"/>
    <w:rsid w:val="005B37E7"/>
    <w:rsid w:val="005B3F7F"/>
    <w:rsid w:val="005B44CC"/>
    <w:rsid w:val="005B63AA"/>
    <w:rsid w:val="005B6A1F"/>
    <w:rsid w:val="005C0A1B"/>
    <w:rsid w:val="005C0F47"/>
    <w:rsid w:val="005C11C3"/>
    <w:rsid w:val="005C282C"/>
    <w:rsid w:val="005C29B1"/>
    <w:rsid w:val="005C3689"/>
    <w:rsid w:val="005C50BF"/>
    <w:rsid w:val="005C5E12"/>
    <w:rsid w:val="005C630C"/>
    <w:rsid w:val="005C7789"/>
    <w:rsid w:val="005D1AD7"/>
    <w:rsid w:val="005D2165"/>
    <w:rsid w:val="005D2948"/>
    <w:rsid w:val="005D298D"/>
    <w:rsid w:val="005D2DD2"/>
    <w:rsid w:val="005D3879"/>
    <w:rsid w:val="005D3CF1"/>
    <w:rsid w:val="005D48C0"/>
    <w:rsid w:val="005D5880"/>
    <w:rsid w:val="005D7D8B"/>
    <w:rsid w:val="005D7DC1"/>
    <w:rsid w:val="005E26CE"/>
    <w:rsid w:val="005E2833"/>
    <w:rsid w:val="005E2893"/>
    <w:rsid w:val="005E3380"/>
    <w:rsid w:val="005E5222"/>
    <w:rsid w:val="005E7EAA"/>
    <w:rsid w:val="005F19EF"/>
    <w:rsid w:val="005F1E0E"/>
    <w:rsid w:val="005F2514"/>
    <w:rsid w:val="005F3332"/>
    <w:rsid w:val="005F3BC1"/>
    <w:rsid w:val="005F4A76"/>
    <w:rsid w:val="005F5878"/>
    <w:rsid w:val="005F60FD"/>
    <w:rsid w:val="005F6519"/>
    <w:rsid w:val="005F654E"/>
    <w:rsid w:val="005F7627"/>
    <w:rsid w:val="00601C08"/>
    <w:rsid w:val="00602A79"/>
    <w:rsid w:val="0060352D"/>
    <w:rsid w:val="00603DC9"/>
    <w:rsid w:val="00606334"/>
    <w:rsid w:val="00606D36"/>
    <w:rsid w:val="00611F0B"/>
    <w:rsid w:val="00613261"/>
    <w:rsid w:val="006134FB"/>
    <w:rsid w:val="00613D30"/>
    <w:rsid w:val="00616594"/>
    <w:rsid w:val="0061688E"/>
    <w:rsid w:val="00616B5E"/>
    <w:rsid w:val="00617DA8"/>
    <w:rsid w:val="00620039"/>
    <w:rsid w:val="00622A6D"/>
    <w:rsid w:val="00623E76"/>
    <w:rsid w:val="0062405F"/>
    <w:rsid w:val="0062712B"/>
    <w:rsid w:val="006315CC"/>
    <w:rsid w:val="006315F0"/>
    <w:rsid w:val="00632839"/>
    <w:rsid w:val="00632BDB"/>
    <w:rsid w:val="0063320D"/>
    <w:rsid w:val="0063401E"/>
    <w:rsid w:val="0063475D"/>
    <w:rsid w:val="006348A2"/>
    <w:rsid w:val="00635508"/>
    <w:rsid w:val="0063593A"/>
    <w:rsid w:val="0063629C"/>
    <w:rsid w:val="00636DAD"/>
    <w:rsid w:val="00640409"/>
    <w:rsid w:val="00640DCC"/>
    <w:rsid w:val="00647770"/>
    <w:rsid w:val="00651469"/>
    <w:rsid w:val="00651D06"/>
    <w:rsid w:val="006542DC"/>
    <w:rsid w:val="006605E7"/>
    <w:rsid w:val="0066271F"/>
    <w:rsid w:val="0066534E"/>
    <w:rsid w:val="0066542F"/>
    <w:rsid w:val="00665716"/>
    <w:rsid w:val="0066609D"/>
    <w:rsid w:val="006666A3"/>
    <w:rsid w:val="00670AF4"/>
    <w:rsid w:val="00671338"/>
    <w:rsid w:val="006720E8"/>
    <w:rsid w:val="00672D61"/>
    <w:rsid w:val="00677138"/>
    <w:rsid w:val="006800A6"/>
    <w:rsid w:val="00681180"/>
    <w:rsid w:val="0068145A"/>
    <w:rsid w:val="006828FB"/>
    <w:rsid w:val="00683EF3"/>
    <w:rsid w:val="00684500"/>
    <w:rsid w:val="00684708"/>
    <w:rsid w:val="00684FEA"/>
    <w:rsid w:val="00693EFD"/>
    <w:rsid w:val="006943CB"/>
    <w:rsid w:val="006945DF"/>
    <w:rsid w:val="00694920"/>
    <w:rsid w:val="006A029F"/>
    <w:rsid w:val="006A0B2A"/>
    <w:rsid w:val="006A1155"/>
    <w:rsid w:val="006A158A"/>
    <w:rsid w:val="006A1FCC"/>
    <w:rsid w:val="006A2FC0"/>
    <w:rsid w:val="006A323D"/>
    <w:rsid w:val="006A4E7D"/>
    <w:rsid w:val="006A75DD"/>
    <w:rsid w:val="006B180C"/>
    <w:rsid w:val="006B1BE8"/>
    <w:rsid w:val="006B2504"/>
    <w:rsid w:val="006B5F90"/>
    <w:rsid w:val="006B68FF"/>
    <w:rsid w:val="006C114C"/>
    <w:rsid w:val="006C43D2"/>
    <w:rsid w:val="006C51D5"/>
    <w:rsid w:val="006C5F54"/>
    <w:rsid w:val="006C6BD2"/>
    <w:rsid w:val="006D02EA"/>
    <w:rsid w:val="006D0F38"/>
    <w:rsid w:val="006D29DB"/>
    <w:rsid w:val="006D5211"/>
    <w:rsid w:val="006D55DA"/>
    <w:rsid w:val="006D67EC"/>
    <w:rsid w:val="006D6B27"/>
    <w:rsid w:val="006E1379"/>
    <w:rsid w:val="006E1CC3"/>
    <w:rsid w:val="006E35C4"/>
    <w:rsid w:val="006E5131"/>
    <w:rsid w:val="006E7904"/>
    <w:rsid w:val="006E7EE3"/>
    <w:rsid w:val="006F0EC2"/>
    <w:rsid w:val="006F19F2"/>
    <w:rsid w:val="006F2583"/>
    <w:rsid w:val="006F2915"/>
    <w:rsid w:val="006F32D0"/>
    <w:rsid w:val="006F5B03"/>
    <w:rsid w:val="006F7B7C"/>
    <w:rsid w:val="007018CA"/>
    <w:rsid w:val="00704751"/>
    <w:rsid w:val="00706162"/>
    <w:rsid w:val="007069DD"/>
    <w:rsid w:val="00706D3C"/>
    <w:rsid w:val="00707D42"/>
    <w:rsid w:val="0071338F"/>
    <w:rsid w:val="00713C86"/>
    <w:rsid w:val="00713E22"/>
    <w:rsid w:val="00714CF4"/>
    <w:rsid w:val="007153BB"/>
    <w:rsid w:val="007153BE"/>
    <w:rsid w:val="00715EC0"/>
    <w:rsid w:val="00717C1A"/>
    <w:rsid w:val="007222EE"/>
    <w:rsid w:val="007234D6"/>
    <w:rsid w:val="00725101"/>
    <w:rsid w:val="00725119"/>
    <w:rsid w:val="00725781"/>
    <w:rsid w:val="00726836"/>
    <w:rsid w:val="0072724C"/>
    <w:rsid w:val="007328E3"/>
    <w:rsid w:val="0073317F"/>
    <w:rsid w:val="00741951"/>
    <w:rsid w:val="00742AD3"/>
    <w:rsid w:val="007435A2"/>
    <w:rsid w:val="00745406"/>
    <w:rsid w:val="0074739A"/>
    <w:rsid w:val="007506E8"/>
    <w:rsid w:val="00750958"/>
    <w:rsid w:val="00750E25"/>
    <w:rsid w:val="00751E87"/>
    <w:rsid w:val="007529F9"/>
    <w:rsid w:val="00752E5D"/>
    <w:rsid w:val="00752FE2"/>
    <w:rsid w:val="007534B5"/>
    <w:rsid w:val="0075619C"/>
    <w:rsid w:val="0075794C"/>
    <w:rsid w:val="00760CC1"/>
    <w:rsid w:val="007615EC"/>
    <w:rsid w:val="00761ACB"/>
    <w:rsid w:val="00762259"/>
    <w:rsid w:val="007674BC"/>
    <w:rsid w:val="0077025F"/>
    <w:rsid w:val="0077332B"/>
    <w:rsid w:val="007736DB"/>
    <w:rsid w:val="007777E0"/>
    <w:rsid w:val="0078028B"/>
    <w:rsid w:val="007812A3"/>
    <w:rsid w:val="007818B6"/>
    <w:rsid w:val="00782574"/>
    <w:rsid w:val="00784440"/>
    <w:rsid w:val="00784E69"/>
    <w:rsid w:val="00785250"/>
    <w:rsid w:val="00790459"/>
    <w:rsid w:val="007911F0"/>
    <w:rsid w:val="007929C0"/>
    <w:rsid w:val="00792A24"/>
    <w:rsid w:val="00792AAD"/>
    <w:rsid w:val="00793F1C"/>
    <w:rsid w:val="00793FE2"/>
    <w:rsid w:val="00794293"/>
    <w:rsid w:val="0079457C"/>
    <w:rsid w:val="00795817"/>
    <w:rsid w:val="00797137"/>
    <w:rsid w:val="007974BB"/>
    <w:rsid w:val="007A054D"/>
    <w:rsid w:val="007A08BB"/>
    <w:rsid w:val="007A17BC"/>
    <w:rsid w:val="007A2653"/>
    <w:rsid w:val="007A3949"/>
    <w:rsid w:val="007A3F5C"/>
    <w:rsid w:val="007A471C"/>
    <w:rsid w:val="007A6E7E"/>
    <w:rsid w:val="007A7B9C"/>
    <w:rsid w:val="007B007F"/>
    <w:rsid w:val="007B03EA"/>
    <w:rsid w:val="007B0C56"/>
    <w:rsid w:val="007B124E"/>
    <w:rsid w:val="007B1EF0"/>
    <w:rsid w:val="007B480A"/>
    <w:rsid w:val="007B54B9"/>
    <w:rsid w:val="007B5F36"/>
    <w:rsid w:val="007B6A11"/>
    <w:rsid w:val="007C02CD"/>
    <w:rsid w:val="007C21D0"/>
    <w:rsid w:val="007C2656"/>
    <w:rsid w:val="007C269A"/>
    <w:rsid w:val="007C2C0B"/>
    <w:rsid w:val="007C3D85"/>
    <w:rsid w:val="007C3E2C"/>
    <w:rsid w:val="007C53E1"/>
    <w:rsid w:val="007C76B3"/>
    <w:rsid w:val="007D0649"/>
    <w:rsid w:val="007D2EA3"/>
    <w:rsid w:val="007D2FBE"/>
    <w:rsid w:val="007D312E"/>
    <w:rsid w:val="007D333E"/>
    <w:rsid w:val="007D374A"/>
    <w:rsid w:val="007D4C34"/>
    <w:rsid w:val="007D514E"/>
    <w:rsid w:val="007E24B1"/>
    <w:rsid w:val="007E3F50"/>
    <w:rsid w:val="007E57FB"/>
    <w:rsid w:val="007E7560"/>
    <w:rsid w:val="007E7A82"/>
    <w:rsid w:val="007F0CB4"/>
    <w:rsid w:val="007F0CD1"/>
    <w:rsid w:val="007F2419"/>
    <w:rsid w:val="007F2C4C"/>
    <w:rsid w:val="007F3B01"/>
    <w:rsid w:val="007F4E2F"/>
    <w:rsid w:val="007F52A3"/>
    <w:rsid w:val="007F6E88"/>
    <w:rsid w:val="008001D7"/>
    <w:rsid w:val="00801005"/>
    <w:rsid w:val="00805DE5"/>
    <w:rsid w:val="00807E93"/>
    <w:rsid w:val="008129D6"/>
    <w:rsid w:val="00812A8F"/>
    <w:rsid w:val="00813011"/>
    <w:rsid w:val="008143B8"/>
    <w:rsid w:val="008148DC"/>
    <w:rsid w:val="008156E7"/>
    <w:rsid w:val="008205C9"/>
    <w:rsid w:val="008221C6"/>
    <w:rsid w:val="008233CF"/>
    <w:rsid w:val="0082439B"/>
    <w:rsid w:val="008311B3"/>
    <w:rsid w:val="00835544"/>
    <w:rsid w:val="0083557F"/>
    <w:rsid w:val="00835618"/>
    <w:rsid w:val="00835AFC"/>
    <w:rsid w:val="0083692B"/>
    <w:rsid w:val="00836B62"/>
    <w:rsid w:val="008403D2"/>
    <w:rsid w:val="008405B6"/>
    <w:rsid w:val="00841BAB"/>
    <w:rsid w:val="008424B9"/>
    <w:rsid w:val="008426EE"/>
    <w:rsid w:val="00842BB7"/>
    <w:rsid w:val="00842FEA"/>
    <w:rsid w:val="008440E0"/>
    <w:rsid w:val="008441F6"/>
    <w:rsid w:val="00846601"/>
    <w:rsid w:val="00847232"/>
    <w:rsid w:val="008508DE"/>
    <w:rsid w:val="00851B07"/>
    <w:rsid w:val="00853DD6"/>
    <w:rsid w:val="00855CB9"/>
    <w:rsid w:val="00856B31"/>
    <w:rsid w:val="008578BD"/>
    <w:rsid w:val="00860E73"/>
    <w:rsid w:val="00861134"/>
    <w:rsid w:val="008633B3"/>
    <w:rsid w:val="00863BF8"/>
    <w:rsid w:val="00864A15"/>
    <w:rsid w:val="00864AAF"/>
    <w:rsid w:val="00865A13"/>
    <w:rsid w:val="00865E7A"/>
    <w:rsid w:val="0086685F"/>
    <w:rsid w:val="00866D29"/>
    <w:rsid w:val="00866D77"/>
    <w:rsid w:val="00867BFA"/>
    <w:rsid w:val="008718AD"/>
    <w:rsid w:val="00872951"/>
    <w:rsid w:val="00872E3F"/>
    <w:rsid w:val="00873878"/>
    <w:rsid w:val="00873CC2"/>
    <w:rsid w:val="0087480E"/>
    <w:rsid w:val="00876D2B"/>
    <w:rsid w:val="0087721D"/>
    <w:rsid w:val="008775D7"/>
    <w:rsid w:val="0087766E"/>
    <w:rsid w:val="00877839"/>
    <w:rsid w:val="00877881"/>
    <w:rsid w:val="00877B62"/>
    <w:rsid w:val="00880229"/>
    <w:rsid w:val="00881FC9"/>
    <w:rsid w:val="00883D60"/>
    <w:rsid w:val="00883E6B"/>
    <w:rsid w:val="008842AC"/>
    <w:rsid w:val="00884796"/>
    <w:rsid w:val="008853CE"/>
    <w:rsid w:val="0088568D"/>
    <w:rsid w:val="00890727"/>
    <w:rsid w:val="00890D6F"/>
    <w:rsid w:val="0089122C"/>
    <w:rsid w:val="0089140D"/>
    <w:rsid w:val="008919E9"/>
    <w:rsid w:val="00891C74"/>
    <w:rsid w:val="00891EA5"/>
    <w:rsid w:val="008920E0"/>
    <w:rsid w:val="0089214E"/>
    <w:rsid w:val="008A1963"/>
    <w:rsid w:val="008A1F3C"/>
    <w:rsid w:val="008A221C"/>
    <w:rsid w:val="008A241F"/>
    <w:rsid w:val="008A336B"/>
    <w:rsid w:val="008A3915"/>
    <w:rsid w:val="008A3ACB"/>
    <w:rsid w:val="008A4179"/>
    <w:rsid w:val="008A60A6"/>
    <w:rsid w:val="008A753D"/>
    <w:rsid w:val="008B2B12"/>
    <w:rsid w:val="008B30ED"/>
    <w:rsid w:val="008B31B2"/>
    <w:rsid w:val="008B3875"/>
    <w:rsid w:val="008B3B3C"/>
    <w:rsid w:val="008B6DAE"/>
    <w:rsid w:val="008B7599"/>
    <w:rsid w:val="008C13D7"/>
    <w:rsid w:val="008C18B7"/>
    <w:rsid w:val="008C3392"/>
    <w:rsid w:val="008C4020"/>
    <w:rsid w:val="008C6A1E"/>
    <w:rsid w:val="008D0B7D"/>
    <w:rsid w:val="008D0F1C"/>
    <w:rsid w:val="008D443E"/>
    <w:rsid w:val="008D626A"/>
    <w:rsid w:val="008D6C8E"/>
    <w:rsid w:val="008D72ED"/>
    <w:rsid w:val="008E129E"/>
    <w:rsid w:val="008E4C9F"/>
    <w:rsid w:val="008F0811"/>
    <w:rsid w:val="008F2B34"/>
    <w:rsid w:val="008F3B9D"/>
    <w:rsid w:val="008F3F07"/>
    <w:rsid w:val="008F48BF"/>
    <w:rsid w:val="008F4F9B"/>
    <w:rsid w:val="008F51A0"/>
    <w:rsid w:val="00901374"/>
    <w:rsid w:val="00903A57"/>
    <w:rsid w:val="009047D4"/>
    <w:rsid w:val="009047FD"/>
    <w:rsid w:val="00905726"/>
    <w:rsid w:val="00906E27"/>
    <w:rsid w:val="009111A1"/>
    <w:rsid w:val="00911A89"/>
    <w:rsid w:val="00912817"/>
    <w:rsid w:val="00912CFE"/>
    <w:rsid w:val="00916094"/>
    <w:rsid w:val="009164AD"/>
    <w:rsid w:val="00916D91"/>
    <w:rsid w:val="00921D35"/>
    <w:rsid w:val="00922C92"/>
    <w:rsid w:val="0092505B"/>
    <w:rsid w:val="00925C33"/>
    <w:rsid w:val="0092668A"/>
    <w:rsid w:val="00926889"/>
    <w:rsid w:val="0092743B"/>
    <w:rsid w:val="00930114"/>
    <w:rsid w:val="0093012C"/>
    <w:rsid w:val="00930553"/>
    <w:rsid w:val="00930F3C"/>
    <w:rsid w:val="00931E07"/>
    <w:rsid w:val="00932FD0"/>
    <w:rsid w:val="00935874"/>
    <w:rsid w:val="00936D80"/>
    <w:rsid w:val="0093763B"/>
    <w:rsid w:val="009407E6"/>
    <w:rsid w:val="009408D3"/>
    <w:rsid w:val="0094123D"/>
    <w:rsid w:val="00941A81"/>
    <w:rsid w:val="00942582"/>
    <w:rsid w:val="00942D10"/>
    <w:rsid w:val="009435C6"/>
    <w:rsid w:val="00944A0F"/>
    <w:rsid w:val="00944F9F"/>
    <w:rsid w:val="009456CB"/>
    <w:rsid w:val="009457DD"/>
    <w:rsid w:val="00946B46"/>
    <w:rsid w:val="009474CE"/>
    <w:rsid w:val="00947723"/>
    <w:rsid w:val="0095180A"/>
    <w:rsid w:val="0095227B"/>
    <w:rsid w:val="00952795"/>
    <w:rsid w:val="0095546B"/>
    <w:rsid w:val="00955BA7"/>
    <w:rsid w:val="00956265"/>
    <w:rsid w:val="00960F83"/>
    <w:rsid w:val="00961E06"/>
    <w:rsid w:val="009631F8"/>
    <w:rsid w:val="009632A7"/>
    <w:rsid w:val="00963AB6"/>
    <w:rsid w:val="00965ACD"/>
    <w:rsid w:val="00967492"/>
    <w:rsid w:val="00970CDC"/>
    <w:rsid w:val="00970E85"/>
    <w:rsid w:val="009735F2"/>
    <w:rsid w:val="00973EF8"/>
    <w:rsid w:val="0097408B"/>
    <w:rsid w:val="009744DD"/>
    <w:rsid w:val="009811FF"/>
    <w:rsid w:val="00981452"/>
    <w:rsid w:val="00983491"/>
    <w:rsid w:val="009835A6"/>
    <w:rsid w:val="009849AF"/>
    <w:rsid w:val="009853C3"/>
    <w:rsid w:val="00985FCA"/>
    <w:rsid w:val="0098634C"/>
    <w:rsid w:val="00986A7B"/>
    <w:rsid w:val="00990A5F"/>
    <w:rsid w:val="00990E00"/>
    <w:rsid w:val="0099119A"/>
    <w:rsid w:val="00991330"/>
    <w:rsid w:val="00991DB2"/>
    <w:rsid w:val="0099208B"/>
    <w:rsid w:val="009926F5"/>
    <w:rsid w:val="00992712"/>
    <w:rsid w:val="009941AE"/>
    <w:rsid w:val="0099541F"/>
    <w:rsid w:val="0099762B"/>
    <w:rsid w:val="009979F3"/>
    <w:rsid w:val="009A0030"/>
    <w:rsid w:val="009A39A0"/>
    <w:rsid w:val="009A542E"/>
    <w:rsid w:val="009A5690"/>
    <w:rsid w:val="009A7244"/>
    <w:rsid w:val="009B07A4"/>
    <w:rsid w:val="009B40A6"/>
    <w:rsid w:val="009B46E2"/>
    <w:rsid w:val="009B75AC"/>
    <w:rsid w:val="009C0D58"/>
    <w:rsid w:val="009C309B"/>
    <w:rsid w:val="009C426C"/>
    <w:rsid w:val="009C4EFB"/>
    <w:rsid w:val="009C5441"/>
    <w:rsid w:val="009C5471"/>
    <w:rsid w:val="009C65C7"/>
    <w:rsid w:val="009C6BDB"/>
    <w:rsid w:val="009C73A6"/>
    <w:rsid w:val="009C791C"/>
    <w:rsid w:val="009C79C2"/>
    <w:rsid w:val="009D1972"/>
    <w:rsid w:val="009D5256"/>
    <w:rsid w:val="009D5BC1"/>
    <w:rsid w:val="009D7A66"/>
    <w:rsid w:val="009E26C8"/>
    <w:rsid w:val="009E6510"/>
    <w:rsid w:val="009E74CA"/>
    <w:rsid w:val="009F04DF"/>
    <w:rsid w:val="009F2A0A"/>
    <w:rsid w:val="009F2BC5"/>
    <w:rsid w:val="009F76E6"/>
    <w:rsid w:val="00A00C46"/>
    <w:rsid w:val="00A0120B"/>
    <w:rsid w:val="00A02C0B"/>
    <w:rsid w:val="00A04DA4"/>
    <w:rsid w:val="00A0696F"/>
    <w:rsid w:val="00A07C0F"/>
    <w:rsid w:val="00A11AE3"/>
    <w:rsid w:val="00A12621"/>
    <w:rsid w:val="00A14473"/>
    <w:rsid w:val="00A14A42"/>
    <w:rsid w:val="00A14E90"/>
    <w:rsid w:val="00A157FA"/>
    <w:rsid w:val="00A15F6A"/>
    <w:rsid w:val="00A17F44"/>
    <w:rsid w:val="00A224F2"/>
    <w:rsid w:val="00A23E67"/>
    <w:rsid w:val="00A249AC"/>
    <w:rsid w:val="00A2643D"/>
    <w:rsid w:val="00A3047C"/>
    <w:rsid w:val="00A306B1"/>
    <w:rsid w:val="00A33774"/>
    <w:rsid w:val="00A3413D"/>
    <w:rsid w:val="00A34FCB"/>
    <w:rsid w:val="00A35F53"/>
    <w:rsid w:val="00A37096"/>
    <w:rsid w:val="00A423C8"/>
    <w:rsid w:val="00A44A45"/>
    <w:rsid w:val="00A46A17"/>
    <w:rsid w:val="00A473EA"/>
    <w:rsid w:val="00A47B3D"/>
    <w:rsid w:val="00A47F39"/>
    <w:rsid w:val="00A503B4"/>
    <w:rsid w:val="00A52384"/>
    <w:rsid w:val="00A54FE0"/>
    <w:rsid w:val="00A55CFB"/>
    <w:rsid w:val="00A564E5"/>
    <w:rsid w:val="00A56AAC"/>
    <w:rsid w:val="00A6035A"/>
    <w:rsid w:val="00A606D6"/>
    <w:rsid w:val="00A60C26"/>
    <w:rsid w:val="00A62A10"/>
    <w:rsid w:val="00A62D06"/>
    <w:rsid w:val="00A6342E"/>
    <w:rsid w:val="00A64B0F"/>
    <w:rsid w:val="00A6565A"/>
    <w:rsid w:val="00A73D8B"/>
    <w:rsid w:val="00A741CE"/>
    <w:rsid w:val="00A74589"/>
    <w:rsid w:val="00A757B8"/>
    <w:rsid w:val="00A76916"/>
    <w:rsid w:val="00A76CF7"/>
    <w:rsid w:val="00A774D9"/>
    <w:rsid w:val="00A806AA"/>
    <w:rsid w:val="00A818A9"/>
    <w:rsid w:val="00A81A94"/>
    <w:rsid w:val="00A81E86"/>
    <w:rsid w:val="00A848DC"/>
    <w:rsid w:val="00A84B46"/>
    <w:rsid w:val="00A84DE0"/>
    <w:rsid w:val="00A85274"/>
    <w:rsid w:val="00A870F9"/>
    <w:rsid w:val="00A909FE"/>
    <w:rsid w:val="00A911BC"/>
    <w:rsid w:val="00A91ABD"/>
    <w:rsid w:val="00A93191"/>
    <w:rsid w:val="00A9469D"/>
    <w:rsid w:val="00A95334"/>
    <w:rsid w:val="00AA0006"/>
    <w:rsid w:val="00AA19AC"/>
    <w:rsid w:val="00AA3BAD"/>
    <w:rsid w:val="00AA4E42"/>
    <w:rsid w:val="00AA529A"/>
    <w:rsid w:val="00AA5A12"/>
    <w:rsid w:val="00AA6F90"/>
    <w:rsid w:val="00AB0218"/>
    <w:rsid w:val="00AB0DDF"/>
    <w:rsid w:val="00AB1270"/>
    <w:rsid w:val="00AB1A08"/>
    <w:rsid w:val="00AB22B4"/>
    <w:rsid w:val="00AB2913"/>
    <w:rsid w:val="00AB37B5"/>
    <w:rsid w:val="00AB3DE0"/>
    <w:rsid w:val="00AB3F1D"/>
    <w:rsid w:val="00AB6CF6"/>
    <w:rsid w:val="00AC16B3"/>
    <w:rsid w:val="00AC3EE7"/>
    <w:rsid w:val="00AC419C"/>
    <w:rsid w:val="00AC6CA3"/>
    <w:rsid w:val="00AC6F33"/>
    <w:rsid w:val="00AC71E1"/>
    <w:rsid w:val="00AD3337"/>
    <w:rsid w:val="00AD421E"/>
    <w:rsid w:val="00AD536B"/>
    <w:rsid w:val="00AE0C1B"/>
    <w:rsid w:val="00AE1E6D"/>
    <w:rsid w:val="00AE2582"/>
    <w:rsid w:val="00AE3BCF"/>
    <w:rsid w:val="00AE3BD7"/>
    <w:rsid w:val="00AE4F18"/>
    <w:rsid w:val="00AE506A"/>
    <w:rsid w:val="00AE5BD3"/>
    <w:rsid w:val="00AE67F2"/>
    <w:rsid w:val="00AE6FFA"/>
    <w:rsid w:val="00AE7DB7"/>
    <w:rsid w:val="00AE7EE7"/>
    <w:rsid w:val="00AF0246"/>
    <w:rsid w:val="00AF0332"/>
    <w:rsid w:val="00AF0F43"/>
    <w:rsid w:val="00AF1791"/>
    <w:rsid w:val="00AF4075"/>
    <w:rsid w:val="00AF411E"/>
    <w:rsid w:val="00AF419F"/>
    <w:rsid w:val="00AF4894"/>
    <w:rsid w:val="00AF6A60"/>
    <w:rsid w:val="00AF72E2"/>
    <w:rsid w:val="00B00A34"/>
    <w:rsid w:val="00B00B3D"/>
    <w:rsid w:val="00B028EC"/>
    <w:rsid w:val="00B047DB"/>
    <w:rsid w:val="00B04ED5"/>
    <w:rsid w:val="00B05162"/>
    <w:rsid w:val="00B06BC1"/>
    <w:rsid w:val="00B06D3A"/>
    <w:rsid w:val="00B111E9"/>
    <w:rsid w:val="00B115DA"/>
    <w:rsid w:val="00B12F50"/>
    <w:rsid w:val="00B1409E"/>
    <w:rsid w:val="00B16B7A"/>
    <w:rsid w:val="00B17659"/>
    <w:rsid w:val="00B21382"/>
    <w:rsid w:val="00B228CE"/>
    <w:rsid w:val="00B22DA6"/>
    <w:rsid w:val="00B236B6"/>
    <w:rsid w:val="00B24936"/>
    <w:rsid w:val="00B2693B"/>
    <w:rsid w:val="00B26970"/>
    <w:rsid w:val="00B2761C"/>
    <w:rsid w:val="00B27670"/>
    <w:rsid w:val="00B31ACA"/>
    <w:rsid w:val="00B32223"/>
    <w:rsid w:val="00B32561"/>
    <w:rsid w:val="00B344C9"/>
    <w:rsid w:val="00B34557"/>
    <w:rsid w:val="00B3590E"/>
    <w:rsid w:val="00B35D97"/>
    <w:rsid w:val="00B369BD"/>
    <w:rsid w:val="00B36F2E"/>
    <w:rsid w:val="00B401EF"/>
    <w:rsid w:val="00B40993"/>
    <w:rsid w:val="00B42BD7"/>
    <w:rsid w:val="00B44506"/>
    <w:rsid w:val="00B44F2A"/>
    <w:rsid w:val="00B455C1"/>
    <w:rsid w:val="00B45933"/>
    <w:rsid w:val="00B47014"/>
    <w:rsid w:val="00B47720"/>
    <w:rsid w:val="00B50713"/>
    <w:rsid w:val="00B50E29"/>
    <w:rsid w:val="00B521CF"/>
    <w:rsid w:val="00B52AD7"/>
    <w:rsid w:val="00B534AB"/>
    <w:rsid w:val="00B537CA"/>
    <w:rsid w:val="00B542A9"/>
    <w:rsid w:val="00B557C7"/>
    <w:rsid w:val="00B63687"/>
    <w:rsid w:val="00B66ACB"/>
    <w:rsid w:val="00B67116"/>
    <w:rsid w:val="00B70346"/>
    <w:rsid w:val="00B73308"/>
    <w:rsid w:val="00B7491F"/>
    <w:rsid w:val="00B771B5"/>
    <w:rsid w:val="00B804DA"/>
    <w:rsid w:val="00B8115D"/>
    <w:rsid w:val="00B825CD"/>
    <w:rsid w:val="00B83B6C"/>
    <w:rsid w:val="00B83C52"/>
    <w:rsid w:val="00B83E67"/>
    <w:rsid w:val="00B849CC"/>
    <w:rsid w:val="00B8504E"/>
    <w:rsid w:val="00B86B95"/>
    <w:rsid w:val="00B8774D"/>
    <w:rsid w:val="00B87CDB"/>
    <w:rsid w:val="00B91274"/>
    <w:rsid w:val="00B93F60"/>
    <w:rsid w:val="00B94044"/>
    <w:rsid w:val="00B941FD"/>
    <w:rsid w:val="00B945EA"/>
    <w:rsid w:val="00B94C50"/>
    <w:rsid w:val="00B94F2D"/>
    <w:rsid w:val="00B96445"/>
    <w:rsid w:val="00B96D7E"/>
    <w:rsid w:val="00BA2141"/>
    <w:rsid w:val="00BA3CF9"/>
    <w:rsid w:val="00BA3DAF"/>
    <w:rsid w:val="00BB5203"/>
    <w:rsid w:val="00BB6EA2"/>
    <w:rsid w:val="00BB7344"/>
    <w:rsid w:val="00BB7FE2"/>
    <w:rsid w:val="00BC0802"/>
    <w:rsid w:val="00BC1D5B"/>
    <w:rsid w:val="00BC26AB"/>
    <w:rsid w:val="00BC2B73"/>
    <w:rsid w:val="00BC2C6A"/>
    <w:rsid w:val="00BC2EF6"/>
    <w:rsid w:val="00BC42B2"/>
    <w:rsid w:val="00BC62B4"/>
    <w:rsid w:val="00BC655E"/>
    <w:rsid w:val="00BC67B2"/>
    <w:rsid w:val="00BC68D7"/>
    <w:rsid w:val="00BC757A"/>
    <w:rsid w:val="00BC7733"/>
    <w:rsid w:val="00BD2CF1"/>
    <w:rsid w:val="00BD4BE4"/>
    <w:rsid w:val="00BD4E41"/>
    <w:rsid w:val="00BD7475"/>
    <w:rsid w:val="00BD767A"/>
    <w:rsid w:val="00BE03E0"/>
    <w:rsid w:val="00BE0890"/>
    <w:rsid w:val="00BE08D1"/>
    <w:rsid w:val="00BE39E5"/>
    <w:rsid w:val="00BE5638"/>
    <w:rsid w:val="00BE5906"/>
    <w:rsid w:val="00BE5D34"/>
    <w:rsid w:val="00BE6AE2"/>
    <w:rsid w:val="00BE727F"/>
    <w:rsid w:val="00BE77D6"/>
    <w:rsid w:val="00BE7EEA"/>
    <w:rsid w:val="00BF0EAE"/>
    <w:rsid w:val="00BF10EC"/>
    <w:rsid w:val="00BF2E3B"/>
    <w:rsid w:val="00BF504E"/>
    <w:rsid w:val="00BF59D5"/>
    <w:rsid w:val="00C01DF9"/>
    <w:rsid w:val="00C0228F"/>
    <w:rsid w:val="00C03B73"/>
    <w:rsid w:val="00C05B69"/>
    <w:rsid w:val="00C0726A"/>
    <w:rsid w:val="00C12938"/>
    <w:rsid w:val="00C12CD0"/>
    <w:rsid w:val="00C13DBD"/>
    <w:rsid w:val="00C13E3C"/>
    <w:rsid w:val="00C15447"/>
    <w:rsid w:val="00C15CD6"/>
    <w:rsid w:val="00C20528"/>
    <w:rsid w:val="00C2470F"/>
    <w:rsid w:val="00C2654A"/>
    <w:rsid w:val="00C26CB6"/>
    <w:rsid w:val="00C26E02"/>
    <w:rsid w:val="00C26E7F"/>
    <w:rsid w:val="00C306E0"/>
    <w:rsid w:val="00C30756"/>
    <w:rsid w:val="00C335CA"/>
    <w:rsid w:val="00C33DFD"/>
    <w:rsid w:val="00C3674E"/>
    <w:rsid w:val="00C37546"/>
    <w:rsid w:val="00C37FFD"/>
    <w:rsid w:val="00C41BDE"/>
    <w:rsid w:val="00C428E9"/>
    <w:rsid w:val="00C45A47"/>
    <w:rsid w:val="00C45E58"/>
    <w:rsid w:val="00C463E1"/>
    <w:rsid w:val="00C47BC1"/>
    <w:rsid w:val="00C51252"/>
    <w:rsid w:val="00C512BB"/>
    <w:rsid w:val="00C54777"/>
    <w:rsid w:val="00C54A2D"/>
    <w:rsid w:val="00C551DD"/>
    <w:rsid w:val="00C5735F"/>
    <w:rsid w:val="00C60A1D"/>
    <w:rsid w:val="00C62C53"/>
    <w:rsid w:val="00C65C17"/>
    <w:rsid w:val="00C661AB"/>
    <w:rsid w:val="00C66311"/>
    <w:rsid w:val="00C66F66"/>
    <w:rsid w:val="00C704B5"/>
    <w:rsid w:val="00C715DA"/>
    <w:rsid w:val="00C733BB"/>
    <w:rsid w:val="00C73508"/>
    <w:rsid w:val="00C7555A"/>
    <w:rsid w:val="00C76A04"/>
    <w:rsid w:val="00C81795"/>
    <w:rsid w:val="00C826E9"/>
    <w:rsid w:val="00C85E12"/>
    <w:rsid w:val="00C87DA9"/>
    <w:rsid w:val="00C900F4"/>
    <w:rsid w:val="00C90418"/>
    <w:rsid w:val="00C91A15"/>
    <w:rsid w:val="00C923D6"/>
    <w:rsid w:val="00C938B3"/>
    <w:rsid w:val="00C943A3"/>
    <w:rsid w:val="00C94F0A"/>
    <w:rsid w:val="00CA0EE1"/>
    <w:rsid w:val="00CA18B7"/>
    <w:rsid w:val="00CA18D7"/>
    <w:rsid w:val="00CA2C05"/>
    <w:rsid w:val="00CA3556"/>
    <w:rsid w:val="00CA37E1"/>
    <w:rsid w:val="00CA4C37"/>
    <w:rsid w:val="00CA5E71"/>
    <w:rsid w:val="00CA7D49"/>
    <w:rsid w:val="00CB0223"/>
    <w:rsid w:val="00CB248C"/>
    <w:rsid w:val="00CB5B4F"/>
    <w:rsid w:val="00CC26CB"/>
    <w:rsid w:val="00CC2EC6"/>
    <w:rsid w:val="00CC34D7"/>
    <w:rsid w:val="00CC54AC"/>
    <w:rsid w:val="00CC5AA2"/>
    <w:rsid w:val="00CC5DA6"/>
    <w:rsid w:val="00CC665E"/>
    <w:rsid w:val="00CC7E4E"/>
    <w:rsid w:val="00CD27D6"/>
    <w:rsid w:val="00CD4265"/>
    <w:rsid w:val="00CE116C"/>
    <w:rsid w:val="00CE3B33"/>
    <w:rsid w:val="00CE46F8"/>
    <w:rsid w:val="00CE4CD1"/>
    <w:rsid w:val="00CE5D53"/>
    <w:rsid w:val="00CE7578"/>
    <w:rsid w:val="00CF0D15"/>
    <w:rsid w:val="00CF149A"/>
    <w:rsid w:val="00CF2EA6"/>
    <w:rsid w:val="00CF2FE3"/>
    <w:rsid w:val="00CF4061"/>
    <w:rsid w:val="00CF4512"/>
    <w:rsid w:val="00CF698A"/>
    <w:rsid w:val="00CF6DA3"/>
    <w:rsid w:val="00CF73ED"/>
    <w:rsid w:val="00CF7651"/>
    <w:rsid w:val="00D00105"/>
    <w:rsid w:val="00D032F2"/>
    <w:rsid w:val="00D0576B"/>
    <w:rsid w:val="00D11696"/>
    <w:rsid w:val="00D11B1F"/>
    <w:rsid w:val="00D12450"/>
    <w:rsid w:val="00D1501E"/>
    <w:rsid w:val="00D171B5"/>
    <w:rsid w:val="00D210BA"/>
    <w:rsid w:val="00D21201"/>
    <w:rsid w:val="00D2137E"/>
    <w:rsid w:val="00D222AB"/>
    <w:rsid w:val="00D2269A"/>
    <w:rsid w:val="00D245C6"/>
    <w:rsid w:val="00D250E4"/>
    <w:rsid w:val="00D263B3"/>
    <w:rsid w:val="00D26ED2"/>
    <w:rsid w:val="00D27A2A"/>
    <w:rsid w:val="00D30628"/>
    <w:rsid w:val="00D31CB9"/>
    <w:rsid w:val="00D32CDB"/>
    <w:rsid w:val="00D332C7"/>
    <w:rsid w:val="00D34776"/>
    <w:rsid w:val="00D35375"/>
    <w:rsid w:val="00D356D6"/>
    <w:rsid w:val="00D40BC3"/>
    <w:rsid w:val="00D4188A"/>
    <w:rsid w:val="00D4420D"/>
    <w:rsid w:val="00D4594C"/>
    <w:rsid w:val="00D460F1"/>
    <w:rsid w:val="00D461C4"/>
    <w:rsid w:val="00D46711"/>
    <w:rsid w:val="00D5002D"/>
    <w:rsid w:val="00D503D4"/>
    <w:rsid w:val="00D514D3"/>
    <w:rsid w:val="00D5430F"/>
    <w:rsid w:val="00D5643B"/>
    <w:rsid w:val="00D57C4B"/>
    <w:rsid w:val="00D6088F"/>
    <w:rsid w:val="00D60FD0"/>
    <w:rsid w:val="00D6157E"/>
    <w:rsid w:val="00D64EE1"/>
    <w:rsid w:val="00D6541F"/>
    <w:rsid w:val="00D6688C"/>
    <w:rsid w:val="00D67108"/>
    <w:rsid w:val="00D70E29"/>
    <w:rsid w:val="00D71615"/>
    <w:rsid w:val="00D72831"/>
    <w:rsid w:val="00D74832"/>
    <w:rsid w:val="00D76EBC"/>
    <w:rsid w:val="00D77606"/>
    <w:rsid w:val="00D77FB0"/>
    <w:rsid w:val="00D811DE"/>
    <w:rsid w:val="00D82EB5"/>
    <w:rsid w:val="00D84706"/>
    <w:rsid w:val="00D8565A"/>
    <w:rsid w:val="00D856A3"/>
    <w:rsid w:val="00D85FAE"/>
    <w:rsid w:val="00D86CB6"/>
    <w:rsid w:val="00D8783A"/>
    <w:rsid w:val="00D87AF2"/>
    <w:rsid w:val="00D9008D"/>
    <w:rsid w:val="00D90C67"/>
    <w:rsid w:val="00D91720"/>
    <w:rsid w:val="00D92A8B"/>
    <w:rsid w:val="00D93AE2"/>
    <w:rsid w:val="00D94324"/>
    <w:rsid w:val="00D965D0"/>
    <w:rsid w:val="00D96AA7"/>
    <w:rsid w:val="00D96B1D"/>
    <w:rsid w:val="00DA029A"/>
    <w:rsid w:val="00DA0EBA"/>
    <w:rsid w:val="00DA43A6"/>
    <w:rsid w:val="00DB051A"/>
    <w:rsid w:val="00DB08FE"/>
    <w:rsid w:val="00DB4066"/>
    <w:rsid w:val="00DB4295"/>
    <w:rsid w:val="00DB5EA8"/>
    <w:rsid w:val="00DB60DB"/>
    <w:rsid w:val="00DC119D"/>
    <w:rsid w:val="00DC28DD"/>
    <w:rsid w:val="00DC2EAA"/>
    <w:rsid w:val="00DC3AD2"/>
    <w:rsid w:val="00DC425A"/>
    <w:rsid w:val="00DD0782"/>
    <w:rsid w:val="00DD0801"/>
    <w:rsid w:val="00DD0A65"/>
    <w:rsid w:val="00DD1748"/>
    <w:rsid w:val="00DD2939"/>
    <w:rsid w:val="00DD2F41"/>
    <w:rsid w:val="00DD66B0"/>
    <w:rsid w:val="00DD7457"/>
    <w:rsid w:val="00DE12C4"/>
    <w:rsid w:val="00DE297E"/>
    <w:rsid w:val="00DE2B43"/>
    <w:rsid w:val="00DE315F"/>
    <w:rsid w:val="00DE4C21"/>
    <w:rsid w:val="00DE5F80"/>
    <w:rsid w:val="00DE64D4"/>
    <w:rsid w:val="00DF197B"/>
    <w:rsid w:val="00DF22BD"/>
    <w:rsid w:val="00DF4BAD"/>
    <w:rsid w:val="00DF6B67"/>
    <w:rsid w:val="00DF7658"/>
    <w:rsid w:val="00E03C7B"/>
    <w:rsid w:val="00E04C80"/>
    <w:rsid w:val="00E07DC4"/>
    <w:rsid w:val="00E10217"/>
    <w:rsid w:val="00E104EE"/>
    <w:rsid w:val="00E10E06"/>
    <w:rsid w:val="00E13CD9"/>
    <w:rsid w:val="00E23A34"/>
    <w:rsid w:val="00E23C18"/>
    <w:rsid w:val="00E24899"/>
    <w:rsid w:val="00E25283"/>
    <w:rsid w:val="00E26E4C"/>
    <w:rsid w:val="00E27C00"/>
    <w:rsid w:val="00E32F2F"/>
    <w:rsid w:val="00E3410B"/>
    <w:rsid w:val="00E35989"/>
    <w:rsid w:val="00E369B8"/>
    <w:rsid w:val="00E433E4"/>
    <w:rsid w:val="00E43436"/>
    <w:rsid w:val="00E44EB4"/>
    <w:rsid w:val="00E45803"/>
    <w:rsid w:val="00E46A6B"/>
    <w:rsid w:val="00E46CF1"/>
    <w:rsid w:val="00E47699"/>
    <w:rsid w:val="00E47D78"/>
    <w:rsid w:val="00E546EF"/>
    <w:rsid w:val="00E56E76"/>
    <w:rsid w:val="00E6076A"/>
    <w:rsid w:val="00E61701"/>
    <w:rsid w:val="00E62D88"/>
    <w:rsid w:val="00E63214"/>
    <w:rsid w:val="00E63E93"/>
    <w:rsid w:val="00E64736"/>
    <w:rsid w:val="00E64BB6"/>
    <w:rsid w:val="00E64E4F"/>
    <w:rsid w:val="00E661F8"/>
    <w:rsid w:val="00E66216"/>
    <w:rsid w:val="00E667C3"/>
    <w:rsid w:val="00E70D9A"/>
    <w:rsid w:val="00E71D3F"/>
    <w:rsid w:val="00E72D87"/>
    <w:rsid w:val="00E72D9C"/>
    <w:rsid w:val="00E74D71"/>
    <w:rsid w:val="00E75341"/>
    <w:rsid w:val="00E76A38"/>
    <w:rsid w:val="00E8047A"/>
    <w:rsid w:val="00E80897"/>
    <w:rsid w:val="00E81317"/>
    <w:rsid w:val="00E8159E"/>
    <w:rsid w:val="00E8630F"/>
    <w:rsid w:val="00E90258"/>
    <w:rsid w:val="00E91137"/>
    <w:rsid w:val="00E9376F"/>
    <w:rsid w:val="00E94063"/>
    <w:rsid w:val="00E94179"/>
    <w:rsid w:val="00E95C31"/>
    <w:rsid w:val="00E9759D"/>
    <w:rsid w:val="00EA4913"/>
    <w:rsid w:val="00EA4B4A"/>
    <w:rsid w:val="00EA7347"/>
    <w:rsid w:val="00EB099A"/>
    <w:rsid w:val="00EB10ED"/>
    <w:rsid w:val="00EB20FD"/>
    <w:rsid w:val="00EB2456"/>
    <w:rsid w:val="00EB2BD7"/>
    <w:rsid w:val="00EB3392"/>
    <w:rsid w:val="00EB4538"/>
    <w:rsid w:val="00EB605F"/>
    <w:rsid w:val="00EB62D4"/>
    <w:rsid w:val="00EB7F2B"/>
    <w:rsid w:val="00EC0E81"/>
    <w:rsid w:val="00EC11C5"/>
    <w:rsid w:val="00EC157B"/>
    <w:rsid w:val="00EC4C29"/>
    <w:rsid w:val="00EC56B1"/>
    <w:rsid w:val="00EC6754"/>
    <w:rsid w:val="00EC6D25"/>
    <w:rsid w:val="00EC7208"/>
    <w:rsid w:val="00ED0C1A"/>
    <w:rsid w:val="00ED1B76"/>
    <w:rsid w:val="00ED1E85"/>
    <w:rsid w:val="00ED28DD"/>
    <w:rsid w:val="00ED3378"/>
    <w:rsid w:val="00ED4322"/>
    <w:rsid w:val="00ED7565"/>
    <w:rsid w:val="00ED7748"/>
    <w:rsid w:val="00ED781D"/>
    <w:rsid w:val="00EE13E1"/>
    <w:rsid w:val="00EE17AC"/>
    <w:rsid w:val="00EE1D9C"/>
    <w:rsid w:val="00EE3444"/>
    <w:rsid w:val="00EE3A23"/>
    <w:rsid w:val="00EE4203"/>
    <w:rsid w:val="00EE48D8"/>
    <w:rsid w:val="00EE4FE8"/>
    <w:rsid w:val="00EE5498"/>
    <w:rsid w:val="00EF0E8F"/>
    <w:rsid w:val="00EF2611"/>
    <w:rsid w:val="00EF3446"/>
    <w:rsid w:val="00F01445"/>
    <w:rsid w:val="00F01CEC"/>
    <w:rsid w:val="00F02957"/>
    <w:rsid w:val="00F02FAE"/>
    <w:rsid w:val="00F070AD"/>
    <w:rsid w:val="00F10A89"/>
    <w:rsid w:val="00F1153A"/>
    <w:rsid w:val="00F15FE6"/>
    <w:rsid w:val="00F2292A"/>
    <w:rsid w:val="00F26D49"/>
    <w:rsid w:val="00F27547"/>
    <w:rsid w:val="00F27788"/>
    <w:rsid w:val="00F27A70"/>
    <w:rsid w:val="00F27AE1"/>
    <w:rsid w:val="00F33EC3"/>
    <w:rsid w:val="00F34784"/>
    <w:rsid w:val="00F407B6"/>
    <w:rsid w:val="00F409FD"/>
    <w:rsid w:val="00F41F1E"/>
    <w:rsid w:val="00F46B9C"/>
    <w:rsid w:val="00F47423"/>
    <w:rsid w:val="00F4761B"/>
    <w:rsid w:val="00F55592"/>
    <w:rsid w:val="00F57F31"/>
    <w:rsid w:val="00F62947"/>
    <w:rsid w:val="00F62E62"/>
    <w:rsid w:val="00F63483"/>
    <w:rsid w:val="00F63830"/>
    <w:rsid w:val="00F64445"/>
    <w:rsid w:val="00F65E5A"/>
    <w:rsid w:val="00F700F8"/>
    <w:rsid w:val="00F72D45"/>
    <w:rsid w:val="00F73113"/>
    <w:rsid w:val="00F734D1"/>
    <w:rsid w:val="00F739D8"/>
    <w:rsid w:val="00F74D18"/>
    <w:rsid w:val="00F74FD0"/>
    <w:rsid w:val="00F75205"/>
    <w:rsid w:val="00F76881"/>
    <w:rsid w:val="00F773A3"/>
    <w:rsid w:val="00F77970"/>
    <w:rsid w:val="00F808FD"/>
    <w:rsid w:val="00F81E44"/>
    <w:rsid w:val="00F86251"/>
    <w:rsid w:val="00F86689"/>
    <w:rsid w:val="00F86ADB"/>
    <w:rsid w:val="00F87FF2"/>
    <w:rsid w:val="00F90A26"/>
    <w:rsid w:val="00F9371D"/>
    <w:rsid w:val="00F96188"/>
    <w:rsid w:val="00F965DB"/>
    <w:rsid w:val="00F97406"/>
    <w:rsid w:val="00FA1143"/>
    <w:rsid w:val="00FA180A"/>
    <w:rsid w:val="00FA1BC4"/>
    <w:rsid w:val="00FA3968"/>
    <w:rsid w:val="00FA4D37"/>
    <w:rsid w:val="00FB0464"/>
    <w:rsid w:val="00FB1784"/>
    <w:rsid w:val="00FB1D3D"/>
    <w:rsid w:val="00FB23BD"/>
    <w:rsid w:val="00FB3644"/>
    <w:rsid w:val="00FB61C6"/>
    <w:rsid w:val="00FB74D5"/>
    <w:rsid w:val="00FC15E7"/>
    <w:rsid w:val="00FC31A1"/>
    <w:rsid w:val="00FC3873"/>
    <w:rsid w:val="00FC421E"/>
    <w:rsid w:val="00FC714E"/>
    <w:rsid w:val="00FC7B2B"/>
    <w:rsid w:val="00FD0D43"/>
    <w:rsid w:val="00FD133A"/>
    <w:rsid w:val="00FD1F36"/>
    <w:rsid w:val="00FD24A0"/>
    <w:rsid w:val="00FD496B"/>
    <w:rsid w:val="00FD4D45"/>
    <w:rsid w:val="00FD5EDA"/>
    <w:rsid w:val="00FD688D"/>
    <w:rsid w:val="00FD78DB"/>
    <w:rsid w:val="00FE180A"/>
    <w:rsid w:val="00FE1F92"/>
    <w:rsid w:val="00FE2329"/>
    <w:rsid w:val="00FE2983"/>
    <w:rsid w:val="00FE2ED8"/>
    <w:rsid w:val="00FE7F08"/>
    <w:rsid w:val="00FF0703"/>
    <w:rsid w:val="00FF188F"/>
    <w:rsid w:val="00FF3C74"/>
    <w:rsid w:val="00FF68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94561"/>
    <o:shapelayout v:ext="edit">
      <o:idmap v:ext="edit" data="1"/>
    </o:shapelayout>
  </w:shapeDefaults>
  <w:decimalSymbol w:val="."/>
  <w:listSeparator w:val=","/>
  <w14:docId w14:val="755C829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8"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C03B73"/>
    <w:pPr>
      <w:spacing w:before="120" w:line="300" w:lineRule="auto"/>
    </w:pPr>
    <w:rPr>
      <w:rFonts w:ascii="Source Sans Pro" w:hAnsi="Source Sans Pro"/>
      <w:sz w:val="24"/>
      <w:szCs w:val="24"/>
    </w:rPr>
  </w:style>
  <w:style w:type="paragraph" w:styleId="Heading1">
    <w:name w:val="heading 1"/>
    <w:basedOn w:val="Normal"/>
    <w:next w:val="Normal"/>
    <w:qFormat/>
    <w:pPr>
      <w:keepNext/>
      <w:numPr>
        <w:numId w:val="1"/>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utlineLvl w:val="0"/>
    </w:pPr>
    <w:rPr>
      <w:b/>
      <w:bCs/>
      <w:sz w:val="22"/>
      <w:szCs w:val="20"/>
    </w:rPr>
  </w:style>
  <w:style w:type="paragraph" w:styleId="Heading2">
    <w:name w:val="heading 2"/>
    <w:next w:val="BodyText"/>
    <w:link w:val="Heading2Char"/>
    <w:autoRedefine/>
    <w:qFormat/>
    <w:rsid w:val="0038426F"/>
    <w:pPr>
      <w:numPr>
        <w:numId w:val="5"/>
      </w:numPr>
      <w:spacing w:before="120" w:line="300" w:lineRule="auto"/>
      <w:ind w:firstLine="0"/>
      <w:outlineLvl w:val="1"/>
    </w:pPr>
    <w:rPr>
      <w:rFonts w:ascii="Source Sans Pro Semibold" w:hAnsi="Source Sans Pro Semibold"/>
      <w:bCs/>
      <w:sz w:val="24"/>
      <w:szCs w:val="24"/>
    </w:rPr>
  </w:style>
  <w:style w:type="paragraph" w:styleId="Heading3">
    <w:name w:val="heading 3"/>
    <w:basedOn w:val="Heading2"/>
    <w:next w:val="Normal"/>
    <w:link w:val="Heading3Char"/>
    <w:qFormat/>
    <w:rsid w:val="00B67116"/>
    <w:pPr>
      <w:numPr>
        <w:numId w:val="4"/>
      </w:numPr>
      <w:spacing w:before="240"/>
      <w:ind w:left="0"/>
      <w:outlineLvl w:val="2"/>
    </w:pPr>
  </w:style>
  <w:style w:type="paragraph" w:styleId="Heading4">
    <w:name w:val="heading 4"/>
    <w:basedOn w:val="Normal"/>
    <w:next w:val="Normal"/>
    <w:qFormat/>
    <w:pPr>
      <w:keepNext/>
      <w:tabs>
        <w:tab w:val="left" w:pos="0"/>
        <w:tab w:val="left" w:pos="360"/>
        <w:tab w:val="left" w:pos="720"/>
        <w:tab w:val="left" w:pos="1260"/>
        <w:tab w:val="left" w:pos="2160"/>
        <w:tab w:val="left" w:pos="2880"/>
        <w:tab w:val="left" w:pos="3600"/>
        <w:tab w:val="left" w:pos="4320"/>
        <w:tab w:val="left" w:pos="5040"/>
        <w:tab w:val="left" w:pos="5760"/>
        <w:tab w:val="left" w:pos="6480"/>
        <w:tab w:val="left" w:pos="7200"/>
        <w:tab w:val="left" w:pos="7920"/>
        <w:tab w:val="left" w:pos="8640"/>
        <w:tab w:val="left" w:pos="9360"/>
      </w:tabs>
      <w:outlineLvl w:val="3"/>
    </w:pPr>
    <w:rPr>
      <w:b/>
      <w:bCs/>
      <w:i/>
      <w:iCs/>
    </w:rPr>
  </w:style>
  <w:style w:type="paragraph" w:styleId="Heading5">
    <w:name w:val="heading 5"/>
    <w:basedOn w:val="Normal"/>
    <w:next w:val="Normal"/>
    <w:qFormat/>
    <w:pPr>
      <w:keepNext/>
      <w:tabs>
        <w:tab w:val="left" w:pos="0"/>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jc w:val="both"/>
      <w:outlineLvl w:val="4"/>
    </w:pPr>
    <w:rPr>
      <w:b/>
      <w:bCs/>
    </w:rPr>
  </w:style>
  <w:style w:type="paragraph" w:styleId="Heading6">
    <w:name w:val="heading 6"/>
    <w:basedOn w:val="Normal"/>
    <w:next w:val="Normal"/>
    <w:link w:val="Heading6Char"/>
    <w:qFormat/>
    <w:pPr>
      <w:keepNext/>
      <w:tabs>
        <w:tab w:val="left" w:pos="720"/>
      </w:tabs>
      <w:jc w:val="both"/>
      <w:outlineLvl w:val="5"/>
    </w:pPr>
    <w:rPr>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link w:val="FooterChar"/>
    <w:uiPriority w:val="8"/>
    <w:rsid w:val="00326A2B"/>
    <w:pPr>
      <w:tabs>
        <w:tab w:val="center" w:pos="4320"/>
        <w:tab w:val="right" w:pos="8640"/>
      </w:tabs>
    </w:pPr>
    <w:rPr>
      <w:rFonts w:ascii="Source Sans Pro" w:hAnsi="Source Sans Pro"/>
      <w:szCs w:val="24"/>
    </w:rPr>
  </w:style>
  <w:style w:type="character" w:styleId="PageNumber">
    <w:name w:val="page number"/>
    <w:basedOn w:val="DefaultParagraphFont"/>
    <w:semiHidden/>
  </w:style>
  <w:style w:type="paragraph" w:styleId="BodyText">
    <w:name w:val="Body Text"/>
    <w:link w:val="BodyTextChar"/>
    <w:semiHidden/>
    <w:qFormat/>
    <w:rsid w:val="0038426F"/>
    <w:pPr>
      <w:spacing w:before="120" w:line="300" w:lineRule="auto"/>
    </w:pPr>
    <w:rPr>
      <w:rFonts w:ascii="Source Sans Pro" w:hAnsi="Source Sans Pro"/>
      <w:sz w:val="24"/>
      <w:szCs w:val="24"/>
    </w:rPr>
  </w:style>
  <w:style w:type="paragraph" w:customStyle="1" w:styleId="1AutoList1">
    <w:name w:val="1AutoList1"/>
    <w:pPr>
      <w:tabs>
        <w:tab w:val="left" w:pos="720"/>
      </w:tabs>
      <w:autoSpaceDE w:val="0"/>
      <w:autoSpaceDN w:val="0"/>
      <w:adjustRightInd w:val="0"/>
      <w:ind w:left="720" w:hanging="720"/>
    </w:pPr>
    <w:rPr>
      <w:szCs w:val="24"/>
    </w:rPr>
  </w:style>
  <w:style w:type="paragraph" w:styleId="BodyTextIndent3">
    <w:name w:val="Body Text Indent 3"/>
    <w:basedOn w:val="Normal"/>
    <w:link w:val="BodyTextIndent3Char"/>
    <w:semiHidden/>
    <w:pPr>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ind w:left="720"/>
    </w:pPr>
    <w:rPr>
      <w:rFonts w:cs="Arial"/>
      <w:szCs w:val="22"/>
    </w:rPr>
  </w:style>
  <w:style w:type="paragraph" w:styleId="BodyText2">
    <w:name w:val="Body Text 2"/>
    <w:basedOn w:val="Normal"/>
    <w:link w:val="BodyText2Char"/>
    <w:semiHidden/>
    <w:rsid w:val="00FB73C6"/>
    <w:pPr>
      <w:tabs>
        <w:tab w:val="left" w:pos="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outlineLvl w:val="0"/>
    </w:pPr>
    <w:rPr>
      <w:rFonts w:cs="Arial"/>
      <w:bCs/>
      <w:iCs/>
    </w:rPr>
  </w:style>
  <w:style w:type="paragraph" w:styleId="BodyText3">
    <w:name w:val="Body Text 3"/>
    <w:basedOn w:val="Normal"/>
    <w:semiHidden/>
    <w:pPr>
      <w:tabs>
        <w:tab w:val="left" w:pos="0"/>
        <w:tab w:val="left" w:pos="720"/>
      </w:tabs>
    </w:pPr>
    <w:rPr>
      <w:b/>
      <w:bCs/>
      <w:i/>
      <w:iCs/>
    </w:rPr>
  </w:style>
  <w:style w:type="paragraph" w:styleId="BodyTextIndent">
    <w:name w:val="Body Text Indent"/>
    <w:basedOn w:val="Normal"/>
    <w:link w:val="BodyTextIndentChar"/>
    <w:pPr>
      <w:ind w:left="3600" w:firstLine="720"/>
    </w:pPr>
    <w:rPr>
      <w:sz w:val="22"/>
    </w:rPr>
  </w:style>
  <w:style w:type="character" w:styleId="Hyperlink">
    <w:name w:val="Hyperlink"/>
    <w:uiPriority w:val="99"/>
    <w:rPr>
      <w:color w:val="0000FF"/>
      <w:u w:val="single"/>
    </w:rPr>
  </w:style>
  <w:style w:type="paragraph" w:styleId="Title">
    <w:name w:val="Title"/>
    <w:basedOn w:val="Heading1"/>
    <w:link w:val="TitleChar"/>
    <w:qFormat/>
    <w:rsid w:val="0038426F"/>
    <w:pPr>
      <w:tabs>
        <w:tab w:val="clear" w:pos="0"/>
        <w:tab w:val="clear" w:pos="36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spacing w:before="0" w:line="240" w:lineRule="auto"/>
      <w:ind w:left="0" w:firstLine="0"/>
      <w:jc w:val="center"/>
    </w:pPr>
    <w:rPr>
      <w:rFonts w:ascii="Source Sans Pro Semibold" w:hAnsi="Source Sans Pro Semibold"/>
      <w:b w:val="0"/>
      <w:bCs w:val="0"/>
      <w:sz w:val="32"/>
      <w:szCs w:val="32"/>
    </w:rPr>
  </w:style>
  <w:style w:type="paragraph" w:styleId="BodyTextIndent2">
    <w:name w:val="Body Text Indent 2"/>
    <w:basedOn w:val="Normal"/>
    <w:semiHidden/>
    <w:pPr>
      <w:tabs>
        <w:tab w:val="left" w:pos="0"/>
        <w:tab w:val="left" w:pos="360"/>
        <w:tab w:val="left" w:pos="720"/>
        <w:tab w:val="left" w:pos="2880"/>
        <w:tab w:val="left" w:pos="3600"/>
        <w:tab w:val="left" w:pos="4320"/>
        <w:tab w:val="left" w:pos="5040"/>
        <w:tab w:val="left" w:pos="5760"/>
        <w:tab w:val="left" w:pos="6480"/>
        <w:tab w:val="left" w:pos="7200"/>
        <w:tab w:val="left" w:pos="7920"/>
        <w:tab w:val="left" w:pos="8640"/>
        <w:tab w:val="left" w:pos="9360"/>
      </w:tabs>
      <w:ind w:left="360" w:hanging="360"/>
      <w:jc w:val="both"/>
    </w:pPr>
  </w:style>
  <w:style w:type="paragraph" w:customStyle="1" w:styleId="1autolist10">
    <w:name w:val="1autolist1"/>
    <w:basedOn w:val="Normal"/>
    <w:pPr>
      <w:spacing w:before="100" w:beforeAutospacing="1" w:after="100" w:afterAutospacing="1"/>
    </w:pPr>
    <w:rPr>
      <w:rFonts w:ascii="Arial Unicode MS" w:eastAsia="Arial Unicode MS" w:hAnsi="Arial Unicode MS" w:cs="Arial Unicode MS"/>
    </w:rPr>
  </w:style>
  <w:style w:type="paragraph" w:styleId="NormalWeb">
    <w:name w:val="Normal (Web)"/>
    <w:basedOn w:val="Normal"/>
    <w:uiPriority w:val="99"/>
    <w:pPr>
      <w:spacing w:before="100" w:beforeAutospacing="1" w:after="100" w:afterAutospacing="1"/>
    </w:pPr>
    <w:rPr>
      <w:rFonts w:ascii="Arial Unicode MS" w:eastAsia="Arial Unicode MS" w:hAnsi="Arial Unicode MS" w:cs="Arial Unicode MS"/>
    </w:rPr>
  </w:style>
  <w:style w:type="paragraph" w:styleId="Header">
    <w:name w:val="header"/>
    <w:semiHidden/>
    <w:rsid w:val="0038426F"/>
    <w:pPr>
      <w:tabs>
        <w:tab w:val="center" w:pos="4320"/>
        <w:tab w:val="right" w:pos="8640"/>
      </w:tabs>
    </w:pPr>
    <w:rPr>
      <w:rFonts w:ascii="Source Sans Pro" w:hAnsi="Source Sans Pro"/>
      <w:szCs w:val="24"/>
    </w:rPr>
  </w:style>
  <w:style w:type="character" w:styleId="FollowedHyperlink">
    <w:name w:val="FollowedHyperlink"/>
    <w:semiHidden/>
    <w:rPr>
      <w:color w:val="800080"/>
      <w:u w:val="single"/>
    </w:rPr>
  </w:style>
  <w:style w:type="character" w:styleId="Strong">
    <w:name w:val="Strong"/>
    <w:uiPriority w:val="22"/>
    <w:qFormat/>
    <w:rPr>
      <w:b/>
      <w:bCs/>
    </w:rPr>
  </w:style>
  <w:style w:type="paragraph" w:styleId="ListParagraph">
    <w:name w:val="List Paragraph"/>
    <w:link w:val="ListParagraphChar"/>
    <w:uiPriority w:val="1"/>
    <w:qFormat/>
    <w:rsid w:val="007153BB"/>
    <w:pPr>
      <w:numPr>
        <w:numId w:val="6"/>
      </w:numPr>
      <w:spacing w:before="120" w:line="300" w:lineRule="auto"/>
      <w:ind w:left="0" w:firstLine="0"/>
    </w:pPr>
    <w:rPr>
      <w:rFonts w:ascii="Source Sans Pro Semibold" w:hAnsi="Source Sans Pro Semibold"/>
      <w:sz w:val="24"/>
      <w:szCs w:val="24"/>
    </w:rPr>
  </w:style>
  <w:style w:type="character" w:customStyle="1" w:styleId="FooterChar">
    <w:name w:val="Footer Char"/>
    <w:link w:val="Footer"/>
    <w:uiPriority w:val="8"/>
    <w:rsid w:val="00326A2B"/>
    <w:rPr>
      <w:rFonts w:ascii="Source Sans Pro" w:hAnsi="Source Sans Pro"/>
      <w:szCs w:val="24"/>
    </w:rPr>
  </w:style>
  <w:style w:type="character" w:customStyle="1" w:styleId="BodyTextIndent3Char">
    <w:name w:val="Body Text Indent 3 Char"/>
    <w:link w:val="BodyTextIndent3"/>
    <w:semiHidden/>
    <w:rsid w:val="00EA4A8C"/>
    <w:rPr>
      <w:rFonts w:cs="Arial"/>
      <w:sz w:val="24"/>
      <w:szCs w:val="22"/>
    </w:rPr>
  </w:style>
  <w:style w:type="character" w:styleId="FootnoteReference">
    <w:name w:val="footnote reference"/>
    <w:uiPriority w:val="99"/>
    <w:semiHidden/>
    <w:rsid w:val="00B81117"/>
  </w:style>
  <w:style w:type="paragraph" w:styleId="FootnoteText">
    <w:name w:val="footnote text"/>
    <w:basedOn w:val="Normal"/>
    <w:link w:val="FootnoteTextChar"/>
    <w:uiPriority w:val="99"/>
    <w:semiHidden/>
    <w:unhideWhenUsed/>
    <w:rsid w:val="00B81117"/>
    <w:pPr>
      <w:widowControl w:val="0"/>
    </w:pPr>
    <w:rPr>
      <w:rFonts w:ascii="CG Times" w:hAnsi="CG Times"/>
      <w:snapToGrid w:val="0"/>
      <w:sz w:val="20"/>
      <w:szCs w:val="20"/>
    </w:rPr>
  </w:style>
  <w:style w:type="character" w:customStyle="1" w:styleId="FootnoteTextChar">
    <w:name w:val="Footnote Text Char"/>
    <w:link w:val="FootnoteText"/>
    <w:uiPriority w:val="99"/>
    <w:semiHidden/>
    <w:rsid w:val="00B81117"/>
    <w:rPr>
      <w:rFonts w:ascii="CG Times" w:hAnsi="CG Times"/>
      <w:snapToGrid w:val="0"/>
    </w:rPr>
  </w:style>
  <w:style w:type="paragraph" w:styleId="EndnoteText">
    <w:name w:val="endnote text"/>
    <w:basedOn w:val="Normal"/>
    <w:link w:val="EndnoteTextChar"/>
    <w:uiPriority w:val="99"/>
    <w:semiHidden/>
    <w:unhideWhenUsed/>
    <w:rsid w:val="00EF6FF0"/>
    <w:rPr>
      <w:sz w:val="20"/>
      <w:szCs w:val="20"/>
    </w:rPr>
  </w:style>
  <w:style w:type="character" w:customStyle="1" w:styleId="EndnoteTextChar">
    <w:name w:val="Endnote Text Char"/>
    <w:basedOn w:val="DefaultParagraphFont"/>
    <w:link w:val="EndnoteText"/>
    <w:uiPriority w:val="99"/>
    <w:semiHidden/>
    <w:rsid w:val="00EF6FF0"/>
  </w:style>
  <w:style w:type="character" w:styleId="EndnoteReference">
    <w:name w:val="endnote reference"/>
    <w:uiPriority w:val="99"/>
    <w:semiHidden/>
    <w:unhideWhenUsed/>
    <w:rsid w:val="00EF6FF0"/>
    <w:rPr>
      <w:vertAlign w:val="superscript"/>
    </w:rPr>
  </w:style>
  <w:style w:type="paragraph" w:styleId="DocumentMap">
    <w:name w:val="Document Map"/>
    <w:basedOn w:val="Normal"/>
    <w:link w:val="DocumentMapChar"/>
    <w:uiPriority w:val="99"/>
    <w:semiHidden/>
    <w:unhideWhenUsed/>
    <w:rsid w:val="000451C1"/>
    <w:rPr>
      <w:rFonts w:ascii="Tahoma" w:hAnsi="Tahoma" w:cs="Tahoma"/>
      <w:sz w:val="16"/>
      <w:szCs w:val="16"/>
    </w:rPr>
  </w:style>
  <w:style w:type="character" w:customStyle="1" w:styleId="DocumentMapChar">
    <w:name w:val="Document Map Char"/>
    <w:link w:val="DocumentMap"/>
    <w:uiPriority w:val="99"/>
    <w:semiHidden/>
    <w:rsid w:val="000451C1"/>
    <w:rPr>
      <w:rFonts w:ascii="Tahoma" w:hAnsi="Tahoma" w:cs="Tahoma"/>
      <w:sz w:val="16"/>
      <w:szCs w:val="16"/>
    </w:rPr>
  </w:style>
  <w:style w:type="character" w:styleId="LineNumber">
    <w:name w:val="line number"/>
    <w:basedOn w:val="DefaultParagraphFont"/>
    <w:uiPriority w:val="99"/>
    <w:semiHidden/>
    <w:unhideWhenUsed/>
    <w:rsid w:val="008426EE"/>
    <w:rPr>
      <w:rFonts w:ascii="Source Sans Pro" w:hAnsi="Source Sans Pro"/>
      <w:sz w:val="20"/>
    </w:rPr>
  </w:style>
  <w:style w:type="character" w:customStyle="1" w:styleId="TitleChar">
    <w:name w:val="Title Char"/>
    <w:link w:val="Title"/>
    <w:rsid w:val="0038426F"/>
    <w:rPr>
      <w:rFonts w:ascii="Source Sans Pro Semibold" w:hAnsi="Source Sans Pro Semibold"/>
      <w:sz w:val="32"/>
      <w:szCs w:val="32"/>
    </w:rPr>
  </w:style>
  <w:style w:type="paragraph" w:customStyle="1" w:styleId="Default">
    <w:name w:val="Default"/>
    <w:rsid w:val="00951720"/>
    <w:pPr>
      <w:autoSpaceDE w:val="0"/>
      <w:autoSpaceDN w:val="0"/>
      <w:adjustRightInd w:val="0"/>
    </w:pPr>
    <w:rPr>
      <w:rFonts w:ascii="Arial" w:hAnsi="Arial" w:cs="Arial"/>
      <w:color w:val="000000"/>
      <w:sz w:val="24"/>
      <w:szCs w:val="24"/>
    </w:rPr>
  </w:style>
  <w:style w:type="character" w:customStyle="1" w:styleId="BodyTextIndentChar">
    <w:name w:val="Body Text Indent Char"/>
    <w:link w:val="BodyTextIndent"/>
    <w:rsid w:val="00C31D2B"/>
    <w:rPr>
      <w:sz w:val="22"/>
      <w:szCs w:val="24"/>
    </w:rPr>
  </w:style>
  <w:style w:type="character" w:customStyle="1" w:styleId="BodyText2Char">
    <w:name w:val="Body Text 2 Char"/>
    <w:link w:val="BodyText2"/>
    <w:semiHidden/>
    <w:rsid w:val="00FB73C6"/>
    <w:rPr>
      <w:rFonts w:cs="Arial"/>
      <w:bCs/>
      <w:iCs/>
      <w:sz w:val="24"/>
      <w:szCs w:val="24"/>
    </w:rPr>
  </w:style>
  <w:style w:type="character" w:customStyle="1" w:styleId="Heading6Char">
    <w:name w:val="Heading 6 Char"/>
    <w:link w:val="Heading6"/>
    <w:rsid w:val="00CB3EEA"/>
    <w:rPr>
      <w:sz w:val="24"/>
      <w:szCs w:val="24"/>
      <w:u w:val="single"/>
    </w:rPr>
  </w:style>
  <w:style w:type="character" w:customStyle="1" w:styleId="BodyTextChar">
    <w:name w:val="Body Text Char"/>
    <w:link w:val="BodyText"/>
    <w:rsid w:val="0038426F"/>
    <w:rPr>
      <w:rFonts w:ascii="Source Sans Pro" w:hAnsi="Source Sans Pro"/>
      <w:sz w:val="24"/>
      <w:szCs w:val="24"/>
    </w:rPr>
  </w:style>
  <w:style w:type="paragraph" w:styleId="BlockText">
    <w:name w:val="Block Text"/>
    <w:basedOn w:val="Normal"/>
    <w:semiHidden/>
    <w:rsid w:val="007C6B9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720" w:right="720"/>
      <w:jc w:val="both"/>
    </w:pPr>
    <w:rPr>
      <w:rFonts w:ascii="Arial" w:hAnsi="Arial"/>
      <w:bCs/>
    </w:rPr>
  </w:style>
  <w:style w:type="paragraph" w:styleId="BalloonText">
    <w:name w:val="Balloon Text"/>
    <w:basedOn w:val="Normal"/>
    <w:link w:val="BalloonTextChar"/>
    <w:uiPriority w:val="99"/>
    <w:semiHidden/>
    <w:unhideWhenUsed/>
    <w:rsid w:val="002C4C8A"/>
    <w:rPr>
      <w:rFonts w:ascii="Tahoma" w:hAnsi="Tahoma" w:cs="Tahoma"/>
      <w:sz w:val="16"/>
      <w:szCs w:val="16"/>
    </w:rPr>
  </w:style>
  <w:style w:type="character" w:customStyle="1" w:styleId="BalloonTextChar">
    <w:name w:val="Balloon Text Char"/>
    <w:link w:val="BalloonText"/>
    <w:uiPriority w:val="99"/>
    <w:semiHidden/>
    <w:rsid w:val="002C4C8A"/>
    <w:rPr>
      <w:rFonts w:ascii="Tahoma" w:hAnsi="Tahoma" w:cs="Tahoma"/>
      <w:sz w:val="16"/>
      <w:szCs w:val="16"/>
    </w:rPr>
  </w:style>
  <w:style w:type="paragraph" w:customStyle="1" w:styleId="BodyText2List">
    <w:name w:val="Body Text 2 List"/>
    <w:basedOn w:val="BodyText2"/>
    <w:rsid w:val="00D16E9C"/>
    <w:pPr>
      <w:numPr>
        <w:ilvl w:val="1"/>
        <w:numId w:val="2"/>
      </w:numPr>
      <w:tabs>
        <w:tab w:val="clear" w:pos="0"/>
        <w:tab w:val="clear" w:pos="108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spacing w:after="120"/>
      <w:outlineLvl w:val="9"/>
    </w:pPr>
    <w:rPr>
      <w:rFonts w:ascii="Garamond" w:hAnsi="Garamond" w:cs="Times New Roman"/>
      <w:bCs w:val="0"/>
      <w:iCs w:val="0"/>
      <w:u w:val="single"/>
    </w:rPr>
  </w:style>
  <w:style w:type="character" w:styleId="HTMLAcronym">
    <w:name w:val="HTML Acronym"/>
    <w:basedOn w:val="DefaultParagraphFont"/>
    <w:uiPriority w:val="99"/>
    <w:semiHidden/>
    <w:unhideWhenUsed/>
    <w:rsid w:val="00772F94"/>
  </w:style>
  <w:style w:type="paragraph" w:styleId="EnvelopeAddress">
    <w:name w:val="envelope address"/>
    <w:basedOn w:val="Normal"/>
    <w:uiPriority w:val="99"/>
    <w:unhideWhenUsed/>
    <w:rsid w:val="00E31902"/>
    <w:pPr>
      <w:framePr w:w="7920" w:h="1980" w:hRule="exact" w:hSpace="180" w:wrap="auto" w:hAnchor="page" w:xAlign="center" w:yAlign="bottom"/>
      <w:ind w:left="2880"/>
    </w:pPr>
    <w:rPr>
      <w:rFonts w:ascii="Cambria" w:hAnsi="Cambria"/>
    </w:rPr>
  </w:style>
  <w:style w:type="paragraph" w:styleId="EnvelopeReturn">
    <w:name w:val="envelope return"/>
    <w:basedOn w:val="Normal"/>
    <w:uiPriority w:val="99"/>
    <w:unhideWhenUsed/>
    <w:rsid w:val="00E31902"/>
    <w:rPr>
      <w:rFonts w:ascii="Cambria" w:hAnsi="Cambria"/>
      <w:sz w:val="20"/>
      <w:szCs w:val="20"/>
    </w:rPr>
  </w:style>
  <w:style w:type="character" w:customStyle="1" w:styleId="text">
    <w:name w:val="text"/>
    <w:basedOn w:val="DefaultParagraphFont"/>
    <w:rsid w:val="00522678"/>
  </w:style>
  <w:style w:type="paragraph" w:styleId="NoSpacing">
    <w:name w:val="No Spacing"/>
    <w:uiPriority w:val="1"/>
    <w:qFormat/>
    <w:rsid w:val="001F0FA1"/>
    <w:rPr>
      <w:rFonts w:ascii="Calibri" w:eastAsia="Calibri" w:hAnsi="Calibri"/>
      <w:sz w:val="22"/>
      <w:szCs w:val="22"/>
    </w:rPr>
  </w:style>
  <w:style w:type="character" w:styleId="IntenseReference">
    <w:name w:val="Intense Reference"/>
    <w:uiPriority w:val="32"/>
    <w:qFormat/>
    <w:rsid w:val="000117D8"/>
    <w:rPr>
      <w:b/>
      <w:bCs/>
      <w:smallCaps/>
      <w:color w:val="C0504D"/>
      <w:spacing w:val="5"/>
      <w:u w:val="single"/>
    </w:rPr>
  </w:style>
  <w:style w:type="paragraph" w:customStyle="1" w:styleId="SenderAddress">
    <w:name w:val="Sender Address"/>
    <w:basedOn w:val="Normal"/>
    <w:rsid w:val="006613D8"/>
  </w:style>
  <w:style w:type="paragraph" w:customStyle="1" w:styleId="Level1">
    <w:name w:val="Level 1"/>
    <w:uiPriority w:val="99"/>
    <w:rsid w:val="000D446D"/>
    <w:pPr>
      <w:autoSpaceDE w:val="0"/>
      <w:autoSpaceDN w:val="0"/>
      <w:adjustRightInd w:val="0"/>
      <w:ind w:left="720"/>
    </w:pPr>
    <w:rPr>
      <w:rFonts w:ascii="CG Times" w:hAnsi="CG Times"/>
      <w:sz w:val="24"/>
      <w:szCs w:val="24"/>
    </w:rPr>
  </w:style>
  <w:style w:type="character" w:customStyle="1" w:styleId="number">
    <w:name w:val="number"/>
    <w:basedOn w:val="DefaultParagraphFont"/>
    <w:rsid w:val="000541E0"/>
  </w:style>
  <w:style w:type="character" w:customStyle="1" w:styleId="st">
    <w:name w:val="st"/>
    <w:rsid w:val="00400065"/>
  </w:style>
  <w:style w:type="character" w:styleId="Emphasis">
    <w:name w:val="Emphasis"/>
    <w:uiPriority w:val="20"/>
    <w:qFormat/>
    <w:rsid w:val="00400065"/>
    <w:rPr>
      <w:i/>
      <w:iCs/>
    </w:rPr>
  </w:style>
  <w:style w:type="table" w:styleId="TableGrid">
    <w:name w:val="Table Grid"/>
    <w:basedOn w:val="TableNormal"/>
    <w:uiPriority w:val="39"/>
    <w:rsid w:val="0060222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2">
    <w:name w:val="list2"/>
    <w:basedOn w:val="Normal"/>
    <w:qFormat/>
    <w:rsid w:val="00430854"/>
    <w:pPr>
      <w:spacing w:after="120"/>
      <w:ind w:left="1296" w:hanging="432"/>
      <w:jc w:val="both"/>
    </w:pPr>
    <w:rPr>
      <w:rFonts w:ascii="Arial" w:eastAsia="Calibri" w:hAnsi="Arial" w:cs="Arial"/>
      <w:sz w:val="20"/>
      <w:szCs w:val="20"/>
    </w:rPr>
  </w:style>
  <w:style w:type="paragraph" w:customStyle="1" w:styleId="list3">
    <w:name w:val="list3"/>
    <w:basedOn w:val="list2"/>
    <w:qFormat/>
    <w:rsid w:val="00430854"/>
    <w:pPr>
      <w:ind w:left="1728"/>
    </w:pPr>
  </w:style>
  <w:style w:type="paragraph" w:styleId="PlainText">
    <w:name w:val="Plain Text"/>
    <w:basedOn w:val="Normal"/>
    <w:link w:val="PlainTextChar"/>
    <w:uiPriority w:val="99"/>
    <w:unhideWhenUsed/>
    <w:rsid w:val="004453FD"/>
    <w:rPr>
      <w:rFonts w:ascii="Calibri" w:eastAsia="Calibri" w:hAnsi="Calibri"/>
      <w:sz w:val="22"/>
      <w:szCs w:val="21"/>
    </w:rPr>
  </w:style>
  <w:style w:type="character" w:customStyle="1" w:styleId="PlainTextChar">
    <w:name w:val="Plain Text Char"/>
    <w:link w:val="PlainText"/>
    <w:uiPriority w:val="99"/>
    <w:rsid w:val="004453FD"/>
    <w:rPr>
      <w:rFonts w:ascii="Calibri" w:eastAsia="Calibri" w:hAnsi="Calibri"/>
      <w:sz w:val="22"/>
      <w:szCs w:val="21"/>
    </w:rPr>
  </w:style>
  <w:style w:type="paragraph" w:customStyle="1" w:styleId="StandSSCont1">
    <w:name w:val="StandSS Cont 1"/>
    <w:basedOn w:val="Normal"/>
    <w:rsid w:val="00100234"/>
    <w:pPr>
      <w:spacing w:after="240"/>
    </w:pPr>
    <w:rPr>
      <w:rFonts w:eastAsia="Calibri"/>
    </w:rPr>
  </w:style>
  <w:style w:type="character" w:customStyle="1" w:styleId="apple-converted-space">
    <w:name w:val="apple-converted-space"/>
    <w:rsid w:val="00CD4CD8"/>
  </w:style>
  <w:style w:type="paragraph" w:customStyle="1" w:styleId="incr1">
    <w:name w:val="incr1"/>
    <w:basedOn w:val="Normal"/>
    <w:rsid w:val="00751381"/>
    <w:pPr>
      <w:spacing w:before="100" w:beforeAutospacing="1" w:after="100" w:afterAutospacing="1"/>
    </w:pPr>
  </w:style>
  <w:style w:type="character" w:customStyle="1" w:styleId="ital">
    <w:name w:val="ital"/>
    <w:rsid w:val="00751381"/>
  </w:style>
  <w:style w:type="paragraph" w:customStyle="1" w:styleId="incr2">
    <w:name w:val="incr2"/>
    <w:basedOn w:val="Normal"/>
    <w:rsid w:val="00751381"/>
    <w:pPr>
      <w:spacing w:before="100" w:beforeAutospacing="1" w:after="100" w:afterAutospacing="1"/>
    </w:pPr>
  </w:style>
  <w:style w:type="paragraph" w:customStyle="1" w:styleId="incr3">
    <w:name w:val="incr3"/>
    <w:basedOn w:val="Normal"/>
    <w:rsid w:val="00751381"/>
    <w:pPr>
      <w:spacing w:before="100" w:beforeAutospacing="1" w:after="100" w:afterAutospacing="1"/>
    </w:pPr>
  </w:style>
  <w:style w:type="paragraph" w:customStyle="1" w:styleId="content2">
    <w:name w:val="content2"/>
    <w:basedOn w:val="Normal"/>
    <w:rsid w:val="00443BA0"/>
    <w:pPr>
      <w:spacing w:before="100" w:beforeAutospacing="1" w:after="100" w:afterAutospacing="1"/>
    </w:pPr>
  </w:style>
  <w:style w:type="paragraph" w:customStyle="1" w:styleId="content3">
    <w:name w:val="content3"/>
    <w:basedOn w:val="Normal"/>
    <w:rsid w:val="00605A57"/>
    <w:pPr>
      <w:spacing w:before="100" w:beforeAutospacing="1" w:after="100" w:afterAutospacing="1"/>
    </w:pPr>
  </w:style>
  <w:style w:type="paragraph" w:customStyle="1" w:styleId="incr4">
    <w:name w:val="incr4"/>
    <w:basedOn w:val="Normal"/>
    <w:rsid w:val="00605A57"/>
    <w:pPr>
      <w:spacing w:before="100" w:beforeAutospacing="1" w:after="100" w:afterAutospacing="1"/>
    </w:pPr>
  </w:style>
  <w:style w:type="paragraph" w:customStyle="1" w:styleId="TableHeader">
    <w:name w:val="Table Header"/>
    <w:uiPriority w:val="9"/>
    <w:rsid w:val="00916094"/>
    <w:pPr>
      <w:keepNext/>
      <w:keepLines/>
      <w:spacing w:before="120" w:line="276" w:lineRule="auto"/>
    </w:pPr>
    <w:rPr>
      <w:rFonts w:ascii="Source Sans Pro Semibold" w:eastAsia="Calibri" w:hAnsi="Source Sans Pro Semibold"/>
      <w:sz w:val="24"/>
      <w:szCs w:val="24"/>
    </w:rPr>
  </w:style>
  <w:style w:type="paragraph" w:styleId="Subtitle">
    <w:name w:val="Subtitle"/>
    <w:next w:val="BodyText"/>
    <w:link w:val="SubtitleChar"/>
    <w:uiPriority w:val="11"/>
    <w:qFormat/>
    <w:rsid w:val="0038426F"/>
    <w:pPr>
      <w:jc w:val="center"/>
    </w:pPr>
    <w:rPr>
      <w:rFonts w:ascii="Source Sans Pro Semibold" w:hAnsi="Source Sans Pro Semibold"/>
      <w:sz w:val="32"/>
      <w:szCs w:val="32"/>
    </w:rPr>
  </w:style>
  <w:style w:type="character" w:customStyle="1" w:styleId="SubtitleChar">
    <w:name w:val="Subtitle Char"/>
    <w:link w:val="Subtitle"/>
    <w:uiPriority w:val="11"/>
    <w:rsid w:val="0038426F"/>
    <w:rPr>
      <w:rFonts w:ascii="Source Sans Pro Semibold" w:hAnsi="Source Sans Pro Semibold"/>
      <w:sz w:val="32"/>
      <w:szCs w:val="32"/>
    </w:rPr>
  </w:style>
  <w:style w:type="paragraph" w:customStyle="1" w:styleId="AltBodyText">
    <w:name w:val="Alt Body Text"/>
    <w:basedOn w:val="BodyTextIndent"/>
    <w:link w:val="AltBodyTextChar"/>
    <w:autoRedefine/>
    <w:qFormat/>
    <w:rsid w:val="00F76881"/>
    <w:pPr>
      <w:ind w:left="0" w:firstLine="0"/>
    </w:pPr>
    <w:rPr>
      <w:rFonts w:ascii="Source Sans Pro Semibold" w:hAnsi="Source Sans Pro Semibold"/>
      <w:bCs/>
      <w:sz w:val="24"/>
    </w:rPr>
  </w:style>
  <w:style w:type="character" w:customStyle="1" w:styleId="AltBodyTextChar">
    <w:name w:val="Alt Body Text Char"/>
    <w:basedOn w:val="BodyTextChar"/>
    <w:link w:val="AltBodyText"/>
    <w:rsid w:val="00F76881"/>
    <w:rPr>
      <w:rFonts w:ascii="Source Sans Pro Semibold" w:hAnsi="Source Sans Pro Semibold"/>
      <w:bCs/>
      <w:sz w:val="24"/>
      <w:szCs w:val="24"/>
    </w:rPr>
  </w:style>
  <w:style w:type="paragraph" w:customStyle="1" w:styleId="AgendaCommentsList">
    <w:name w:val="Agenda Comments List"/>
    <w:basedOn w:val="Normal"/>
    <w:link w:val="AgendaCommentsListChar"/>
    <w:uiPriority w:val="9"/>
    <w:qFormat/>
    <w:rsid w:val="00ED1E85"/>
    <w:pPr>
      <w:spacing w:line="276" w:lineRule="auto"/>
      <w:ind w:left="1440" w:hanging="360"/>
    </w:pPr>
    <w:rPr>
      <w:rFonts w:eastAsiaTheme="minorHAnsi"/>
    </w:rPr>
  </w:style>
  <w:style w:type="character" w:customStyle="1" w:styleId="AgendaCommentsListChar">
    <w:name w:val="Agenda Comments List Char"/>
    <w:basedOn w:val="DefaultParagraphFont"/>
    <w:link w:val="AgendaCommentsList"/>
    <w:uiPriority w:val="9"/>
    <w:rsid w:val="00ED1E85"/>
    <w:rPr>
      <w:rFonts w:ascii="Source Sans Pro" w:eastAsiaTheme="minorHAnsi" w:hAnsi="Source Sans Pro"/>
      <w:sz w:val="24"/>
      <w:szCs w:val="24"/>
    </w:rPr>
  </w:style>
  <w:style w:type="paragraph" w:styleId="ListNumber">
    <w:name w:val="List Number"/>
    <w:basedOn w:val="Normal"/>
    <w:uiPriority w:val="99"/>
    <w:semiHidden/>
    <w:unhideWhenUsed/>
    <w:rsid w:val="00751E87"/>
    <w:pPr>
      <w:numPr>
        <w:numId w:val="3"/>
      </w:numPr>
      <w:contextualSpacing/>
    </w:pPr>
    <w:rPr>
      <w:sz w:val="20"/>
    </w:rPr>
  </w:style>
  <w:style w:type="character" w:customStyle="1" w:styleId="Heading3Char">
    <w:name w:val="Heading 3 Char"/>
    <w:basedOn w:val="DefaultParagraphFont"/>
    <w:link w:val="Heading3"/>
    <w:uiPriority w:val="9"/>
    <w:rsid w:val="003E11E8"/>
    <w:rPr>
      <w:rFonts w:ascii="Source Sans Pro Semibold" w:hAnsi="Source Sans Pro Semibold"/>
      <w:bCs/>
      <w:sz w:val="24"/>
      <w:szCs w:val="24"/>
    </w:rPr>
  </w:style>
  <w:style w:type="character" w:customStyle="1" w:styleId="ListParagraphChar">
    <w:name w:val="List Paragraph Char"/>
    <w:basedOn w:val="DefaultParagraphFont"/>
    <w:link w:val="ListParagraph"/>
    <w:uiPriority w:val="1"/>
    <w:rsid w:val="007153BB"/>
    <w:rPr>
      <w:rFonts w:ascii="Source Sans Pro Semibold" w:hAnsi="Source Sans Pro Semibold"/>
      <w:sz w:val="24"/>
      <w:szCs w:val="24"/>
    </w:rPr>
  </w:style>
  <w:style w:type="paragraph" w:styleId="Date">
    <w:name w:val="Date"/>
    <w:basedOn w:val="Subtitle"/>
    <w:next w:val="BodyText"/>
    <w:link w:val="DateChar"/>
    <w:uiPriority w:val="99"/>
    <w:unhideWhenUsed/>
    <w:rsid w:val="0038426F"/>
    <w:pPr>
      <w:spacing w:before="240" w:after="240" w:line="300" w:lineRule="auto"/>
    </w:pPr>
  </w:style>
  <w:style w:type="character" w:customStyle="1" w:styleId="DateChar">
    <w:name w:val="Date Char"/>
    <w:basedOn w:val="DefaultParagraphFont"/>
    <w:link w:val="Date"/>
    <w:uiPriority w:val="99"/>
    <w:rsid w:val="0038426F"/>
    <w:rPr>
      <w:rFonts w:ascii="Source Sans Pro Semibold" w:hAnsi="Source Sans Pro Semibold"/>
      <w:sz w:val="32"/>
      <w:szCs w:val="32"/>
    </w:rPr>
  </w:style>
  <w:style w:type="paragraph" w:customStyle="1" w:styleId="Heading2List">
    <w:name w:val="Heading 2 List"/>
    <w:basedOn w:val="Heading2"/>
    <w:next w:val="BodyText"/>
    <w:link w:val="Heading2ListChar"/>
    <w:qFormat/>
    <w:rsid w:val="00880229"/>
  </w:style>
  <w:style w:type="paragraph" w:customStyle="1" w:styleId="Heading2ListBeforeTable">
    <w:name w:val="Heading 2 List Before Table"/>
    <w:basedOn w:val="Heading2"/>
    <w:next w:val="BodyText"/>
    <w:qFormat/>
    <w:rsid w:val="00936D80"/>
  </w:style>
  <w:style w:type="character" w:customStyle="1" w:styleId="Heading2Char">
    <w:name w:val="Heading 2 Char"/>
    <w:basedOn w:val="DefaultParagraphFont"/>
    <w:link w:val="Heading2"/>
    <w:rsid w:val="0038426F"/>
    <w:rPr>
      <w:rFonts w:ascii="Source Sans Pro Semibold" w:hAnsi="Source Sans Pro Semibold"/>
      <w:bCs/>
      <w:sz w:val="24"/>
      <w:szCs w:val="24"/>
    </w:rPr>
  </w:style>
  <w:style w:type="character" w:customStyle="1" w:styleId="Heading2ListChar">
    <w:name w:val="Heading 2 List Char"/>
    <w:basedOn w:val="Heading2Char"/>
    <w:link w:val="Heading2List"/>
    <w:rsid w:val="00880229"/>
    <w:rPr>
      <w:rFonts w:ascii="Source Sans Pro Semibold" w:hAnsi="Source Sans Pro Semibold"/>
      <w:bCs/>
      <w:sz w:val="24"/>
      <w:szCs w:val="24"/>
    </w:rPr>
  </w:style>
  <w:style w:type="paragraph" w:customStyle="1" w:styleId="Heading2NoNavigation">
    <w:name w:val="Heading 2 (No Navigation)"/>
    <w:next w:val="BodyText"/>
    <w:link w:val="Heading2NoNavigationChar"/>
    <w:qFormat/>
    <w:rsid w:val="00936D80"/>
    <w:pPr>
      <w:keepNext/>
      <w:keepLines/>
      <w:spacing w:before="120" w:line="300" w:lineRule="auto"/>
    </w:pPr>
    <w:rPr>
      <w:rFonts w:ascii="Source Sans Pro Semibold" w:hAnsi="Source Sans Pro Semibold"/>
      <w:bCs/>
      <w:sz w:val="24"/>
      <w:szCs w:val="24"/>
    </w:rPr>
  </w:style>
  <w:style w:type="paragraph" w:customStyle="1" w:styleId="BodyTextSemibold">
    <w:name w:val="Body Text Semibold"/>
    <w:next w:val="BodyText"/>
    <w:link w:val="BodyTextSemiboldChar"/>
    <w:qFormat/>
    <w:rsid w:val="00F86251"/>
    <w:pPr>
      <w:spacing w:before="120" w:line="300" w:lineRule="auto"/>
    </w:pPr>
    <w:rPr>
      <w:rFonts w:ascii="Source Sans Pro Semibold" w:hAnsi="Source Sans Pro Semibold"/>
      <w:sz w:val="24"/>
      <w:szCs w:val="24"/>
    </w:rPr>
  </w:style>
  <w:style w:type="character" w:customStyle="1" w:styleId="Heading2NoNavigationChar">
    <w:name w:val="Heading 2 (No Navigation) Char"/>
    <w:basedOn w:val="DefaultParagraphFont"/>
    <w:link w:val="Heading2NoNavigation"/>
    <w:rsid w:val="00936D80"/>
    <w:rPr>
      <w:rFonts w:ascii="Source Sans Pro Semibold" w:hAnsi="Source Sans Pro Semibold"/>
      <w:bCs/>
      <w:sz w:val="24"/>
      <w:szCs w:val="24"/>
    </w:rPr>
  </w:style>
  <w:style w:type="paragraph" w:customStyle="1" w:styleId="SignatureBlock">
    <w:name w:val="Signature Block"/>
    <w:link w:val="SignatureBlockChar"/>
    <w:qFormat/>
    <w:rsid w:val="00326A2B"/>
    <w:pPr>
      <w:spacing w:before="360"/>
    </w:pPr>
    <w:rPr>
      <w:rFonts w:ascii="Source Sans Pro" w:eastAsia="Arial Unicode MS" w:hAnsi="Source Sans Pro"/>
      <w:sz w:val="24"/>
      <w:szCs w:val="24"/>
      <w:u w:val="single"/>
    </w:rPr>
  </w:style>
  <w:style w:type="character" w:customStyle="1" w:styleId="BodyTextSemiboldChar">
    <w:name w:val="Body Text Semibold Char"/>
    <w:basedOn w:val="BodyTextChar"/>
    <w:link w:val="BodyTextSemibold"/>
    <w:rsid w:val="00F86251"/>
    <w:rPr>
      <w:rFonts w:ascii="Source Sans Pro Semibold" w:hAnsi="Source Sans Pro Semibold"/>
      <w:sz w:val="24"/>
      <w:szCs w:val="24"/>
    </w:rPr>
  </w:style>
  <w:style w:type="paragraph" w:customStyle="1" w:styleId="SignatureName">
    <w:name w:val="Signature Name"/>
    <w:link w:val="SignatureNameChar"/>
    <w:qFormat/>
    <w:rsid w:val="00326A2B"/>
    <w:rPr>
      <w:rFonts w:ascii="Source Sans Pro" w:eastAsia="Arial Unicode MS" w:hAnsi="Source Sans Pro"/>
      <w:sz w:val="24"/>
      <w:szCs w:val="24"/>
    </w:rPr>
  </w:style>
  <w:style w:type="character" w:customStyle="1" w:styleId="SignatureBlockChar">
    <w:name w:val="Signature Block Char"/>
    <w:basedOn w:val="DefaultParagraphFont"/>
    <w:link w:val="SignatureBlock"/>
    <w:rsid w:val="00326A2B"/>
    <w:rPr>
      <w:rFonts w:ascii="Source Sans Pro" w:eastAsia="Arial Unicode MS" w:hAnsi="Source Sans Pro"/>
      <w:sz w:val="24"/>
      <w:szCs w:val="24"/>
      <w:u w:val="single"/>
    </w:rPr>
  </w:style>
  <w:style w:type="paragraph" w:customStyle="1" w:styleId="TranscribedBy">
    <w:name w:val="Transcribed By"/>
    <w:basedOn w:val="BodyText"/>
    <w:link w:val="TranscribedByChar"/>
    <w:qFormat/>
    <w:rsid w:val="00326A2B"/>
    <w:pPr>
      <w:spacing w:before="360"/>
    </w:pPr>
    <w:rPr>
      <w:rFonts w:eastAsia="Arial Unicode MS"/>
    </w:rPr>
  </w:style>
  <w:style w:type="character" w:customStyle="1" w:styleId="SignatureNameChar">
    <w:name w:val="Signature Name Char"/>
    <w:basedOn w:val="DefaultParagraphFont"/>
    <w:link w:val="SignatureName"/>
    <w:rsid w:val="00326A2B"/>
    <w:rPr>
      <w:rFonts w:ascii="Source Sans Pro" w:eastAsia="Arial Unicode MS" w:hAnsi="Source Sans Pro"/>
      <w:sz w:val="24"/>
      <w:szCs w:val="24"/>
    </w:rPr>
  </w:style>
  <w:style w:type="table" w:styleId="TableGridLight">
    <w:name w:val="Grid Table Light"/>
    <w:basedOn w:val="TableNormal"/>
    <w:uiPriority w:val="40"/>
    <w:rsid w:val="00326A2B"/>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TranscribedByChar">
    <w:name w:val="Transcribed By Char"/>
    <w:basedOn w:val="BodyTextChar"/>
    <w:link w:val="TranscribedBy"/>
    <w:rsid w:val="00326A2B"/>
    <w:rPr>
      <w:rFonts w:ascii="Source Sans Pro" w:eastAsia="Arial Unicode MS" w:hAnsi="Source Sans Pro"/>
      <w:sz w:val="24"/>
      <w:szCs w:val="24"/>
    </w:rPr>
  </w:style>
  <w:style w:type="paragraph" w:styleId="List">
    <w:name w:val="List"/>
    <w:basedOn w:val="BodyText"/>
    <w:uiPriority w:val="99"/>
    <w:unhideWhenUsed/>
    <w:qFormat/>
    <w:rsid w:val="00B50E29"/>
    <w:pPr>
      <w:numPr>
        <w:numId w:val="19"/>
      </w:numPr>
      <w:ind w:left="360"/>
    </w:pPr>
  </w:style>
  <w:style w:type="paragraph" w:styleId="ListBullet">
    <w:name w:val="List Bullet"/>
    <w:basedOn w:val="BodyText"/>
    <w:uiPriority w:val="99"/>
    <w:unhideWhenUsed/>
    <w:qFormat/>
    <w:rsid w:val="00C03B73"/>
    <w:pPr>
      <w:numPr>
        <w:numId w:val="7"/>
      </w:numPr>
    </w:pPr>
  </w:style>
  <w:style w:type="paragraph" w:customStyle="1" w:styleId="BodyTextIndented">
    <w:name w:val="Body Text Indented"/>
    <w:basedOn w:val="BodyText"/>
    <w:link w:val="BodyTextIndentedChar"/>
    <w:qFormat/>
    <w:rsid w:val="00BC2EF6"/>
    <w:pPr>
      <w:ind w:left="360"/>
    </w:pPr>
    <w:rPr>
      <w:rFonts w:eastAsia="Calibri" w:cs="Calibri"/>
      <w:color w:val="000000"/>
    </w:rPr>
  </w:style>
  <w:style w:type="character" w:customStyle="1" w:styleId="BodyTextIndentedChar">
    <w:name w:val="Body Text Indented Char"/>
    <w:basedOn w:val="BodyTextChar"/>
    <w:link w:val="BodyTextIndented"/>
    <w:rsid w:val="00BC2EF6"/>
    <w:rPr>
      <w:rFonts w:ascii="Source Sans Pro" w:eastAsia="Calibri" w:hAnsi="Source Sans Pro"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7016787">
      <w:bodyDiv w:val="1"/>
      <w:marLeft w:val="0"/>
      <w:marRight w:val="0"/>
      <w:marTop w:val="0"/>
      <w:marBottom w:val="0"/>
      <w:divBdr>
        <w:top w:val="none" w:sz="0" w:space="0" w:color="auto"/>
        <w:left w:val="none" w:sz="0" w:space="0" w:color="auto"/>
        <w:bottom w:val="none" w:sz="0" w:space="0" w:color="auto"/>
        <w:right w:val="none" w:sz="0" w:space="0" w:color="auto"/>
      </w:divBdr>
      <w:divsChild>
        <w:div w:id="2117674334">
          <w:marLeft w:val="446"/>
          <w:marRight w:val="0"/>
          <w:marTop w:val="0"/>
          <w:marBottom w:val="0"/>
          <w:divBdr>
            <w:top w:val="none" w:sz="0" w:space="0" w:color="auto"/>
            <w:left w:val="none" w:sz="0" w:space="0" w:color="auto"/>
            <w:bottom w:val="none" w:sz="0" w:space="0" w:color="auto"/>
            <w:right w:val="none" w:sz="0" w:space="0" w:color="auto"/>
          </w:divBdr>
        </w:div>
      </w:divsChild>
    </w:div>
    <w:div w:id="185682688">
      <w:bodyDiv w:val="1"/>
      <w:marLeft w:val="0"/>
      <w:marRight w:val="0"/>
      <w:marTop w:val="0"/>
      <w:marBottom w:val="0"/>
      <w:divBdr>
        <w:top w:val="none" w:sz="0" w:space="0" w:color="auto"/>
        <w:left w:val="none" w:sz="0" w:space="0" w:color="auto"/>
        <w:bottom w:val="none" w:sz="0" w:space="0" w:color="auto"/>
        <w:right w:val="none" w:sz="0" w:space="0" w:color="auto"/>
      </w:divBdr>
    </w:div>
    <w:div w:id="191311553">
      <w:bodyDiv w:val="1"/>
      <w:marLeft w:val="0"/>
      <w:marRight w:val="0"/>
      <w:marTop w:val="0"/>
      <w:marBottom w:val="0"/>
      <w:divBdr>
        <w:top w:val="none" w:sz="0" w:space="0" w:color="auto"/>
        <w:left w:val="none" w:sz="0" w:space="0" w:color="auto"/>
        <w:bottom w:val="none" w:sz="0" w:space="0" w:color="auto"/>
        <w:right w:val="none" w:sz="0" w:space="0" w:color="auto"/>
      </w:divBdr>
      <w:divsChild>
        <w:div w:id="1458403440">
          <w:marLeft w:val="547"/>
          <w:marRight w:val="0"/>
          <w:marTop w:val="0"/>
          <w:marBottom w:val="0"/>
          <w:divBdr>
            <w:top w:val="none" w:sz="0" w:space="0" w:color="auto"/>
            <w:left w:val="none" w:sz="0" w:space="0" w:color="auto"/>
            <w:bottom w:val="none" w:sz="0" w:space="0" w:color="auto"/>
            <w:right w:val="none" w:sz="0" w:space="0" w:color="auto"/>
          </w:divBdr>
        </w:div>
        <w:div w:id="1895433077">
          <w:marLeft w:val="547"/>
          <w:marRight w:val="0"/>
          <w:marTop w:val="0"/>
          <w:marBottom w:val="0"/>
          <w:divBdr>
            <w:top w:val="none" w:sz="0" w:space="0" w:color="auto"/>
            <w:left w:val="none" w:sz="0" w:space="0" w:color="auto"/>
            <w:bottom w:val="none" w:sz="0" w:space="0" w:color="auto"/>
            <w:right w:val="none" w:sz="0" w:space="0" w:color="auto"/>
          </w:divBdr>
        </w:div>
        <w:div w:id="2142720970">
          <w:marLeft w:val="547"/>
          <w:marRight w:val="0"/>
          <w:marTop w:val="0"/>
          <w:marBottom w:val="0"/>
          <w:divBdr>
            <w:top w:val="none" w:sz="0" w:space="0" w:color="auto"/>
            <w:left w:val="none" w:sz="0" w:space="0" w:color="auto"/>
            <w:bottom w:val="none" w:sz="0" w:space="0" w:color="auto"/>
            <w:right w:val="none" w:sz="0" w:space="0" w:color="auto"/>
          </w:divBdr>
        </w:div>
      </w:divsChild>
    </w:div>
    <w:div w:id="195122626">
      <w:bodyDiv w:val="1"/>
      <w:marLeft w:val="0"/>
      <w:marRight w:val="0"/>
      <w:marTop w:val="0"/>
      <w:marBottom w:val="0"/>
      <w:divBdr>
        <w:top w:val="none" w:sz="0" w:space="0" w:color="auto"/>
        <w:left w:val="none" w:sz="0" w:space="0" w:color="auto"/>
        <w:bottom w:val="none" w:sz="0" w:space="0" w:color="auto"/>
        <w:right w:val="none" w:sz="0" w:space="0" w:color="auto"/>
      </w:divBdr>
    </w:div>
    <w:div w:id="235752114">
      <w:bodyDiv w:val="1"/>
      <w:marLeft w:val="0"/>
      <w:marRight w:val="0"/>
      <w:marTop w:val="0"/>
      <w:marBottom w:val="0"/>
      <w:divBdr>
        <w:top w:val="none" w:sz="0" w:space="0" w:color="auto"/>
        <w:left w:val="none" w:sz="0" w:space="0" w:color="auto"/>
        <w:bottom w:val="none" w:sz="0" w:space="0" w:color="auto"/>
        <w:right w:val="none" w:sz="0" w:space="0" w:color="auto"/>
      </w:divBdr>
    </w:div>
    <w:div w:id="237056671">
      <w:bodyDiv w:val="1"/>
      <w:marLeft w:val="0"/>
      <w:marRight w:val="0"/>
      <w:marTop w:val="0"/>
      <w:marBottom w:val="0"/>
      <w:divBdr>
        <w:top w:val="none" w:sz="0" w:space="0" w:color="auto"/>
        <w:left w:val="none" w:sz="0" w:space="0" w:color="auto"/>
        <w:bottom w:val="none" w:sz="0" w:space="0" w:color="auto"/>
        <w:right w:val="none" w:sz="0" w:space="0" w:color="auto"/>
      </w:divBdr>
    </w:div>
    <w:div w:id="281889659">
      <w:bodyDiv w:val="1"/>
      <w:marLeft w:val="0"/>
      <w:marRight w:val="0"/>
      <w:marTop w:val="0"/>
      <w:marBottom w:val="0"/>
      <w:divBdr>
        <w:top w:val="none" w:sz="0" w:space="0" w:color="auto"/>
        <w:left w:val="none" w:sz="0" w:space="0" w:color="auto"/>
        <w:bottom w:val="none" w:sz="0" w:space="0" w:color="auto"/>
        <w:right w:val="none" w:sz="0" w:space="0" w:color="auto"/>
      </w:divBdr>
    </w:div>
    <w:div w:id="290593286">
      <w:bodyDiv w:val="1"/>
      <w:marLeft w:val="0"/>
      <w:marRight w:val="0"/>
      <w:marTop w:val="0"/>
      <w:marBottom w:val="0"/>
      <w:divBdr>
        <w:top w:val="none" w:sz="0" w:space="0" w:color="auto"/>
        <w:left w:val="none" w:sz="0" w:space="0" w:color="auto"/>
        <w:bottom w:val="none" w:sz="0" w:space="0" w:color="auto"/>
        <w:right w:val="none" w:sz="0" w:space="0" w:color="auto"/>
      </w:divBdr>
      <w:divsChild>
        <w:div w:id="280429234">
          <w:marLeft w:val="547"/>
          <w:marRight w:val="0"/>
          <w:marTop w:val="0"/>
          <w:marBottom w:val="0"/>
          <w:divBdr>
            <w:top w:val="none" w:sz="0" w:space="0" w:color="auto"/>
            <w:left w:val="none" w:sz="0" w:space="0" w:color="auto"/>
            <w:bottom w:val="none" w:sz="0" w:space="0" w:color="auto"/>
            <w:right w:val="none" w:sz="0" w:space="0" w:color="auto"/>
          </w:divBdr>
        </w:div>
        <w:div w:id="440804248">
          <w:marLeft w:val="547"/>
          <w:marRight w:val="0"/>
          <w:marTop w:val="0"/>
          <w:marBottom w:val="0"/>
          <w:divBdr>
            <w:top w:val="none" w:sz="0" w:space="0" w:color="auto"/>
            <w:left w:val="none" w:sz="0" w:space="0" w:color="auto"/>
            <w:bottom w:val="none" w:sz="0" w:space="0" w:color="auto"/>
            <w:right w:val="none" w:sz="0" w:space="0" w:color="auto"/>
          </w:divBdr>
        </w:div>
        <w:div w:id="657344896">
          <w:marLeft w:val="547"/>
          <w:marRight w:val="0"/>
          <w:marTop w:val="0"/>
          <w:marBottom w:val="0"/>
          <w:divBdr>
            <w:top w:val="none" w:sz="0" w:space="0" w:color="auto"/>
            <w:left w:val="none" w:sz="0" w:space="0" w:color="auto"/>
            <w:bottom w:val="none" w:sz="0" w:space="0" w:color="auto"/>
            <w:right w:val="none" w:sz="0" w:space="0" w:color="auto"/>
          </w:divBdr>
        </w:div>
        <w:div w:id="695816735">
          <w:marLeft w:val="547"/>
          <w:marRight w:val="0"/>
          <w:marTop w:val="0"/>
          <w:marBottom w:val="0"/>
          <w:divBdr>
            <w:top w:val="none" w:sz="0" w:space="0" w:color="auto"/>
            <w:left w:val="none" w:sz="0" w:space="0" w:color="auto"/>
            <w:bottom w:val="none" w:sz="0" w:space="0" w:color="auto"/>
            <w:right w:val="none" w:sz="0" w:space="0" w:color="auto"/>
          </w:divBdr>
        </w:div>
        <w:div w:id="818769438">
          <w:marLeft w:val="547"/>
          <w:marRight w:val="0"/>
          <w:marTop w:val="0"/>
          <w:marBottom w:val="0"/>
          <w:divBdr>
            <w:top w:val="none" w:sz="0" w:space="0" w:color="auto"/>
            <w:left w:val="none" w:sz="0" w:space="0" w:color="auto"/>
            <w:bottom w:val="none" w:sz="0" w:space="0" w:color="auto"/>
            <w:right w:val="none" w:sz="0" w:space="0" w:color="auto"/>
          </w:divBdr>
        </w:div>
        <w:div w:id="1220941631">
          <w:marLeft w:val="547"/>
          <w:marRight w:val="0"/>
          <w:marTop w:val="0"/>
          <w:marBottom w:val="0"/>
          <w:divBdr>
            <w:top w:val="none" w:sz="0" w:space="0" w:color="auto"/>
            <w:left w:val="none" w:sz="0" w:space="0" w:color="auto"/>
            <w:bottom w:val="none" w:sz="0" w:space="0" w:color="auto"/>
            <w:right w:val="none" w:sz="0" w:space="0" w:color="auto"/>
          </w:divBdr>
        </w:div>
        <w:div w:id="1840538898">
          <w:marLeft w:val="547"/>
          <w:marRight w:val="0"/>
          <w:marTop w:val="0"/>
          <w:marBottom w:val="0"/>
          <w:divBdr>
            <w:top w:val="none" w:sz="0" w:space="0" w:color="auto"/>
            <w:left w:val="none" w:sz="0" w:space="0" w:color="auto"/>
            <w:bottom w:val="none" w:sz="0" w:space="0" w:color="auto"/>
            <w:right w:val="none" w:sz="0" w:space="0" w:color="auto"/>
          </w:divBdr>
        </w:div>
      </w:divsChild>
    </w:div>
    <w:div w:id="298729638">
      <w:bodyDiv w:val="1"/>
      <w:marLeft w:val="0"/>
      <w:marRight w:val="0"/>
      <w:marTop w:val="0"/>
      <w:marBottom w:val="0"/>
      <w:divBdr>
        <w:top w:val="none" w:sz="0" w:space="0" w:color="auto"/>
        <w:left w:val="none" w:sz="0" w:space="0" w:color="auto"/>
        <w:bottom w:val="none" w:sz="0" w:space="0" w:color="auto"/>
        <w:right w:val="none" w:sz="0" w:space="0" w:color="auto"/>
      </w:divBdr>
    </w:div>
    <w:div w:id="316037234">
      <w:bodyDiv w:val="1"/>
      <w:marLeft w:val="0"/>
      <w:marRight w:val="0"/>
      <w:marTop w:val="0"/>
      <w:marBottom w:val="0"/>
      <w:divBdr>
        <w:top w:val="none" w:sz="0" w:space="0" w:color="auto"/>
        <w:left w:val="none" w:sz="0" w:space="0" w:color="auto"/>
        <w:bottom w:val="none" w:sz="0" w:space="0" w:color="auto"/>
        <w:right w:val="none" w:sz="0" w:space="0" w:color="auto"/>
      </w:divBdr>
    </w:div>
    <w:div w:id="323779106">
      <w:bodyDiv w:val="1"/>
      <w:marLeft w:val="0"/>
      <w:marRight w:val="0"/>
      <w:marTop w:val="0"/>
      <w:marBottom w:val="0"/>
      <w:divBdr>
        <w:top w:val="none" w:sz="0" w:space="0" w:color="auto"/>
        <w:left w:val="none" w:sz="0" w:space="0" w:color="auto"/>
        <w:bottom w:val="none" w:sz="0" w:space="0" w:color="auto"/>
        <w:right w:val="none" w:sz="0" w:space="0" w:color="auto"/>
      </w:divBdr>
    </w:div>
    <w:div w:id="360201924">
      <w:bodyDiv w:val="1"/>
      <w:marLeft w:val="0"/>
      <w:marRight w:val="0"/>
      <w:marTop w:val="0"/>
      <w:marBottom w:val="0"/>
      <w:divBdr>
        <w:top w:val="none" w:sz="0" w:space="0" w:color="auto"/>
        <w:left w:val="none" w:sz="0" w:space="0" w:color="auto"/>
        <w:bottom w:val="none" w:sz="0" w:space="0" w:color="auto"/>
        <w:right w:val="none" w:sz="0" w:space="0" w:color="auto"/>
      </w:divBdr>
    </w:div>
    <w:div w:id="414400676">
      <w:bodyDiv w:val="1"/>
      <w:marLeft w:val="0"/>
      <w:marRight w:val="0"/>
      <w:marTop w:val="0"/>
      <w:marBottom w:val="0"/>
      <w:divBdr>
        <w:top w:val="none" w:sz="0" w:space="0" w:color="auto"/>
        <w:left w:val="none" w:sz="0" w:space="0" w:color="auto"/>
        <w:bottom w:val="none" w:sz="0" w:space="0" w:color="auto"/>
        <w:right w:val="none" w:sz="0" w:space="0" w:color="auto"/>
      </w:divBdr>
    </w:div>
    <w:div w:id="415829166">
      <w:bodyDiv w:val="1"/>
      <w:marLeft w:val="0"/>
      <w:marRight w:val="0"/>
      <w:marTop w:val="0"/>
      <w:marBottom w:val="0"/>
      <w:divBdr>
        <w:top w:val="none" w:sz="0" w:space="0" w:color="auto"/>
        <w:left w:val="none" w:sz="0" w:space="0" w:color="auto"/>
        <w:bottom w:val="none" w:sz="0" w:space="0" w:color="auto"/>
        <w:right w:val="none" w:sz="0" w:space="0" w:color="auto"/>
      </w:divBdr>
    </w:div>
    <w:div w:id="423959719">
      <w:bodyDiv w:val="1"/>
      <w:marLeft w:val="0"/>
      <w:marRight w:val="0"/>
      <w:marTop w:val="0"/>
      <w:marBottom w:val="0"/>
      <w:divBdr>
        <w:top w:val="none" w:sz="0" w:space="0" w:color="auto"/>
        <w:left w:val="none" w:sz="0" w:space="0" w:color="auto"/>
        <w:bottom w:val="none" w:sz="0" w:space="0" w:color="auto"/>
        <w:right w:val="none" w:sz="0" w:space="0" w:color="auto"/>
      </w:divBdr>
    </w:div>
    <w:div w:id="425153966">
      <w:bodyDiv w:val="1"/>
      <w:marLeft w:val="0"/>
      <w:marRight w:val="0"/>
      <w:marTop w:val="0"/>
      <w:marBottom w:val="0"/>
      <w:divBdr>
        <w:top w:val="none" w:sz="0" w:space="0" w:color="auto"/>
        <w:left w:val="none" w:sz="0" w:space="0" w:color="auto"/>
        <w:bottom w:val="none" w:sz="0" w:space="0" w:color="auto"/>
        <w:right w:val="none" w:sz="0" w:space="0" w:color="auto"/>
      </w:divBdr>
      <w:divsChild>
        <w:div w:id="1691952855">
          <w:marLeft w:val="446"/>
          <w:marRight w:val="0"/>
          <w:marTop w:val="0"/>
          <w:marBottom w:val="0"/>
          <w:divBdr>
            <w:top w:val="none" w:sz="0" w:space="0" w:color="auto"/>
            <w:left w:val="none" w:sz="0" w:space="0" w:color="auto"/>
            <w:bottom w:val="none" w:sz="0" w:space="0" w:color="auto"/>
            <w:right w:val="none" w:sz="0" w:space="0" w:color="auto"/>
          </w:divBdr>
        </w:div>
      </w:divsChild>
    </w:div>
    <w:div w:id="455831881">
      <w:bodyDiv w:val="1"/>
      <w:marLeft w:val="0"/>
      <w:marRight w:val="0"/>
      <w:marTop w:val="0"/>
      <w:marBottom w:val="0"/>
      <w:divBdr>
        <w:top w:val="none" w:sz="0" w:space="0" w:color="auto"/>
        <w:left w:val="none" w:sz="0" w:space="0" w:color="auto"/>
        <w:bottom w:val="none" w:sz="0" w:space="0" w:color="auto"/>
        <w:right w:val="none" w:sz="0" w:space="0" w:color="auto"/>
      </w:divBdr>
    </w:div>
    <w:div w:id="484517246">
      <w:bodyDiv w:val="1"/>
      <w:marLeft w:val="0"/>
      <w:marRight w:val="0"/>
      <w:marTop w:val="0"/>
      <w:marBottom w:val="0"/>
      <w:divBdr>
        <w:top w:val="none" w:sz="0" w:space="0" w:color="auto"/>
        <w:left w:val="none" w:sz="0" w:space="0" w:color="auto"/>
        <w:bottom w:val="none" w:sz="0" w:space="0" w:color="auto"/>
        <w:right w:val="none" w:sz="0" w:space="0" w:color="auto"/>
      </w:divBdr>
    </w:div>
    <w:div w:id="590431345">
      <w:bodyDiv w:val="1"/>
      <w:marLeft w:val="0"/>
      <w:marRight w:val="0"/>
      <w:marTop w:val="0"/>
      <w:marBottom w:val="0"/>
      <w:divBdr>
        <w:top w:val="none" w:sz="0" w:space="0" w:color="auto"/>
        <w:left w:val="none" w:sz="0" w:space="0" w:color="auto"/>
        <w:bottom w:val="none" w:sz="0" w:space="0" w:color="auto"/>
        <w:right w:val="none" w:sz="0" w:space="0" w:color="auto"/>
      </w:divBdr>
    </w:div>
    <w:div w:id="636491844">
      <w:bodyDiv w:val="1"/>
      <w:marLeft w:val="0"/>
      <w:marRight w:val="0"/>
      <w:marTop w:val="0"/>
      <w:marBottom w:val="0"/>
      <w:divBdr>
        <w:top w:val="none" w:sz="0" w:space="0" w:color="auto"/>
        <w:left w:val="none" w:sz="0" w:space="0" w:color="auto"/>
        <w:bottom w:val="none" w:sz="0" w:space="0" w:color="auto"/>
        <w:right w:val="none" w:sz="0" w:space="0" w:color="auto"/>
      </w:divBdr>
    </w:div>
    <w:div w:id="664629769">
      <w:bodyDiv w:val="1"/>
      <w:marLeft w:val="0"/>
      <w:marRight w:val="0"/>
      <w:marTop w:val="0"/>
      <w:marBottom w:val="0"/>
      <w:divBdr>
        <w:top w:val="none" w:sz="0" w:space="0" w:color="auto"/>
        <w:left w:val="none" w:sz="0" w:space="0" w:color="auto"/>
        <w:bottom w:val="none" w:sz="0" w:space="0" w:color="auto"/>
        <w:right w:val="none" w:sz="0" w:space="0" w:color="auto"/>
      </w:divBdr>
    </w:div>
    <w:div w:id="704602300">
      <w:bodyDiv w:val="1"/>
      <w:marLeft w:val="0"/>
      <w:marRight w:val="0"/>
      <w:marTop w:val="0"/>
      <w:marBottom w:val="0"/>
      <w:divBdr>
        <w:top w:val="none" w:sz="0" w:space="0" w:color="auto"/>
        <w:left w:val="none" w:sz="0" w:space="0" w:color="auto"/>
        <w:bottom w:val="none" w:sz="0" w:space="0" w:color="auto"/>
        <w:right w:val="none" w:sz="0" w:space="0" w:color="auto"/>
      </w:divBdr>
      <w:divsChild>
        <w:div w:id="381759784">
          <w:marLeft w:val="547"/>
          <w:marRight w:val="0"/>
          <w:marTop w:val="0"/>
          <w:marBottom w:val="0"/>
          <w:divBdr>
            <w:top w:val="none" w:sz="0" w:space="0" w:color="auto"/>
            <w:left w:val="none" w:sz="0" w:space="0" w:color="auto"/>
            <w:bottom w:val="none" w:sz="0" w:space="0" w:color="auto"/>
            <w:right w:val="none" w:sz="0" w:space="0" w:color="auto"/>
          </w:divBdr>
        </w:div>
        <w:div w:id="1312978126">
          <w:marLeft w:val="547"/>
          <w:marRight w:val="0"/>
          <w:marTop w:val="0"/>
          <w:marBottom w:val="0"/>
          <w:divBdr>
            <w:top w:val="none" w:sz="0" w:space="0" w:color="auto"/>
            <w:left w:val="none" w:sz="0" w:space="0" w:color="auto"/>
            <w:bottom w:val="none" w:sz="0" w:space="0" w:color="auto"/>
            <w:right w:val="none" w:sz="0" w:space="0" w:color="auto"/>
          </w:divBdr>
        </w:div>
        <w:div w:id="1480272510">
          <w:marLeft w:val="547"/>
          <w:marRight w:val="0"/>
          <w:marTop w:val="0"/>
          <w:marBottom w:val="0"/>
          <w:divBdr>
            <w:top w:val="none" w:sz="0" w:space="0" w:color="auto"/>
            <w:left w:val="none" w:sz="0" w:space="0" w:color="auto"/>
            <w:bottom w:val="none" w:sz="0" w:space="0" w:color="auto"/>
            <w:right w:val="none" w:sz="0" w:space="0" w:color="auto"/>
          </w:divBdr>
        </w:div>
      </w:divsChild>
    </w:div>
    <w:div w:id="710610245">
      <w:bodyDiv w:val="1"/>
      <w:marLeft w:val="0"/>
      <w:marRight w:val="0"/>
      <w:marTop w:val="0"/>
      <w:marBottom w:val="0"/>
      <w:divBdr>
        <w:top w:val="none" w:sz="0" w:space="0" w:color="auto"/>
        <w:left w:val="none" w:sz="0" w:space="0" w:color="auto"/>
        <w:bottom w:val="none" w:sz="0" w:space="0" w:color="auto"/>
        <w:right w:val="none" w:sz="0" w:space="0" w:color="auto"/>
      </w:divBdr>
    </w:div>
    <w:div w:id="734739874">
      <w:bodyDiv w:val="1"/>
      <w:marLeft w:val="0"/>
      <w:marRight w:val="0"/>
      <w:marTop w:val="0"/>
      <w:marBottom w:val="0"/>
      <w:divBdr>
        <w:top w:val="none" w:sz="0" w:space="0" w:color="auto"/>
        <w:left w:val="none" w:sz="0" w:space="0" w:color="auto"/>
        <w:bottom w:val="none" w:sz="0" w:space="0" w:color="auto"/>
        <w:right w:val="none" w:sz="0" w:space="0" w:color="auto"/>
      </w:divBdr>
    </w:div>
    <w:div w:id="743114485">
      <w:bodyDiv w:val="1"/>
      <w:marLeft w:val="0"/>
      <w:marRight w:val="0"/>
      <w:marTop w:val="0"/>
      <w:marBottom w:val="0"/>
      <w:divBdr>
        <w:top w:val="none" w:sz="0" w:space="0" w:color="auto"/>
        <w:left w:val="none" w:sz="0" w:space="0" w:color="auto"/>
        <w:bottom w:val="none" w:sz="0" w:space="0" w:color="auto"/>
        <w:right w:val="none" w:sz="0" w:space="0" w:color="auto"/>
      </w:divBdr>
    </w:div>
    <w:div w:id="751203334">
      <w:bodyDiv w:val="1"/>
      <w:marLeft w:val="0"/>
      <w:marRight w:val="0"/>
      <w:marTop w:val="0"/>
      <w:marBottom w:val="0"/>
      <w:divBdr>
        <w:top w:val="none" w:sz="0" w:space="0" w:color="auto"/>
        <w:left w:val="none" w:sz="0" w:space="0" w:color="auto"/>
        <w:bottom w:val="none" w:sz="0" w:space="0" w:color="auto"/>
        <w:right w:val="none" w:sz="0" w:space="0" w:color="auto"/>
      </w:divBdr>
      <w:divsChild>
        <w:div w:id="961156299">
          <w:marLeft w:val="187"/>
          <w:marRight w:val="0"/>
          <w:marTop w:val="0"/>
          <w:marBottom w:val="0"/>
          <w:divBdr>
            <w:top w:val="none" w:sz="0" w:space="0" w:color="auto"/>
            <w:left w:val="none" w:sz="0" w:space="0" w:color="auto"/>
            <w:bottom w:val="none" w:sz="0" w:space="0" w:color="auto"/>
            <w:right w:val="none" w:sz="0" w:space="0" w:color="auto"/>
          </w:divBdr>
        </w:div>
      </w:divsChild>
    </w:div>
    <w:div w:id="765927093">
      <w:bodyDiv w:val="1"/>
      <w:marLeft w:val="0"/>
      <w:marRight w:val="0"/>
      <w:marTop w:val="0"/>
      <w:marBottom w:val="0"/>
      <w:divBdr>
        <w:top w:val="none" w:sz="0" w:space="0" w:color="auto"/>
        <w:left w:val="none" w:sz="0" w:space="0" w:color="auto"/>
        <w:bottom w:val="none" w:sz="0" w:space="0" w:color="auto"/>
        <w:right w:val="none" w:sz="0" w:space="0" w:color="auto"/>
      </w:divBdr>
    </w:div>
    <w:div w:id="819923055">
      <w:bodyDiv w:val="1"/>
      <w:marLeft w:val="0"/>
      <w:marRight w:val="0"/>
      <w:marTop w:val="0"/>
      <w:marBottom w:val="0"/>
      <w:divBdr>
        <w:top w:val="none" w:sz="0" w:space="0" w:color="auto"/>
        <w:left w:val="none" w:sz="0" w:space="0" w:color="auto"/>
        <w:bottom w:val="none" w:sz="0" w:space="0" w:color="auto"/>
        <w:right w:val="none" w:sz="0" w:space="0" w:color="auto"/>
      </w:divBdr>
    </w:div>
    <w:div w:id="852839306">
      <w:bodyDiv w:val="1"/>
      <w:marLeft w:val="0"/>
      <w:marRight w:val="0"/>
      <w:marTop w:val="0"/>
      <w:marBottom w:val="0"/>
      <w:divBdr>
        <w:top w:val="none" w:sz="0" w:space="0" w:color="auto"/>
        <w:left w:val="none" w:sz="0" w:space="0" w:color="auto"/>
        <w:bottom w:val="none" w:sz="0" w:space="0" w:color="auto"/>
        <w:right w:val="none" w:sz="0" w:space="0" w:color="auto"/>
      </w:divBdr>
    </w:div>
    <w:div w:id="897014756">
      <w:bodyDiv w:val="1"/>
      <w:marLeft w:val="0"/>
      <w:marRight w:val="0"/>
      <w:marTop w:val="0"/>
      <w:marBottom w:val="0"/>
      <w:divBdr>
        <w:top w:val="none" w:sz="0" w:space="0" w:color="auto"/>
        <w:left w:val="none" w:sz="0" w:space="0" w:color="auto"/>
        <w:bottom w:val="none" w:sz="0" w:space="0" w:color="auto"/>
        <w:right w:val="none" w:sz="0" w:space="0" w:color="auto"/>
      </w:divBdr>
      <w:divsChild>
        <w:div w:id="87191907">
          <w:marLeft w:val="547"/>
          <w:marRight w:val="0"/>
          <w:marTop w:val="0"/>
          <w:marBottom w:val="0"/>
          <w:divBdr>
            <w:top w:val="none" w:sz="0" w:space="0" w:color="auto"/>
            <w:left w:val="none" w:sz="0" w:space="0" w:color="auto"/>
            <w:bottom w:val="none" w:sz="0" w:space="0" w:color="auto"/>
            <w:right w:val="none" w:sz="0" w:space="0" w:color="auto"/>
          </w:divBdr>
        </w:div>
        <w:div w:id="336928755">
          <w:marLeft w:val="547"/>
          <w:marRight w:val="0"/>
          <w:marTop w:val="0"/>
          <w:marBottom w:val="0"/>
          <w:divBdr>
            <w:top w:val="none" w:sz="0" w:space="0" w:color="auto"/>
            <w:left w:val="none" w:sz="0" w:space="0" w:color="auto"/>
            <w:bottom w:val="none" w:sz="0" w:space="0" w:color="auto"/>
            <w:right w:val="none" w:sz="0" w:space="0" w:color="auto"/>
          </w:divBdr>
        </w:div>
        <w:div w:id="623540030">
          <w:marLeft w:val="547"/>
          <w:marRight w:val="0"/>
          <w:marTop w:val="0"/>
          <w:marBottom w:val="0"/>
          <w:divBdr>
            <w:top w:val="none" w:sz="0" w:space="0" w:color="auto"/>
            <w:left w:val="none" w:sz="0" w:space="0" w:color="auto"/>
            <w:bottom w:val="none" w:sz="0" w:space="0" w:color="auto"/>
            <w:right w:val="none" w:sz="0" w:space="0" w:color="auto"/>
          </w:divBdr>
        </w:div>
        <w:div w:id="1307392546">
          <w:marLeft w:val="547"/>
          <w:marRight w:val="0"/>
          <w:marTop w:val="0"/>
          <w:marBottom w:val="0"/>
          <w:divBdr>
            <w:top w:val="none" w:sz="0" w:space="0" w:color="auto"/>
            <w:left w:val="none" w:sz="0" w:space="0" w:color="auto"/>
            <w:bottom w:val="none" w:sz="0" w:space="0" w:color="auto"/>
            <w:right w:val="none" w:sz="0" w:space="0" w:color="auto"/>
          </w:divBdr>
        </w:div>
        <w:div w:id="1599676129">
          <w:marLeft w:val="547"/>
          <w:marRight w:val="0"/>
          <w:marTop w:val="0"/>
          <w:marBottom w:val="0"/>
          <w:divBdr>
            <w:top w:val="none" w:sz="0" w:space="0" w:color="auto"/>
            <w:left w:val="none" w:sz="0" w:space="0" w:color="auto"/>
            <w:bottom w:val="none" w:sz="0" w:space="0" w:color="auto"/>
            <w:right w:val="none" w:sz="0" w:space="0" w:color="auto"/>
          </w:divBdr>
        </w:div>
        <w:div w:id="2000883421">
          <w:marLeft w:val="547"/>
          <w:marRight w:val="0"/>
          <w:marTop w:val="0"/>
          <w:marBottom w:val="0"/>
          <w:divBdr>
            <w:top w:val="none" w:sz="0" w:space="0" w:color="auto"/>
            <w:left w:val="none" w:sz="0" w:space="0" w:color="auto"/>
            <w:bottom w:val="none" w:sz="0" w:space="0" w:color="auto"/>
            <w:right w:val="none" w:sz="0" w:space="0" w:color="auto"/>
          </w:divBdr>
        </w:div>
        <w:div w:id="2051689180">
          <w:marLeft w:val="547"/>
          <w:marRight w:val="0"/>
          <w:marTop w:val="0"/>
          <w:marBottom w:val="0"/>
          <w:divBdr>
            <w:top w:val="none" w:sz="0" w:space="0" w:color="auto"/>
            <w:left w:val="none" w:sz="0" w:space="0" w:color="auto"/>
            <w:bottom w:val="none" w:sz="0" w:space="0" w:color="auto"/>
            <w:right w:val="none" w:sz="0" w:space="0" w:color="auto"/>
          </w:divBdr>
        </w:div>
      </w:divsChild>
    </w:div>
    <w:div w:id="906570675">
      <w:bodyDiv w:val="1"/>
      <w:marLeft w:val="0"/>
      <w:marRight w:val="0"/>
      <w:marTop w:val="0"/>
      <w:marBottom w:val="0"/>
      <w:divBdr>
        <w:top w:val="none" w:sz="0" w:space="0" w:color="auto"/>
        <w:left w:val="none" w:sz="0" w:space="0" w:color="auto"/>
        <w:bottom w:val="none" w:sz="0" w:space="0" w:color="auto"/>
        <w:right w:val="none" w:sz="0" w:space="0" w:color="auto"/>
      </w:divBdr>
    </w:div>
    <w:div w:id="915751557">
      <w:bodyDiv w:val="1"/>
      <w:marLeft w:val="0"/>
      <w:marRight w:val="0"/>
      <w:marTop w:val="0"/>
      <w:marBottom w:val="0"/>
      <w:divBdr>
        <w:top w:val="none" w:sz="0" w:space="0" w:color="auto"/>
        <w:left w:val="none" w:sz="0" w:space="0" w:color="auto"/>
        <w:bottom w:val="none" w:sz="0" w:space="0" w:color="auto"/>
        <w:right w:val="none" w:sz="0" w:space="0" w:color="auto"/>
      </w:divBdr>
    </w:div>
    <w:div w:id="930353641">
      <w:bodyDiv w:val="1"/>
      <w:marLeft w:val="0"/>
      <w:marRight w:val="0"/>
      <w:marTop w:val="0"/>
      <w:marBottom w:val="0"/>
      <w:divBdr>
        <w:top w:val="none" w:sz="0" w:space="0" w:color="auto"/>
        <w:left w:val="none" w:sz="0" w:space="0" w:color="auto"/>
        <w:bottom w:val="none" w:sz="0" w:space="0" w:color="auto"/>
        <w:right w:val="none" w:sz="0" w:space="0" w:color="auto"/>
      </w:divBdr>
    </w:div>
    <w:div w:id="940142908">
      <w:bodyDiv w:val="1"/>
      <w:marLeft w:val="0"/>
      <w:marRight w:val="0"/>
      <w:marTop w:val="0"/>
      <w:marBottom w:val="0"/>
      <w:divBdr>
        <w:top w:val="none" w:sz="0" w:space="0" w:color="auto"/>
        <w:left w:val="none" w:sz="0" w:space="0" w:color="auto"/>
        <w:bottom w:val="none" w:sz="0" w:space="0" w:color="auto"/>
        <w:right w:val="none" w:sz="0" w:space="0" w:color="auto"/>
      </w:divBdr>
    </w:div>
    <w:div w:id="1016619636">
      <w:bodyDiv w:val="1"/>
      <w:marLeft w:val="0"/>
      <w:marRight w:val="0"/>
      <w:marTop w:val="0"/>
      <w:marBottom w:val="0"/>
      <w:divBdr>
        <w:top w:val="none" w:sz="0" w:space="0" w:color="auto"/>
        <w:left w:val="none" w:sz="0" w:space="0" w:color="auto"/>
        <w:bottom w:val="none" w:sz="0" w:space="0" w:color="auto"/>
        <w:right w:val="none" w:sz="0" w:space="0" w:color="auto"/>
      </w:divBdr>
    </w:div>
    <w:div w:id="1035547479">
      <w:bodyDiv w:val="1"/>
      <w:marLeft w:val="0"/>
      <w:marRight w:val="0"/>
      <w:marTop w:val="0"/>
      <w:marBottom w:val="0"/>
      <w:divBdr>
        <w:top w:val="none" w:sz="0" w:space="0" w:color="auto"/>
        <w:left w:val="none" w:sz="0" w:space="0" w:color="auto"/>
        <w:bottom w:val="none" w:sz="0" w:space="0" w:color="auto"/>
        <w:right w:val="none" w:sz="0" w:space="0" w:color="auto"/>
      </w:divBdr>
      <w:divsChild>
        <w:div w:id="124743003">
          <w:marLeft w:val="1080"/>
          <w:marRight w:val="0"/>
          <w:marTop w:val="0"/>
          <w:marBottom w:val="0"/>
          <w:divBdr>
            <w:top w:val="none" w:sz="0" w:space="0" w:color="auto"/>
            <w:left w:val="none" w:sz="0" w:space="0" w:color="auto"/>
            <w:bottom w:val="none" w:sz="0" w:space="0" w:color="auto"/>
            <w:right w:val="none" w:sz="0" w:space="0" w:color="auto"/>
          </w:divBdr>
        </w:div>
        <w:div w:id="744038641">
          <w:marLeft w:val="1080"/>
          <w:marRight w:val="0"/>
          <w:marTop w:val="0"/>
          <w:marBottom w:val="0"/>
          <w:divBdr>
            <w:top w:val="none" w:sz="0" w:space="0" w:color="auto"/>
            <w:left w:val="none" w:sz="0" w:space="0" w:color="auto"/>
            <w:bottom w:val="none" w:sz="0" w:space="0" w:color="auto"/>
            <w:right w:val="none" w:sz="0" w:space="0" w:color="auto"/>
          </w:divBdr>
        </w:div>
        <w:div w:id="1347056144">
          <w:marLeft w:val="2520"/>
          <w:marRight w:val="0"/>
          <w:marTop w:val="0"/>
          <w:marBottom w:val="0"/>
          <w:divBdr>
            <w:top w:val="none" w:sz="0" w:space="0" w:color="auto"/>
            <w:left w:val="none" w:sz="0" w:space="0" w:color="auto"/>
            <w:bottom w:val="none" w:sz="0" w:space="0" w:color="auto"/>
            <w:right w:val="none" w:sz="0" w:space="0" w:color="auto"/>
          </w:divBdr>
        </w:div>
        <w:div w:id="1842810626">
          <w:marLeft w:val="1080"/>
          <w:marRight w:val="0"/>
          <w:marTop w:val="0"/>
          <w:marBottom w:val="0"/>
          <w:divBdr>
            <w:top w:val="none" w:sz="0" w:space="0" w:color="auto"/>
            <w:left w:val="none" w:sz="0" w:space="0" w:color="auto"/>
            <w:bottom w:val="none" w:sz="0" w:space="0" w:color="auto"/>
            <w:right w:val="none" w:sz="0" w:space="0" w:color="auto"/>
          </w:divBdr>
        </w:div>
        <w:div w:id="1956672548">
          <w:marLeft w:val="1080"/>
          <w:marRight w:val="0"/>
          <w:marTop w:val="0"/>
          <w:marBottom w:val="0"/>
          <w:divBdr>
            <w:top w:val="none" w:sz="0" w:space="0" w:color="auto"/>
            <w:left w:val="none" w:sz="0" w:space="0" w:color="auto"/>
            <w:bottom w:val="none" w:sz="0" w:space="0" w:color="auto"/>
            <w:right w:val="none" w:sz="0" w:space="0" w:color="auto"/>
          </w:divBdr>
        </w:div>
      </w:divsChild>
    </w:div>
    <w:div w:id="1056392027">
      <w:bodyDiv w:val="1"/>
      <w:marLeft w:val="0"/>
      <w:marRight w:val="0"/>
      <w:marTop w:val="0"/>
      <w:marBottom w:val="0"/>
      <w:divBdr>
        <w:top w:val="none" w:sz="0" w:space="0" w:color="auto"/>
        <w:left w:val="none" w:sz="0" w:space="0" w:color="auto"/>
        <w:bottom w:val="none" w:sz="0" w:space="0" w:color="auto"/>
        <w:right w:val="none" w:sz="0" w:space="0" w:color="auto"/>
      </w:divBdr>
    </w:div>
    <w:div w:id="1071075880">
      <w:bodyDiv w:val="1"/>
      <w:marLeft w:val="0"/>
      <w:marRight w:val="0"/>
      <w:marTop w:val="0"/>
      <w:marBottom w:val="0"/>
      <w:divBdr>
        <w:top w:val="none" w:sz="0" w:space="0" w:color="auto"/>
        <w:left w:val="none" w:sz="0" w:space="0" w:color="auto"/>
        <w:bottom w:val="none" w:sz="0" w:space="0" w:color="auto"/>
        <w:right w:val="none" w:sz="0" w:space="0" w:color="auto"/>
      </w:divBdr>
    </w:div>
    <w:div w:id="1072431905">
      <w:bodyDiv w:val="1"/>
      <w:marLeft w:val="0"/>
      <w:marRight w:val="0"/>
      <w:marTop w:val="0"/>
      <w:marBottom w:val="0"/>
      <w:divBdr>
        <w:top w:val="none" w:sz="0" w:space="0" w:color="auto"/>
        <w:left w:val="none" w:sz="0" w:space="0" w:color="auto"/>
        <w:bottom w:val="none" w:sz="0" w:space="0" w:color="auto"/>
        <w:right w:val="none" w:sz="0" w:space="0" w:color="auto"/>
      </w:divBdr>
    </w:div>
    <w:div w:id="1116095626">
      <w:bodyDiv w:val="1"/>
      <w:marLeft w:val="0"/>
      <w:marRight w:val="0"/>
      <w:marTop w:val="0"/>
      <w:marBottom w:val="0"/>
      <w:divBdr>
        <w:top w:val="none" w:sz="0" w:space="0" w:color="auto"/>
        <w:left w:val="none" w:sz="0" w:space="0" w:color="auto"/>
        <w:bottom w:val="none" w:sz="0" w:space="0" w:color="auto"/>
        <w:right w:val="none" w:sz="0" w:space="0" w:color="auto"/>
      </w:divBdr>
    </w:div>
    <w:div w:id="1130439539">
      <w:bodyDiv w:val="1"/>
      <w:marLeft w:val="0"/>
      <w:marRight w:val="0"/>
      <w:marTop w:val="0"/>
      <w:marBottom w:val="0"/>
      <w:divBdr>
        <w:top w:val="none" w:sz="0" w:space="0" w:color="auto"/>
        <w:left w:val="none" w:sz="0" w:space="0" w:color="auto"/>
        <w:bottom w:val="none" w:sz="0" w:space="0" w:color="auto"/>
        <w:right w:val="none" w:sz="0" w:space="0" w:color="auto"/>
      </w:divBdr>
    </w:div>
    <w:div w:id="1185825140">
      <w:bodyDiv w:val="1"/>
      <w:marLeft w:val="0"/>
      <w:marRight w:val="0"/>
      <w:marTop w:val="0"/>
      <w:marBottom w:val="0"/>
      <w:divBdr>
        <w:top w:val="none" w:sz="0" w:space="0" w:color="auto"/>
        <w:left w:val="none" w:sz="0" w:space="0" w:color="auto"/>
        <w:bottom w:val="none" w:sz="0" w:space="0" w:color="auto"/>
        <w:right w:val="none" w:sz="0" w:space="0" w:color="auto"/>
      </w:divBdr>
    </w:div>
    <w:div w:id="1235043855">
      <w:bodyDiv w:val="1"/>
      <w:marLeft w:val="0"/>
      <w:marRight w:val="0"/>
      <w:marTop w:val="0"/>
      <w:marBottom w:val="0"/>
      <w:divBdr>
        <w:top w:val="none" w:sz="0" w:space="0" w:color="auto"/>
        <w:left w:val="none" w:sz="0" w:space="0" w:color="auto"/>
        <w:bottom w:val="none" w:sz="0" w:space="0" w:color="auto"/>
        <w:right w:val="none" w:sz="0" w:space="0" w:color="auto"/>
      </w:divBdr>
      <w:divsChild>
        <w:div w:id="2142797091">
          <w:marLeft w:val="446"/>
          <w:marRight w:val="0"/>
          <w:marTop w:val="0"/>
          <w:marBottom w:val="0"/>
          <w:divBdr>
            <w:top w:val="none" w:sz="0" w:space="0" w:color="auto"/>
            <w:left w:val="none" w:sz="0" w:space="0" w:color="auto"/>
            <w:bottom w:val="none" w:sz="0" w:space="0" w:color="auto"/>
            <w:right w:val="none" w:sz="0" w:space="0" w:color="auto"/>
          </w:divBdr>
        </w:div>
      </w:divsChild>
    </w:div>
    <w:div w:id="1240359387">
      <w:bodyDiv w:val="1"/>
      <w:marLeft w:val="0"/>
      <w:marRight w:val="0"/>
      <w:marTop w:val="0"/>
      <w:marBottom w:val="0"/>
      <w:divBdr>
        <w:top w:val="none" w:sz="0" w:space="0" w:color="auto"/>
        <w:left w:val="none" w:sz="0" w:space="0" w:color="auto"/>
        <w:bottom w:val="none" w:sz="0" w:space="0" w:color="auto"/>
        <w:right w:val="none" w:sz="0" w:space="0" w:color="auto"/>
      </w:divBdr>
    </w:div>
    <w:div w:id="1240754119">
      <w:bodyDiv w:val="1"/>
      <w:marLeft w:val="0"/>
      <w:marRight w:val="0"/>
      <w:marTop w:val="0"/>
      <w:marBottom w:val="0"/>
      <w:divBdr>
        <w:top w:val="none" w:sz="0" w:space="0" w:color="auto"/>
        <w:left w:val="none" w:sz="0" w:space="0" w:color="auto"/>
        <w:bottom w:val="none" w:sz="0" w:space="0" w:color="auto"/>
        <w:right w:val="none" w:sz="0" w:space="0" w:color="auto"/>
      </w:divBdr>
    </w:div>
    <w:div w:id="1250583045">
      <w:bodyDiv w:val="1"/>
      <w:marLeft w:val="0"/>
      <w:marRight w:val="0"/>
      <w:marTop w:val="0"/>
      <w:marBottom w:val="0"/>
      <w:divBdr>
        <w:top w:val="none" w:sz="0" w:space="0" w:color="auto"/>
        <w:left w:val="none" w:sz="0" w:space="0" w:color="auto"/>
        <w:bottom w:val="none" w:sz="0" w:space="0" w:color="auto"/>
        <w:right w:val="none" w:sz="0" w:space="0" w:color="auto"/>
      </w:divBdr>
    </w:div>
    <w:div w:id="1267545511">
      <w:bodyDiv w:val="1"/>
      <w:marLeft w:val="0"/>
      <w:marRight w:val="0"/>
      <w:marTop w:val="0"/>
      <w:marBottom w:val="0"/>
      <w:divBdr>
        <w:top w:val="none" w:sz="0" w:space="0" w:color="auto"/>
        <w:left w:val="none" w:sz="0" w:space="0" w:color="auto"/>
        <w:bottom w:val="none" w:sz="0" w:space="0" w:color="auto"/>
        <w:right w:val="none" w:sz="0" w:space="0" w:color="auto"/>
      </w:divBdr>
    </w:div>
    <w:div w:id="1311637547">
      <w:bodyDiv w:val="1"/>
      <w:marLeft w:val="0"/>
      <w:marRight w:val="0"/>
      <w:marTop w:val="0"/>
      <w:marBottom w:val="0"/>
      <w:divBdr>
        <w:top w:val="none" w:sz="0" w:space="0" w:color="auto"/>
        <w:left w:val="none" w:sz="0" w:space="0" w:color="auto"/>
        <w:bottom w:val="none" w:sz="0" w:space="0" w:color="auto"/>
        <w:right w:val="none" w:sz="0" w:space="0" w:color="auto"/>
      </w:divBdr>
    </w:div>
    <w:div w:id="1321038165">
      <w:bodyDiv w:val="1"/>
      <w:marLeft w:val="0"/>
      <w:marRight w:val="0"/>
      <w:marTop w:val="0"/>
      <w:marBottom w:val="0"/>
      <w:divBdr>
        <w:top w:val="none" w:sz="0" w:space="0" w:color="auto"/>
        <w:left w:val="none" w:sz="0" w:space="0" w:color="auto"/>
        <w:bottom w:val="none" w:sz="0" w:space="0" w:color="auto"/>
        <w:right w:val="none" w:sz="0" w:space="0" w:color="auto"/>
      </w:divBdr>
    </w:div>
    <w:div w:id="1355308177">
      <w:bodyDiv w:val="1"/>
      <w:marLeft w:val="0"/>
      <w:marRight w:val="0"/>
      <w:marTop w:val="0"/>
      <w:marBottom w:val="0"/>
      <w:divBdr>
        <w:top w:val="none" w:sz="0" w:space="0" w:color="auto"/>
        <w:left w:val="none" w:sz="0" w:space="0" w:color="auto"/>
        <w:bottom w:val="none" w:sz="0" w:space="0" w:color="auto"/>
        <w:right w:val="none" w:sz="0" w:space="0" w:color="auto"/>
      </w:divBdr>
    </w:div>
    <w:div w:id="1360618906">
      <w:bodyDiv w:val="1"/>
      <w:marLeft w:val="0"/>
      <w:marRight w:val="0"/>
      <w:marTop w:val="0"/>
      <w:marBottom w:val="0"/>
      <w:divBdr>
        <w:top w:val="none" w:sz="0" w:space="0" w:color="auto"/>
        <w:left w:val="none" w:sz="0" w:space="0" w:color="auto"/>
        <w:bottom w:val="none" w:sz="0" w:space="0" w:color="auto"/>
        <w:right w:val="none" w:sz="0" w:space="0" w:color="auto"/>
      </w:divBdr>
    </w:div>
    <w:div w:id="1368792653">
      <w:bodyDiv w:val="1"/>
      <w:marLeft w:val="0"/>
      <w:marRight w:val="0"/>
      <w:marTop w:val="0"/>
      <w:marBottom w:val="0"/>
      <w:divBdr>
        <w:top w:val="none" w:sz="0" w:space="0" w:color="auto"/>
        <w:left w:val="none" w:sz="0" w:space="0" w:color="auto"/>
        <w:bottom w:val="none" w:sz="0" w:space="0" w:color="auto"/>
        <w:right w:val="none" w:sz="0" w:space="0" w:color="auto"/>
      </w:divBdr>
    </w:div>
    <w:div w:id="1420102727">
      <w:bodyDiv w:val="1"/>
      <w:marLeft w:val="0"/>
      <w:marRight w:val="0"/>
      <w:marTop w:val="0"/>
      <w:marBottom w:val="0"/>
      <w:divBdr>
        <w:top w:val="none" w:sz="0" w:space="0" w:color="auto"/>
        <w:left w:val="none" w:sz="0" w:space="0" w:color="auto"/>
        <w:bottom w:val="none" w:sz="0" w:space="0" w:color="auto"/>
        <w:right w:val="none" w:sz="0" w:space="0" w:color="auto"/>
      </w:divBdr>
    </w:div>
    <w:div w:id="1445076403">
      <w:bodyDiv w:val="1"/>
      <w:marLeft w:val="0"/>
      <w:marRight w:val="0"/>
      <w:marTop w:val="0"/>
      <w:marBottom w:val="0"/>
      <w:divBdr>
        <w:top w:val="none" w:sz="0" w:space="0" w:color="auto"/>
        <w:left w:val="none" w:sz="0" w:space="0" w:color="auto"/>
        <w:bottom w:val="none" w:sz="0" w:space="0" w:color="auto"/>
        <w:right w:val="none" w:sz="0" w:space="0" w:color="auto"/>
      </w:divBdr>
    </w:div>
    <w:div w:id="1476068544">
      <w:bodyDiv w:val="1"/>
      <w:marLeft w:val="0"/>
      <w:marRight w:val="0"/>
      <w:marTop w:val="0"/>
      <w:marBottom w:val="0"/>
      <w:divBdr>
        <w:top w:val="none" w:sz="0" w:space="0" w:color="auto"/>
        <w:left w:val="none" w:sz="0" w:space="0" w:color="auto"/>
        <w:bottom w:val="none" w:sz="0" w:space="0" w:color="auto"/>
        <w:right w:val="none" w:sz="0" w:space="0" w:color="auto"/>
      </w:divBdr>
    </w:div>
    <w:div w:id="1493373222">
      <w:bodyDiv w:val="1"/>
      <w:marLeft w:val="0"/>
      <w:marRight w:val="0"/>
      <w:marTop w:val="0"/>
      <w:marBottom w:val="0"/>
      <w:divBdr>
        <w:top w:val="none" w:sz="0" w:space="0" w:color="auto"/>
        <w:left w:val="none" w:sz="0" w:space="0" w:color="auto"/>
        <w:bottom w:val="none" w:sz="0" w:space="0" w:color="auto"/>
        <w:right w:val="none" w:sz="0" w:space="0" w:color="auto"/>
      </w:divBdr>
      <w:divsChild>
        <w:div w:id="124198650">
          <w:marLeft w:val="547"/>
          <w:marRight w:val="0"/>
          <w:marTop w:val="0"/>
          <w:marBottom w:val="0"/>
          <w:divBdr>
            <w:top w:val="none" w:sz="0" w:space="0" w:color="auto"/>
            <w:left w:val="none" w:sz="0" w:space="0" w:color="auto"/>
            <w:bottom w:val="none" w:sz="0" w:space="0" w:color="auto"/>
            <w:right w:val="none" w:sz="0" w:space="0" w:color="auto"/>
          </w:divBdr>
        </w:div>
        <w:div w:id="178008252">
          <w:marLeft w:val="547"/>
          <w:marRight w:val="0"/>
          <w:marTop w:val="0"/>
          <w:marBottom w:val="0"/>
          <w:divBdr>
            <w:top w:val="none" w:sz="0" w:space="0" w:color="auto"/>
            <w:left w:val="none" w:sz="0" w:space="0" w:color="auto"/>
            <w:bottom w:val="none" w:sz="0" w:space="0" w:color="auto"/>
            <w:right w:val="none" w:sz="0" w:space="0" w:color="auto"/>
          </w:divBdr>
        </w:div>
        <w:div w:id="183786391">
          <w:marLeft w:val="547"/>
          <w:marRight w:val="0"/>
          <w:marTop w:val="0"/>
          <w:marBottom w:val="0"/>
          <w:divBdr>
            <w:top w:val="none" w:sz="0" w:space="0" w:color="auto"/>
            <w:left w:val="none" w:sz="0" w:space="0" w:color="auto"/>
            <w:bottom w:val="none" w:sz="0" w:space="0" w:color="auto"/>
            <w:right w:val="none" w:sz="0" w:space="0" w:color="auto"/>
          </w:divBdr>
        </w:div>
        <w:div w:id="258173195">
          <w:marLeft w:val="547"/>
          <w:marRight w:val="0"/>
          <w:marTop w:val="0"/>
          <w:marBottom w:val="0"/>
          <w:divBdr>
            <w:top w:val="none" w:sz="0" w:space="0" w:color="auto"/>
            <w:left w:val="none" w:sz="0" w:space="0" w:color="auto"/>
            <w:bottom w:val="none" w:sz="0" w:space="0" w:color="auto"/>
            <w:right w:val="none" w:sz="0" w:space="0" w:color="auto"/>
          </w:divBdr>
        </w:div>
        <w:div w:id="573660031">
          <w:marLeft w:val="547"/>
          <w:marRight w:val="0"/>
          <w:marTop w:val="0"/>
          <w:marBottom w:val="0"/>
          <w:divBdr>
            <w:top w:val="none" w:sz="0" w:space="0" w:color="auto"/>
            <w:left w:val="none" w:sz="0" w:space="0" w:color="auto"/>
            <w:bottom w:val="none" w:sz="0" w:space="0" w:color="auto"/>
            <w:right w:val="none" w:sz="0" w:space="0" w:color="auto"/>
          </w:divBdr>
        </w:div>
        <w:div w:id="630475619">
          <w:marLeft w:val="547"/>
          <w:marRight w:val="0"/>
          <w:marTop w:val="0"/>
          <w:marBottom w:val="0"/>
          <w:divBdr>
            <w:top w:val="none" w:sz="0" w:space="0" w:color="auto"/>
            <w:left w:val="none" w:sz="0" w:space="0" w:color="auto"/>
            <w:bottom w:val="none" w:sz="0" w:space="0" w:color="auto"/>
            <w:right w:val="none" w:sz="0" w:space="0" w:color="auto"/>
          </w:divBdr>
        </w:div>
        <w:div w:id="700933638">
          <w:marLeft w:val="547"/>
          <w:marRight w:val="0"/>
          <w:marTop w:val="0"/>
          <w:marBottom w:val="0"/>
          <w:divBdr>
            <w:top w:val="none" w:sz="0" w:space="0" w:color="auto"/>
            <w:left w:val="none" w:sz="0" w:space="0" w:color="auto"/>
            <w:bottom w:val="none" w:sz="0" w:space="0" w:color="auto"/>
            <w:right w:val="none" w:sz="0" w:space="0" w:color="auto"/>
          </w:divBdr>
        </w:div>
        <w:div w:id="746802387">
          <w:marLeft w:val="547"/>
          <w:marRight w:val="0"/>
          <w:marTop w:val="0"/>
          <w:marBottom w:val="0"/>
          <w:divBdr>
            <w:top w:val="none" w:sz="0" w:space="0" w:color="auto"/>
            <w:left w:val="none" w:sz="0" w:space="0" w:color="auto"/>
            <w:bottom w:val="none" w:sz="0" w:space="0" w:color="auto"/>
            <w:right w:val="none" w:sz="0" w:space="0" w:color="auto"/>
          </w:divBdr>
        </w:div>
        <w:div w:id="884680617">
          <w:marLeft w:val="547"/>
          <w:marRight w:val="0"/>
          <w:marTop w:val="0"/>
          <w:marBottom w:val="0"/>
          <w:divBdr>
            <w:top w:val="none" w:sz="0" w:space="0" w:color="auto"/>
            <w:left w:val="none" w:sz="0" w:space="0" w:color="auto"/>
            <w:bottom w:val="none" w:sz="0" w:space="0" w:color="auto"/>
            <w:right w:val="none" w:sz="0" w:space="0" w:color="auto"/>
          </w:divBdr>
        </w:div>
        <w:div w:id="979726107">
          <w:marLeft w:val="547"/>
          <w:marRight w:val="0"/>
          <w:marTop w:val="0"/>
          <w:marBottom w:val="0"/>
          <w:divBdr>
            <w:top w:val="none" w:sz="0" w:space="0" w:color="auto"/>
            <w:left w:val="none" w:sz="0" w:space="0" w:color="auto"/>
            <w:bottom w:val="none" w:sz="0" w:space="0" w:color="auto"/>
            <w:right w:val="none" w:sz="0" w:space="0" w:color="auto"/>
          </w:divBdr>
        </w:div>
        <w:div w:id="990793068">
          <w:marLeft w:val="547"/>
          <w:marRight w:val="0"/>
          <w:marTop w:val="0"/>
          <w:marBottom w:val="0"/>
          <w:divBdr>
            <w:top w:val="none" w:sz="0" w:space="0" w:color="auto"/>
            <w:left w:val="none" w:sz="0" w:space="0" w:color="auto"/>
            <w:bottom w:val="none" w:sz="0" w:space="0" w:color="auto"/>
            <w:right w:val="none" w:sz="0" w:space="0" w:color="auto"/>
          </w:divBdr>
        </w:div>
        <w:div w:id="1167479367">
          <w:marLeft w:val="547"/>
          <w:marRight w:val="0"/>
          <w:marTop w:val="0"/>
          <w:marBottom w:val="0"/>
          <w:divBdr>
            <w:top w:val="none" w:sz="0" w:space="0" w:color="auto"/>
            <w:left w:val="none" w:sz="0" w:space="0" w:color="auto"/>
            <w:bottom w:val="none" w:sz="0" w:space="0" w:color="auto"/>
            <w:right w:val="none" w:sz="0" w:space="0" w:color="auto"/>
          </w:divBdr>
        </w:div>
        <w:div w:id="1242178381">
          <w:marLeft w:val="547"/>
          <w:marRight w:val="0"/>
          <w:marTop w:val="0"/>
          <w:marBottom w:val="0"/>
          <w:divBdr>
            <w:top w:val="none" w:sz="0" w:space="0" w:color="auto"/>
            <w:left w:val="none" w:sz="0" w:space="0" w:color="auto"/>
            <w:bottom w:val="none" w:sz="0" w:space="0" w:color="auto"/>
            <w:right w:val="none" w:sz="0" w:space="0" w:color="auto"/>
          </w:divBdr>
        </w:div>
        <w:div w:id="1307319204">
          <w:marLeft w:val="547"/>
          <w:marRight w:val="0"/>
          <w:marTop w:val="0"/>
          <w:marBottom w:val="0"/>
          <w:divBdr>
            <w:top w:val="none" w:sz="0" w:space="0" w:color="auto"/>
            <w:left w:val="none" w:sz="0" w:space="0" w:color="auto"/>
            <w:bottom w:val="none" w:sz="0" w:space="0" w:color="auto"/>
            <w:right w:val="none" w:sz="0" w:space="0" w:color="auto"/>
          </w:divBdr>
        </w:div>
        <w:div w:id="1347051976">
          <w:marLeft w:val="547"/>
          <w:marRight w:val="0"/>
          <w:marTop w:val="0"/>
          <w:marBottom w:val="0"/>
          <w:divBdr>
            <w:top w:val="none" w:sz="0" w:space="0" w:color="auto"/>
            <w:left w:val="none" w:sz="0" w:space="0" w:color="auto"/>
            <w:bottom w:val="none" w:sz="0" w:space="0" w:color="auto"/>
            <w:right w:val="none" w:sz="0" w:space="0" w:color="auto"/>
          </w:divBdr>
        </w:div>
        <w:div w:id="1495220549">
          <w:marLeft w:val="547"/>
          <w:marRight w:val="0"/>
          <w:marTop w:val="0"/>
          <w:marBottom w:val="0"/>
          <w:divBdr>
            <w:top w:val="none" w:sz="0" w:space="0" w:color="auto"/>
            <w:left w:val="none" w:sz="0" w:space="0" w:color="auto"/>
            <w:bottom w:val="none" w:sz="0" w:space="0" w:color="auto"/>
            <w:right w:val="none" w:sz="0" w:space="0" w:color="auto"/>
          </w:divBdr>
        </w:div>
        <w:div w:id="1731805258">
          <w:marLeft w:val="547"/>
          <w:marRight w:val="0"/>
          <w:marTop w:val="0"/>
          <w:marBottom w:val="0"/>
          <w:divBdr>
            <w:top w:val="none" w:sz="0" w:space="0" w:color="auto"/>
            <w:left w:val="none" w:sz="0" w:space="0" w:color="auto"/>
            <w:bottom w:val="none" w:sz="0" w:space="0" w:color="auto"/>
            <w:right w:val="none" w:sz="0" w:space="0" w:color="auto"/>
          </w:divBdr>
        </w:div>
        <w:div w:id="1970891184">
          <w:marLeft w:val="547"/>
          <w:marRight w:val="0"/>
          <w:marTop w:val="0"/>
          <w:marBottom w:val="0"/>
          <w:divBdr>
            <w:top w:val="none" w:sz="0" w:space="0" w:color="auto"/>
            <w:left w:val="none" w:sz="0" w:space="0" w:color="auto"/>
            <w:bottom w:val="none" w:sz="0" w:space="0" w:color="auto"/>
            <w:right w:val="none" w:sz="0" w:space="0" w:color="auto"/>
          </w:divBdr>
        </w:div>
        <w:div w:id="2018844571">
          <w:marLeft w:val="547"/>
          <w:marRight w:val="0"/>
          <w:marTop w:val="0"/>
          <w:marBottom w:val="0"/>
          <w:divBdr>
            <w:top w:val="none" w:sz="0" w:space="0" w:color="auto"/>
            <w:left w:val="none" w:sz="0" w:space="0" w:color="auto"/>
            <w:bottom w:val="none" w:sz="0" w:space="0" w:color="auto"/>
            <w:right w:val="none" w:sz="0" w:space="0" w:color="auto"/>
          </w:divBdr>
        </w:div>
      </w:divsChild>
    </w:div>
    <w:div w:id="1505630822">
      <w:bodyDiv w:val="1"/>
      <w:marLeft w:val="0"/>
      <w:marRight w:val="0"/>
      <w:marTop w:val="0"/>
      <w:marBottom w:val="0"/>
      <w:divBdr>
        <w:top w:val="none" w:sz="0" w:space="0" w:color="auto"/>
        <w:left w:val="none" w:sz="0" w:space="0" w:color="auto"/>
        <w:bottom w:val="none" w:sz="0" w:space="0" w:color="auto"/>
        <w:right w:val="none" w:sz="0" w:space="0" w:color="auto"/>
      </w:divBdr>
    </w:div>
    <w:div w:id="1524244067">
      <w:bodyDiv w:val="1"/>
      <w:marLeft w:val="0"/>
      <w:marRight w:val="0"/>
      <w:marTop w:val="0"/>
      <w:marBottom w:val="0"/>
      <w:divBdr>
        <w:top w:val="none" w:sz="0" w:space="0" w:color="auto"/>
        <w:left w:val="none" w:sz="0" w:space="0" w:color="auto"/>
        <w:bottom w:val="none" w:sz="0" w:space="0" w:color="auto"/>
        <w:right w:val="none" w:sz="0" w:space="0" w:color="auto"/>
      </w:divBdr>
    </w:div>
    <w:div w:id="1618218600">
      <w:bodyDiv w:val="1"/>
      <w:marLeft w:val="0"/>
      <w:marRight w:val="0"/>
      <w:marTop w:val="0"/>
      <w:marBottom w:val="0"/>
      <w:divBdr>
        <w:top w:val="none" w:sz="0" w:space="0" w:color="auto"/>
        <w:left w:val="none" w:sz="0" w:space="0" w:color="auto"/>
        <w:bottom w:val="none" w:sz="0" w:space="0" w:color="auto"/>
        <w:right w:val="none" w:sz="0" w:space="0" w:color="auto"/>
      </w:divBdr>
    </w:div>
    <w:div w:id="1636333296">
      <w:bodyDiv w:val="1"/>
      <w:marLeft w:val="0"/>
      <w:marRight w:val="0"/>
      <w:marTop w:val="0"/>
      <w:marBottom w:val="0"/>
      <w:divBdr>
        <w:top w:val="none" w:sz="0" w:space="0" w:color="auto"/>
        <w:left w:val="none" w:sz="0" w:space="0" w:color="auto"/>
        <w:bottom w:val="none" w:sz="0" w:space="0" w:color="auto"/>
        <w:right w:val="none" w:sz="0" w:space="0" w:color="auto"/>
      </w:divBdr>
    </w:div>
    <w:div w:id="1638759240">
      <w:bodyDiv w:val="1"/>
      <w:marLeft w:val="0"/>
      <w:marRight w:val="0"/>
      <w:marTop w:val="0"/>
      <w:marBottom w:val="0"/>
      <w:divBdr>
        <w:top w:val="none" w:sz="0" w:space="0" w:color="auto"/>
        <w:left w:val="none" w:sz="0" w:space="0" w:color="auto"/>
        <w:bottom w:val="none" w:sz="0" w:space="0" w:color="auto"/>
        <w:right w:val="none" w:sz="0" w:space="0" w:color="auto"/>
      </w:divBdr>
    </w:div>
    <w:div w:id="1658798506">
      <w:bodyDiv w:val="1"/>
      <w:marLeft w:val="0"/>
      <w:marRight w:val="0"/>
      <w:marTop w:val="0"/>
      <w:marBottom w:val="0"/>
      <w:divBdr>
        <w:top w:val="none" w:sz="0" w:space="0" w:color="auto"/>
        <w:left w:val="none" w:sz="0" w:space="0" w:color="auto"/>
        <w:bottom w:val="none" w:sz="0" w:space="0" w:color="auto"/>
        <w:right w:val="none" w:sz="0" w:space="0" w:color="auto"/>
      </w:divBdr>
    </w:div>
    <w:div w:id="1681619614">
      <w:bodyDiv w:val="1"/>
      <w:marLeft w:val="0"/>
      <w:marRight w:val="0"/>
      <w:marTop w:val="0"/>
      <w:marBottom w:val="0"/>
      <w:divBdr>
        <w:top w:val="none" w:sz="0" w:space="0" w:color="auto"/>
        <w:left w:val="none" w:sz="0" w:space="0" w:color="auto"/>
        <w:bottom w:val="none" w:sz="0" w:space="0" w:color="auto"/>
        <w:right w:val="none" w:sz="0" w:space="0" w:color="auto"/>
      </w:divBdr>
    </w:div>
    <w:div w:id="1743484923">
      <w:bodyDiv w:val="1"/>
      <w:marLeft w:val="0"/>
      <w:marRight w:val="0"/>
      <w:marTop w:val="0"/>
      <w:marBottom w:val="0"/>
      <w:divBdr>
        <w:top w:val="none" w:sz="0" w:space="0" w:color="auto"/>
        <w:left w:val="none" w:sz="0" w:space="0" w:color="auto"/>
        <w:bottom w:val="none" w:sz="0" w:space="0" w:color="auto"/>
        <w:right w:val="none" w:sz="0" w:space="0" w:color="auto"/>
      </w:divBdr>
    </w:div>
    <w:div w:id="1751804355">
      <w:bodyDiv w:val="1"/>
      <w:marLeft w:val="0"/>
      <w:marRight w:val="0"/>
      <w:marTop w:val="0"/>
      <w:marBottom w:val="0"/>
      <w:divBdr>
        <w:top w:val="none" w:sz="0" w:space="0" w:color="auto"/>
        <w:left w:val="none" w:sz="0" w:space="0" w:color="auto"/>
        <w:bottom w:val="none" w:sz="0" w:space="0" w:color="auto"/>
        <w:right w:val="none" w:sz="0" w:space="0" w:color="auto"/>
      </w:divBdr>
    </w:div>
    <w:div w:id="1754472939">
      <w:bodyDiv w:val="1"/>
      <w:marLeft w:val="0"/>
      <w:marRight w:val="0"/>
      <w:marTop w:val="0"/>
      <w:marBottom w:val="0"/>
      <w:divBdr>
        <w:top w:val="none" w:sz="0" w:space="0" w:color="auto"/>
        <w:left w:val="none" w:sz="0" w:space="0" w:color="auto"/>
        <w:bottom w:val="none" w:sz="0" w:space="0" w:color="auto"/>
        <w:right w:val="none" w:sz="0" w:space="0" w:color="auto"/>
      </w:divBdr>
    </w:div>
    <w:div w:id="1783189397">
      <w:bodyDiv w:val="1"/>
      <w:marLeft w:val="0"/>
      <w:marRight w:val="0"/>
      <w:marTop w:val="0"/>
      <w:marBottom w:val="0"/>
      <w:divBdr>
        <w:top w:val="none" w:sz="0" w:space="0" w:color="auto"/>
        <w:left w:val="none" w:sz="0" w:space="0" w:color="auto"/>
        <w:bottom w:val="none" w:sz="0" w:space="0" w:color="auto"/>
        <w:right w:val="none" w:sz="0" w:space="0" w:color="auto"/>
      </w:divBdr>
    </w:div>
    <w:div w:id="1795056468">
      <w:bodyDiv w:val="1"/>
      <w:marLeft w:val="0"/>
      <w:marRight w:val="0"/>
      <w:marTop w:val="0"/>
      <w:marBottom w:val="0"/>
      <w:divBdr>
        <w:top w:val="none" w:sz="0" w:space="0" w:color="auto"/>
        <w:left w:val="none" w:sz="0" w:space="0" w:color="auto"/>
        <w:bottom w:val="none" w:sz="0" w:space="0" w:color="auto"/>
        <w:right w:val="none" w:sz="0" w:space="0" w:color="auto"/>
      </w:divBdr>
    </w:div>
    <w:div w:id="1817258401">
      <w:bodyDiv w:val="1"/>
      <w:marLeft w:val="0"/>
      <w:marRight w:val="0"/>
      <w:marTop w:val="0"/>
      <w:marBottom w:val="0"/>
      <w:divBdr>
        <w:top w:val="none" w:sz="0" w:space="0" w:color="auto"/>
        <w:left w:val="none" w:sz="0" w:space="0" w:color="auto"/>
        <w:bottom w:val="none" w:sz="0" w:space="0" w:color="auto"/>
        <w:right w:val="none" w:sz="0" w:space="0" w:color="auto"/>
      </w:divBdr>
    </w:div>
    <w:div w:id="1819685074">
      <w:bodyDiv w:val="1"/>
      <w:marLeft w:val="0"/>
      <w:marRight w:val="0"/>
      <w:marTop w:val="0"/>
      <w:marBottom w:val="0"/>
      <w:divBdr>
        <w:top w:val="none" w:sz="0" w:space="0" w:color="auto"/>
        <w:left w:val="none" w:sz="0" w:space="0" w:color="auto"/>
        <w:bottom w:val="none" w:sz="0" w:space="0" w:color="auto"/>
        <w:right w:val="none" w:sz="0" w:space="0" w:color="auto"/>
      </w:divBdr>
    </w:div>
    <w:div w:id="1846019902">
      <w:bodyDiv w:val="1"/>
      <w:marLeft w:val="0"/>
      <w:marRight w:val="0"/>
      <w:marTop w:val="0"/>
      <w:marBottom w:val="0"/>
      <w:divBdr>
        <w:top w:val="none" w:sz="0" w:space="0" w:color="auto"/>
        <w:left w:val="none" w:sz="0" w:space="0" w:color="auto"/>
        <w:bottom w:val="none" w:sz="0" w:space="0" w:color="auto"/>
        <w:right w:val="none" w:sz="0" w:space="0" w:color="auto"/>
      </w:divBdr>
    </w:div>
    <w:div w:id="1928465545">
      <w:bodyDiv w:val="1"/>
      <w:marLeft w:val="0"/>
      <w:marRight w:val="0"/>
      <w:marTop w:val="0"/>
      <w:marBottom w:val="0"/>
      <w:divBdr>
        <w:top w:val="none" w:sz="0" w:space="0" w:color="auto"/>
        <w:left w:val="none" w:sz="0" w:space="0" w:color="auto"/>
        <w:bottom w:val="none" w:sz="0" w:space="0" w:color="auto"/>
        <w:right w:val="none" w:sz="0" w:space="0" w:color="auto"/>
      </w:divBdr>
    </w:div>
    <w:div w:id="1964924615">
      <w:bodyDiv w:val="1"/>
      <w:marLeft w:val="0"/>
      <w:marRight w:val="0"/>
      <w:marTop w:val="0"/>
      <w:marBottom w:val="0"/>
      <w:divBdr>
        <w:top w:val="none" w:sz="0" w:space="0" w:color="auto"/>
        <w:left w:val="none" w:sz="0" w:space="0" w:color="auto"/>
        <w:bottom w:val="none" w:sz="0" w:space="0" w:color="auto"/>
        <w:right w:val="none" w:sz="0" w:space="0" w:color="auto"/>
      </w:divBdr>
    </w:div>
    <w:div w:id="1966808320">
      <w:bodyDiv w:val="1"/>
      <w:marLeft w:val="0"/>
      <w:marRight w:val="0"/>
      <w:marTop w:val="0"/>
      <w:marBottom w:val="0"/>
      <w:divBdr>
        <w:top w:val="none" w:sz="0" w:space="0" w:color="auto"/>
        <w:left w:val="none" w:sz="0" w:space="0" w:color="auto"/>
        <w:bottom w:val="none" w:sz="0" w:space="0" w:color="auto"/>
        <w:right w:val="none" w:sz="0" w:space="0" w:color="auto"/>
      </w:divBdr>
    </w:div>
    <w:div w:id="1987657807">
      <w:bodyDiv w:val="1"/>
      <w:marLeft w:val="0"/>
      <w:marRight w:val="0"/>
      <w:marTop w:val="0"/>
      <w:marBottom w:val="0"/>
      <w:divBdr>
        <w:top w:val="none" w:sz="0" w:space="0" w:color="auto"/>
        <w:left w:val="none" w:sz="0" w:space="0" w:color="auto"/>
        <w:bottom w:val="none" w:sz="0" w:space="0" w:color="auto"/>
        <w:right w:val="none" w:sz="0" w:space="0" w:color="auto"/>
      </w:divBdr>
    </w:div>
    <w:div w:id="2006586709">
      <w:bodyDiv w:val="1"/>
      <w:marLeft w:val="0"/>
      <w:marRight w:val="0"/>
      <w:marTop w:val="0"/>
      <w:marBottom w:val="0"/>
      <w:divBdr>
        <w:top w:val="none" w:sz="0" w:space="0" w:color="auto"/>
        <w:left w:val="none" w:sz="0" w:space="0" w:color="auto"/>
        <w:bottom w:val="none" w:sz="0" w:space="0" w:color="auto"/>
        <w:right w:val="none" w:sz="0" w:space="0" w:color="auto"/>
      </w:divBdr>
    </w:div>
    <w:div w:id="2012445236">
      <w:bodyDiv w:val="1"/>
      <w:marLeft w:val="0"/>
      <w:marRight w:val="0"/>
      <w:marTop w:val="0"/>
      <w:marBottom w:val="0"/>
      <w:divBdr>
        <w:top w:val="none" w:sz="0" w:space="0" w:color="auto"/>
        <w:left w:val="none" w:sz="0" w:space="0" w:color="auto"/>
        <w:bottom w:val="none" w:sz="0" w:space="0" w:color="auto"/>
        <w:right w:val="none" w:sz="0" w:space="0" w:color="auto"/>
      </w:divBdr>
    </w:div>
    <w:div w:id="2057583075">
      <w:bodyDiv w:val="1"/>
      <w:marLeft w:val="0"/>
      <w:marRight w:val="0"/>
      <w:marTop w:val="0"/>
      <w:marBottom w:val="0"/>
      <w:divBdr>
        <w:top w:val="none" w:sz="0" w:space="0" w:color="auto"/>
        <w:left w:val="none" w:sz="0" w:space="0" w:color="auto"/>
        <w:bottom w:val="none" w:sz="0" w:space="0" w:color="auto"/>
        <w:right w:val="none" w:sz="0" w:space="0" w:color="auto"/>
      </w:divBdr>
    </w:div>
    <w:div w:id="2075884268">
      <w:bodyDiv w:val="1"/>
      <w:marLeft w:val="0"/>
      <w:marRight w:val="0"/>
      <w:marTop w:val="0"/>
      <w:marBottom w:val="0"/>
      <w:divBdr>
        <w:top w:val="none" w:sz="0" w:space="0" w:color="auto"/>
        <w:left w:val="none" w:sz="0" w:space="0" w:color="auto"/>
        <w:bottom w:val="none" w:sz="0" w:space="0" w:color="auto"/>
        <w:right w:val="none" w:sz="0" w:space="0" w:color="auto"/>
      </w:divBdr>
    </w:div>
    <w:div w:id="21441516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F07A944-459E-4B4E-A4E1-9641189D15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410</Words>
  <Characters>7364</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commission-meeting-minutes-202004061800</vt:lpstr>
    </vt:vector>
  </TitlesOfParts>
  <Company/>
  <LinksUpToDate>false</LinksUpToDate>
  <CharactersWithSpaces>8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ission-meeting-minutes-202004061800</dc:title>
  <dc:subject/>
  <dc:creator/>
  <cp:keywords/>
  <cp:lastModifiedBy/>
  <cp:revision>1</cp:revision>
  <dcterms:created xsi:type="dcterms:W3CDTF">2020-05-19T13:46:00Z</dcterms:created>
  <dcterms:modified xsi:type="dcterms:W3CDTF">2020-06-02T13:44:00Z</dcterms:modified>
</cp:coreProperties>
</file>